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5938E" w14:textId="3E33C921" w:rsidR="003459EB" w:rsidRDefault="00210823">
      <w:pPr>
        <w:pStyle w:val="BodyText"/>
        <w:rPr>
          <w:rFonts w:ascii="Times New Roman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2224" behindDoc="0" locked="0" layoutInCell="1" allowOverlap="1" wp14:anchorId="5E2711D1" wp14:editId="50ADFF9B">
                <wp:simplePos x="0" y="0"/>
                <wp:positionH relativeFrom="page">
                  <wp:posOffset>6210935</wp:posOffset>
                </wp:positionH>
                <wp:positionV relativeFrom="page">
                  <wp:posOffset>300990</wp:posOffset>
                </wp:positionV>
                <wp:extent cx="1151890" cy="821690"/>
                <wp:effectExtent l="0" t="0" r="0" b="0"/>
                <wp:wrapNone/>
                <wp:docPr id="39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51890" cy="821690"/>
                          <a:chOff x="11173" y="2802"/>
                          <a:chExt cx="650" cy="730"/>
                        </a:xfrm>
                      </wpg:grpSpPr>
                      <wps:wsp>
                        <wps:cNvPr id="43" name="AutoShape 11"/>
                        <wps:cNvSpPr>
                          <a:spLocks/>
                        </wps:cNvSpPr>
                        <wps:spPr bwMode="auto">
                          <a:xfrm>
                            <a:off x="11173" y="2802"/>
                            <a:ext cx="650" cy="730"/>
                          </a:xfrm>
                          <a:custGeom>
                            <a:avLst/>
                            <a:gdLst>
                              <a:gd name="T0" fmla="+- 0 11618 11173"/>
                              <a:gd name="T1" fmla="*/ T0 w 650"/>
                              <a:gd name="T2" fmla="+- 0 3126 2802"/>
                              <a:gd name="T3" fmla="*/ 3126 h 730"/>
                              <a:gd name="T4" fmla="+- 0 11502 11173"/>
                              <a:gd name="T5" fmla="*/ T4 w 650"/>
                              <a:gd name="T6" fmla="+- 0 3364 2802"/>
                              <a:gd name="T7" fmla="*/ 3364 h 730"/>
                              <a:gd name="T8" fmla="+- 0 11662 11173"/>
                              <a:gd name="T9" fmla="*/ T8 w 650"/>
                              <a:gd name="T10" fmla="+- 0 3532 2802"/>
                              <a:gd name="T11" fmla="*/ 3532 h 730"/>
                              <a:gd name="T12" fmla="+- 0 11649 11173"/>
                              <a:gd name="T13" fmla="*/ T12 w 650"/>
                              <a:gd name="T14" fmla="+- 0 3490 2802"/>
                              <a:gd name="T15" fmla="*/ 3490 h 730"/>
                              <a:gd name="T16" fmla="+- 0 11589 11173"/>
                              <a:gd name="T17" fmla="*/ T16 w 650"/>
                              <a:gd name="T18" fmla="+- 0 3426 2802"/>
                              <a:gd name="T19" fmla="*/ 3426 h 730"/>
                              <a:gd name="T20" fmla="+- 0 11654 11173"/>
                              <a:gd name="T21" fmla="*/ T20 w 650"/>
                              <a:gd name="T22" fmla="+- 0 3366 2802"/>
                              <a:gd name="T23" fmla="*/ 3366 h 730"/>
                              <a:gd name="T24" fmla="+- 0 11628 11173"/>
                              <a:gd name="T25" fmla="*/ T24 w 650"/>
                              <a:gd name="T26" fmla="+- 0 3338 2802"/>
                              <a:gd name="T27" fmla="*/ 3338 h 730"/>
                              <a:gd name="T28" fmla="+- 0 11655 11173"/>
                              <a:gd name="T29" fmla="*/ T28 w 650"/>
                              <a:gd name="T30" fmla="+- 0 3302 2802"/>
                              <a:gd name="T31" fmla="*/ 3302 h 730"/>
                              <a:gd name="T32" fmla="+- 0 11619 11173"/>
                              <a:gd name="T33" fmla="*/ T32 w 650"/>
                              <a:gd name="T34" fmla="+- 0 3250 2802"/>
                              <a:gd name="T35" fmla="*/ 3250 h 730"/>
                              <a:gd name="T36" fmla="+- 0 11634 11173"/>
                              <a:gd name="T37" fmla="*/ T36 w 650"/>
                              <a:gd name="T38" fmla="+- 0 3108 2802"/>
                              <a:gd name="T39" fmla="*/ 3108 h 730"/>
                              <a:gd name="T40" fmla="+- 0 11725 11173"/>
                              <a:gd name="T41" fmla="*/ T40 w 650"/>
                              <a:gd name="T42" fmla="+- 0 3496 2802"/>
                              <a:gd name="T43" fmla="*/ 3496 h 730"/>
                              <a:gd name="T44" fmla="+- 0 11782 11173"/>
                              <a:gd name="T45" fmla="*/ T44 w 650"/>
                              <a:gd name="T46" fmla="+- 0 3424 2802"/>
                              <a:gd name="T47" fmla="*/ 3424 h 730"/>
                              <a:gd name="T48" fmla="+- 0 11598 11173"/>
                              <a:gd name="T49" fmla="*/ T48 w 650"/>
                              <a:gd name="T50" fmla="+- 0 3416 2802"/>
                              <a:gd name="T51" fmla="*/ 3416 h 730"/>
                              <a:gd name="T52" fmla="+- 0 11680 11173"/>
                              <a:gd name="T53" fmla="*/ T52 w 650"/>
                              <a:gd name="T54" fmla="+- 0 3348 2802"/>
                              <a:gd name="T55" fmla="*/ 3348 h 730"/>
                              <a:gd name="T56" fmla="+- 0 11797 11173"/>
                              <a:gd name="T57" fmla="*/ T56 w 650"/>
                              <a:gd name="T58" fmla="+- 0 3392 2802"/>
                              <a:gd name="T59" fmla="*/ 3392 h 730"/>
                              <a:gd name="T60" fmla="+- 0 11817 11173"/>
                              <a:gd name="T61" fmla="*/ T60 w 650"/>
                              <a:gd name="T62" fmla="+- 0 3322 2802"/>
                              <a:gd name="T63" fmla="*/ 3322 h 730"/>
                              <a:gd name="T64" fmla="+- 0 11762 11173"/>
                              <a:gd name="T65" fmla="*/ T64 w 650"/>
                              <a:gd name="T66" fmla="+- 0 3370 2802"/>
                              <a:gd name="T67" fmla="*/ 3370 h 730"/>
                              <a:gd name="T68" fmla="+- 0 11706 11173"/>
                              <a:gd name="T69" fmla="*/ T68 w 650"/>
                              <a:gd name="T70" fmla="+- 0 3232 2802"/>
                              <a:gd name="T71" fmla="*/ 3232 h 730"/>
                              <a:gd name="T72" fmla="+- 0 11738 11173"/>
                              <a:gd name="T73" fmla="*/ T72 w 650"/>
                              <a:gd name="T74" fmla="+- 0 3298 2802"/>
                              <a:gd name="T75" fmla="*/ 3298 h 730"/>
                              <a:gd name="T76" fmla="+- 0 11822 11173"/>
                              <a:gd name="T77" fmla="*/ T76 w 650"/>
                              <a:gd name="T78" fmla="+- 0 3268 2802"/>
                              <a:gd name="T79" fmla="*/ 3268 h 730"/>
                              <a:gd name="T80" fmla="+- 0 11655 11173"/>
                              <a:gd name="T81" fmla="*/ T80 w 650"/>
                              <a:gd name="T82" fmla="+- 0 3302 2802"/>
                              <a:gd name="T83" fmla="*/ 3302 h 730"/>
                              <a:gd name="T84" fmla="+- 0 11485 11173"/>
                              <a:gd name="T85" fmla="*/ T84 w 650"/>
                              <a:gd name="T86" fmla="+- 0 2934 2802"/>
                              <a:gd name="T87" fmla="*/ 2934 h 730"/>
                              <a:gd name="T88" fmla="+- 0 11173 11173"/>
                              <a:gd name="T89" fmla="*/ T88 w 650"/>
                              <a:gd name="T90" fmla="+- 0 3198 2802"/>
                              <a:gd name="T91" fmla="*/ 3198 h 730"/>
                              <a:gd name="T92" fmla="+- 0 11385 11173"/>
                              <a:gd name="T93" fmla="*/ T92 w 650"/>
                              <a:gd name="T94" fmla="+- 0 3302 2802"/>
                              <a:gd name="T95" fmla="*/ 3302 h 730"/>
                              <a:gd name="T96" fmla="+- 0 11303 11173"/>
                              <a:gd name="T97" fmla="*/ T96 w 650"/>
                              <a:gd name="T98" fmla="+- 0 3228 2802"/>
                              <a:gd name="T99" fmla="*/ 3228 h 730"/>
                              <a:gd name="T100" fmla="+- 0 11360 11173"/>
                              <a:gd name="T101" fmla="*/ T100 w 650"/>
                              <a:gd name="T102" fmla="+- 0 3194 2802"/>
                              <a:gd name="T103" fmla="*/ 3194 h 730"/>
                              <a:gd name="T104" fmla="+- 0 11222 11173"/>
                              <a:gd name="T105" fmla="*/ T104 w 650"/>
                              <a:gd name="T106" fmla="+- 0 3162 2802"/>
                              <a:gd name="T107" fmla="*/ 3162 h 730"/>
                              <a:gd name="T108" fmla="+- 0 11366 11173"/>
                              <a:gd name="T109" fmla="*/ T108 w 650"/>
                              <a:gd name="T110" fmla="+- 0 3108 2802"/>
                              <a:gd name="T111" fmla="*/ 3108 h 730"/>
                              <a:gd name="T112" fmla="+- 0 11432 11173"/>
                              <a:gd name="T113" fmla="*/ T112 w 650"/>
                              <a:gd name="T114" fmla="+- 0 3020 2802"/>
                              <a:gd name="T115" fmla="*/ 3020 h 730"/>
                              <a:gd name="T116" fmla="+- 0 11507 11173"/>
                              <a:gd name="T117" fmla="*/ T116 w 650"/>
                              <a:gd name="T118" fmla="+- 0 2990 2802"/>
                              <a:gd name="T119" fmla="*/ 2990 h 730"/>
                              <a:gd name="T120" fmla="+- 0 11643 11173"/>
                              <a:gd name="T121" fmla="*/ T120 w 650"/>
                              <a:gd name="T122" fmla="+- 0 3268 2802"/>
                              <a:gd name="T123" fmla="*/ 3268 h 730"/>
                              <a:gd name="T124" fmla="+- 0 11773 11173"/>
                              <a:gd name="T125" fmla="*/ T124 w 650"/>
                              <a:gd name="T126" fmla="+- 0 3260 2802"/>
                              <a:gd name="T127" fmla="*/ 3260 h 730"/>
                              <a:gd name="T128" fmla="+- 0 11310 11173"/>
                              <a:gd name="T129" fmla="*/ T128 w 650"/>
                              <a:gd name="T130" fmla="+- 0 3230 2802"/>
                              <a:gd name="T131" fmla="*/ 3230 h 730"/>
                              <a:gd name="T132" fmla="+- 0 11485 11173"/>
                              <a:gd name="T133" fmla="*/ T132 w 650"/>
                              <a:gd name="T134" fmla="+- 0 3216 2802"/>
                              <a:gd name="T135" fmla="*/ 3216 h 730"/>
                              <a:gd name="T136" fmla="+- 0 11779 11173"/>
                              <a:gd name="T137" fmla="*/ T136 w 650"/>
                              <a:gd name="T138" fmla="+- 0 2816 2802"/>
                              <a:gd name="T139" fmla="*/ 2816 h 730"/>
                              <a:gd name="T140" fmla="+- 0 11749 11173"/>
                              <a:gd name="T141" fmla="*/ T140 w 650"/>
                              <a:gd name="T142" fmla="+- 0 2910 2802"/>
                              <a:gd name="T143" fmla="*/ 2910 h 730"/>
                              <a:gd name="T144" fmla="+- 0 11672 11173"/>
                              <a:gd name="T145" fmla="*/ T144 w 650"/>
                              <a:gd name="T146" fmla="+- 0 3182 2802"/>
                              <a:gd name="T147" fmla="*/ 3182 h 730"/>
                              <a:gd name="T148" fmla="+- 0 11813 11173"/>
                              <a:gd name="T149" fmla="*/ T148 w 650"/>
                              <a:gd name="T150" fmla="+- 0 3184 2802"/>
                              <a:gd name="T151" fmla="*/ 3184 h 730"/>
                              <a:gd name="T152" fmla="+- 0 11779 11173"/>
                              <a:gd name="T153" fmla="*/ T152 w 650"/>
                              <a:gd name="T154" fmla="+- 0 3108 2802"/>
                              <a:gd name="T155" fmla="*/ 3108 h 730"/>
                              <a:gd name="T156" fmla="+- 0 11714 11173"/>
                              <a:gd name="T157" fmla="*/ T156 w 650"/>
                              <a:gd name="T158" fmla="+- 0 2994 2802"/>
                              <a:gd name="T159" fmla="*/ 2994 h 730"/>
                              <a:gd name="T160" fmla="+- 0 11796 11173"/>
                              <a:gd name="T161" fmla="*/ T160 w 650"/>
                              <a:gd name="T162" fmla="+- 0 2828 2802"/>
                              <a:gd name="T163" fmla="*/ 2828 h 730"/>
                              <a:gd name="T164" fmla="+- 0 11372 11173"/>
                              <a:gd name="T165" fmla="*/ T164 w 650"/>
                              <a:gd name="T166" fmla="+- 0 3178 2802"/>
                              <a:gd name="T167" fmla="*/ 3178 h 730"/>
                              <a:gd name="T168" fmla="+- 0 11436 11173"/>
                              <a:gd name="T169" fmla="*/ T168 w 650"/>
                              <a:gd name="T170" fmla="+- 0 3154 2802"/>
                              <a:gd name="T171" fmla="*/ 3154 h 730"/>
                              <a:gd name="T172" fmla="+- 0 11276 11173"/>
                              <a:gd name="T173" fmla="*/ T172 w 650"/>
                              <a:gd name="T174" fmla="+- 0 3184 2802"/>
                              <a:gd name="T175" fmla="*/ 3184 h 730"/>
                              <a:gd name="T176" fmla="+- 0 11236 11173"/>
                              <a:gd name="T177" fmla="*/ T176 w 650"/>
                              <a:gd name="T178" fmla="+- 0 3162 2802"/>
                              <a:gd name="T179" fmla="*/ 3162 h 730"/>
                              <a:gd name="T180" fmla="+- 0 11543 11173"/>
                              <a:gd name="T181" fmla="*/ T180 w 650"/>
                              <a:gd name="T182" fmla="+- 0 3082 2802"/>
                              <a:gd name="T183" fmla="*/ 3082 h 730"/>
                              <a:gd name="T184" fmla="+- 0 11446 11173"/>
                              <a:gd name="T185" fmla="*/ T184 w 650"/>
                              <a:gd name="T186" fmla="+- 0 3166 2802"/>
                              <a:gd name="T187" fmla="*/ 3166 h 730"/>
                              <a:gd name="T188" fmla="+- 0 11591 11173"/>
                              <a:gd name="T189" fmla="*/ T188 w 650"/>
                              <a:gd name="T190" fmla="+- 0 3082 2802"/>
                              <a:gd name="T191" fmla="*/ 3082 h 730"/>
                              <a:gd name="T192" fmla="+- 0 11736 11173"/>
                              <a:gd name="T193" fmla="*/ T192 w 650"/>
                              <a:gd name="T194" fmla="+- 0 3144 2802"/>
                              <a:gd name="T195" fmla="*/ 3144 h 730"/>
                              <a:gd name="T196" fmla="+- 0 11285 11173"/>
                              <a:gd name="T197" fmla="*/ T196 w 650"/>
                              <a:gd name="T198" fmla="+- 0 3110 2802"/>
                              <a:gd name="T199" fmla="*/ 3110 h 730"/>
                              <a:gd name="T200" fmla="+- 0 11431 11173"/>
                              <a:gd name="T201" fmla="*/ T200 w 650"/>
                              <a:gd name="T202" fmla="+- 0 3044 2802"/>
                              <a:gd name="T203" fmla="*/ 3044 h 730"/>
                              <a:gd name="T204" fmla="+- 0 11396 11173"/>
                              <a:gd name="T205" fmla="*/ T204 w 650"/>
                              <a:gd name="T206" fmla="+- 0 3092 2802"/>
                              <a:gd name="T207" fmla="*/ 3092 h 730"/>
                              <a:gd name="T208" fmla="+- 0 11689 11173"/>
                              <a:gd name="T209" fmla="*/ T208 w 650"/>
                              <a:gd name="T210" fmla="+- 0 3078 2802"/>
                              <a:gd name="T211" fmla="*/ 3078 h 730"/>
                              <a:gd name="T212" fmla="+- 0 11446 11173"/>
                              <a:gd name="T213" fmla="*/ T212 w 650"/>
                              <a:gd name="T214" fmla="+- 0 3042 2802"/>
                              <a:gd name="T215" fmla="*/ 3042 h 730"/>
                              <a:gd name="T216" fmla="+- 0 11753 11173"/>
                              <a:gd name="T217" fmla="*/ T216 w 650"/>
                              <a:gd name="T218" fmla="+- 0 2802 2802"/>
                              <a:gd name="T219" fmla="*/ 2802 h 730"/>
                              <a:gd name="T220" fmla="+- 0 11648 11173"/>
                              <a:gd name="T221" fmla="*/ T220 w 650"/>
                              <a:gd name="T222" fmla="+- 0 2946 2802"/>
                              <a:gd name="T223" fmla="*/ 2946 h 730"/>
                              <a:gd name="T224" fmla="+- 0 11647 11173"/>
                              <a:gd name="T225" fmla="*/ T224 w 650"/>
                              <a:gd name="T226" fmla="+- 0 2976 2802"/>
                              <a:gd name="T227" fmla="*/ 2976 h 730"/>
                              <a:gd name="T228" fmla="+- 0 11779 11173"/>
                              <a:gd name="T229" fmla="*/ T228 w 650"/>
                              <a:gd name="T230" fmla="+- 0 2816 2802"/>
                              <a:gd name="T231" fmla="*/ 2816 h 730"/>
                              <a:gd name="T232" fmla="+- 0 11386 11173"/>
                              <a:gd name="T233" fmla="*/ T232 w 650"/>
                              <a:gd name="T234" fmla="+- 0 3010 2802"/>
                              <a:gd name="T235" fmla="*/ 3010 h 730"/>
                              <a:gd name="T236" fmla="+- 0 11575 11173"/>
                              <a:gd name="T237" fmla="*/ T236 w 650"/>
                              <a:gd name="T238" fmla="+- 0 2990 2802"/>
                              <a:gd name="T239" fmla="*/ 2990 h 7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650" h="730">
                                <a:moveTo>
                                  <a:pt x="460" y="268"/>
                                </a:moveTo>
                                <a:lnTo>
                                  <a:pt x="445" y="268"/>
                                </a:lnTo>
                                <a:lnTo>
                                  <a:pt x="444" y="276"/>
                                </a:lnTo>
                                <a:lnTo>
                                  <a:pt x="444" y="292"/>
                                </a:lnTo>
                                <a:lnTo>
                                  <a:pt x="444" y="298"/>
                                </a:lnTo>
                                <a:lnTo>
                                  <a:pt x="445" y="306"/>
                                </a:lnTo>
                                <a:lnTo>
                                  <a:pt x="446" y="318"/>
                                </a:lnTo>
                                <a:lnTo>
                                  <a:pt x="446" y="322"/>
                                </a:lnTo>
                                <a:lnTo>
                                  <a:pt x="445" y="324"/>
                                </a:lnTo>
                                <a:lnTo>
                                  <a:pt x="436" y="336"/>
                                </a:lnTo>
                                <a:lnTo>
                                  <a:pt x="429" y="344"/>
                                </a:lnTo>
                                <a:lnTo>
                                  <a:pt x="423" y="352"/>
                                </a:lnTo>
                                <a:lnTo>
                                  <a:pt x="399" y="388"/>
                                </a:lnTo>
                                <a:lnTo>
                                  <a:pt x="377" y="426"/>
                                </a:lnTo>
                                <a:lnTo>
                                  <a:pt x="357" y="466"/>
                                </a:lnTo>
                                <a:lnTo>
                                  <a:pt x="340" y="506"/>
                                </a:lnTo>
                                <a:lnTo>
                                  <a:pt x="332" y="534"/>
                                </a:lnTo>
                                <a:lnTo>
                                  <a:pt x="329" y="562"/>
                                </a:lnTo>
                                <a:lnTo>
                                  <a:pt x="333" y="590"/>
                                </a:lnTo>
                                <a:lnTo>
                                  <a:pt x="343" y="616"/>
                                </a:lnTo>
                                <a:lnTo>
                                  <a:pt x="362" y="648"/>
                                </a:lnTo>
                                <a:lnTo>
                                  <a:pt x="385" y="674"/>
                                </a:lnTo>
                                <a:lnTo>
                                  <a:pt x="412" y="698"/>
                                </a:lnTo>
                                <a:lnTo>
                                  <a:pt x="442" y="718"/>
                                </a:lnTo>
                                <a:lnTo>
                                  <a:pt x="457" y="726"/>
                                </a:lnTo>
                                <a:lnTo>
                                  <a:pt x="473" y="730"/>
                                </a:lnTo>
                                <a:lnTo>
                                  <a:pt x="489" y="730"/>
                                </a:lnTo>
                                <a:lnTo>
                                  <a:pt x="506" y="728"/>
                                </a:lnTo>
                                <a:lnTo>
                                  <a:pt x="516" y="724"/>
                                </a:lnTo>
                                <a:lnTo>
                                  <a:pt x="525" y="718"/>
                                </a:lnTo>
                                <a:lnTo>
                                  <a:pt x="534" y="710"/>
                                </a:lnTo>
                                <a:lnTo>
                                  <a:pt x="542" y="704"/>
                                </a:lnTo>
                                <a:lnTo>
                                  <a:pt x="552" y="694"/>
                                </a:lnTo>
                                <a:lnTo>
                                  <a:pt x="482" y="694"/>
                                </a:lnTo>
                                <a:lnTo>
                                  <a:pt x="480" y="692"/>
                                </a:lnTo>
                                <a:lnTo>
                                  <a:pt x="476" y="688"/>
                                </a:lnTo>
                                <a:lnTo>
                                  <a:pt x="477" y="684"/>
                                </a:lnTo>
                                <a:lnTo>
                                  <a:pt x="483" y="680"/>
                                </a:lnTo>
                                <a:lnTo>
                                  <a:pt x="566" y="680"/>
                                </a:lnTo>
                                <a:lnTo>
                                  <a:pt x="568" y="678"/>
                                </a:lnTo>
                                <a:lnTo>
                                  <a:pt x="590" y="652"/>
                                </a:lnTo>
                                <a:lnTo>
                                  <a:pt x="605" y="628"/>
                                </a:lnTo>
                                <a:lnTo>
                                  <a:pt x="483" y="628"/>
                                </a:lnTo>
                                <a:lnTo>
                                  <a:pt x="481" y="624"/>
                                </a:lnTo>
                                <a:lnTo>
                                  <a:pt x="416" y="624"/>
                                </a:lnTo>
                                <a:lnTo>
                                  <a:pt x="413" y="620"/>
                                </a:lnTo>
                                <a:lnTo>
                                  <a:pt x="411" y="618"/>
                                </a:lnTo>
                                <a:lnTo>
                                  <a:pt x="411" y="614"/>
                                </a:lnTo>
                                <a:lnTo>
                                  <a:pt x="416" y="608"/>
                                </a:lnTo>
                                <a:lnTo>
                                  <a:pt x="481" y="608"/>
                                </a:lnTo>
                                <a:lnTo>
                                  <a:pt x="481" y="598"/>
                                </a:lnTo>
                                <a:lnTo>
                                  <a:pt x="482" y="580"/>
                                </a:lnTo>
                                <a:lnTo>
                                  <a:pt x="482" y="576"/>
                                </a:lnTo>
                                <a:lnTo>
                                  <a:pt x="481" y="564"/>
                                </a:lnTo>
                                <a:lnTo>
                                  <a:pt x="475" y="558"/>
                                </a:lnTo>
                                <a:lnTo>
                                  <a:pt x="459" y="556"/>
                                </a:lnTo>
                                <a:lnTo>
                                  <a:pt x="438" y="552"/>
                                </a:lnTo>
                                <a:lnTo>
                                  <a:pt x="435" y="552"/>
                                </a:lnTo>
                                <a:lnTo>
                                  <a:pt x="434" y="546"/>
                                </a:lnTo>
                                <a:lnTo>
                                  <a:pt x="434" y="542"/>
                                </a:lnTo>
                                <a:lnTo>
                                  <a:pt x="436" y="540"/>
                                </a:lnTo>
                                <a:lnTo>
                                  <a:pt x="448" y="536"/>
                                </a:lnTo>
                                <a:lnTo>
                                  <a:pt x="455" y="536"/>
                                </a:lnTo>
                                <a:lnTo>
                                  <a:pt x="477" y="534"/>
                                </a:lnTo>
                                <a:lnTo>
                                  <a:pt x="484" y="526"/>
                                </a:lnTo>
                                <a:lnTo>
                                  <a:pt x="483" y="514"/>
                                </a:lnTo>
                                <a:lnTo>
                                  <a:pt x="392" y="514"/>
                                </a:lnTo>
                                <a:lnTo>
                                  <a:pt x="389" y="512"/>
                                </a:lnTo>
                                <a:lnTo>
                                  <a:pt x="386" y="508"/>
                                </a:lnTo>
                                <a:lnTo>
                                  <a:pt x="386" y="506"/>
                                </a:lnTo>
                                <a:lnTo>
                                  <a:pt x="392" y="500"/>
                                </a:lnTo>
                                <a:lnTo>
                                  <a:pt x="482" y="500"/>
                                </a:lnTo>
                                <a:lnTo>
                                  <a:pt x="482" y="494"/>
                                </a:lnTo>
                                <a:lnTo>
                                  <a:pt x="478" y="472"/>
                                </a:lnTo>
                                <a:lnTo>
                                  <a:pt x="473" y="468"/>
                                </a:lnTo>
                                <a:lnTo>
                                  <a:pt x="443" y="468"/>
                                </a:lnTo>
                                <a:lnTo>
                                  <a:pt x="432" y="464"/>
                                </a:lnTo>
                                <a:lnTo>
                                  <a:pt x="428" y="462"/>
                                </a:lnTo>
                                <a:lnTo>
                                  <a:pt x="428" y="454"/>
                                </a:lnTo>
                                <a:lnTo>
                                  <a:pt x="432" y="452"/>
                                </a:lnTo>
                                <a:lnTo>
                                  <a:pt x="446" y="448"/>
                                </a:lnTo>
                                <a:lnTo>
                                  <a:pt x="456" y="444"/>
                                </a:lnTo>
                                <a:lnTo>
                                  <a:pt x="465" y="440"/>
                                </a:lnTo>
                                <a:lnTo>
                                  <a:pt x="473" y="432"/>
                                </a:lnTo>
                                <a:lnTo>
                                  <a:pt x="478" y="424"/>
                                </a:lnTo>
                                <a:lnTo>
                                  <a:pt x="480" y="416"/>
                                </a:lnTo>
                                <a:lnTo>
                                  <a:pt x="478" y="404"/>
                                </a:lnTo>
                                <a:lnTo>
                                  <a:pt x="470" y="372"/>
                                </a:lnTo>
                                <a:lnTo>
                                  <a:pt x="464" y="338"/>
                                </a:lnTo>
                                <a:lnTo>
                                  <a:pt x="461" y="306"/>
                                </a:lnTo>
                                <a:lnTo>
                                  <a:pt x="461" y="272"/>
                                </a:lnTo>
                                <a:lnTo>
                                  <a:pt x="460" y="268"/>
                                </a:lnTo>
                                <a:close/>
                                <a:moveTo>
                                  <a:pt x="566" y="680"/>
                                </a:moveTo>
                                <a:lnTo>
                                  <a:pt x="486" y="680"/>
                                </a:lnTo>
                                <a:lnTo>
                                  <a:pt x="488" y="682"/>
                                </a:lnTo>
                                <a:lnTo>
                                  <a:pt x="491" y="686"/>
                                </a:lnTo>
                                <a:lnTo>
                                  <a:pt x="491" y="688"/>
                                </a:lnTo>
                                <a:lnTo>
                                  <a:pt x="486" y="694"/>
                                </a:lnTo>
                                <a:lnTo>
                                  <a:pt x="552" y="694"/>
                                </a:lnTo>
                                <a:lnTo>
                                  <a:pt x="566" y="680"/>
                                </a:lnTo>
                                <a:close/>
                                <a:moveTo>
                                  <a:pt x="510" y="588"/>
                                </a:moveTo>
                                <a:lnTo>
                                  <a:pt x="504" y="592"/>
                                </a:lnTo>
                                <a:lnTo>
                                  <a:pt x="501" y="602"/>
                                </a:lnTo>
                                <a:lnTo>
                                  <a:pt x="498" y="614"/>
                                </a:lnTo>
                                <a:lnTo>
                                  <a:pt x="496" y="626"/>
                                </a:lnTo>
                                <a:lnTo>
                                  <a:pt x="494" y="628"/>
                                </a:lnTo>
                                <a:lnTo>
                                  <a:pt x="605" y="628"/>
                                </a:lnTo>
                                <a:lnTo>
                                  <a:pt x="609" y="622"/>
                                </a:lnTo>
                                <a:lnTo>
                                  <a:pt x="620" y="598"/>
                                </a:lnTo>
                                <a:lnTo>
                                  <a:pt x="532" y="598"/>
                                </a:lnTo>
                                <a:lnTo>
                                  <a:pt x="526" y="596"/>
                                </a:lnTo>
                                <a:lnTo>
                                  <a:pt x="510" y="588"/>
                                </a:lnTo>
                                <a:close/>
                                <a:moveTo>
                                  <a:pt x="481" y="608"/>
                                </a:moveTo>
                                <a:lnTo>
                                  <a:pt x="416" y="608"/>
                                </a:lnTo>
                                <a:lnTo>
                                  <a:pt x="420" y="610"/>
                                </a:lnTo>
                                <a:lnTo>
                                  <a:pt x="423" y="612"/>
                                </a:lnTo>
                                <a:lnTo>
                                  <a:pt x="425" y="614"/>
                                </a:lnTo>
                                <a:lnTo>
                                  <a:pt x="426" y="618"/>
                                </a:lnTo>
                                <a:lnTo>
                                  <a:pt x="420" y="624"/>
                                </a:lnTo>
                                <a:lnTo>
                                  <a:pt x="481" y="624"/>
                                </a:lnTo>
                                <a:lnTo>
                                  <a:pt x="481" y="608"/>
                                </a:lnTo>
                                <a:close/>
                                <a:moveTo>
                                  <a:pt x="547" y="506"/>
                                </a:moveTo>
                                <a:lnTo>
                                  <a:pt x="519" y="506"/>
                                </a:lnTo>
                                <a:lnTo>
                                  <a:pt x="508" y="516"/>
                                </a:lnTo>
                                <a:lnTo>
                                  <a:pt x="507" y="538"/>
                                </a:lnTo>
                                <a:lnTo>
                                  <a:pt x="507" y="546"/>
                                </a:lnTo>
                                <a:lnTo>
                                  <a:pt x="506" y="562"/>
                                </a:lnTo>
                                <a:lnTo>
                                  <a:pt x="510" y="570"/>
                                </a:lnTo>
                                <a:lnTo>
                                  <a:pt x="526" y="578"/>
                                </a:lnTo>
                                <a:lnTo>
                                  <a:pt x="534" y="582"/>
                                </a:lnTo>
                                <a:lnTo>
                                  <a:pt x="545" y="586"/>
                                </a:lnTo>
                                <a:lnTo>
                                  <a:pt x="548" y="588"/>
                                </a:lnTo>
                                <a:lnTo>
                                  <a:pt x="546" y="598"/>
                                </a:lnTo>
                                <a:lnTo>
                                  <a:pt x="620" y="598"/>
                                </a:lnTo>
                                <a:lnTo>
                                  <a:pt x="624" y="590"/>
                                </a:lnTo>
                                <a:lnTo>
                                  <a:pt x="632" y="568"/>
                                </a:lnTo>
                                <a:lnTo>
                                  <a:pt x="585" y="568"/>
                                </a:lnTo>
                                <a:lnTo>
                                  <a:pt x="582" y="564"/>
                                </a:lnTo>
                                <a:lnTo>
                                  <a:pt x="579" y="562"/>
                                </a:lnTo>
                                <a:lnTo>
                                  <a:pt x="579" y="558"/>
                                </a:lnTo>
                                <a:lnTo>
                                  <a:pt x="585" y="552"/>
                                </a:lnTo>
                                <a:lnTo>
                                  <a:pt x="637" y="552"/>
                                </a:lnTo>
                                <a:lnTo>
                                  <a:pt x="639" y="546"/>
                                </a:lnTo>
                                <a:lnTo>
                                  <a:pt x="644" y="520"/>
                                </a:lnTo>
                                <a:lnTo>
                                  <a:pt x="573" y="520"/>
                                </a:lnTo>
                                <a:lnTo>
                                  <a:pt x="559" y="510"/>
                                </a:lnTo>
                                <a:lnTo>
                                  <a:pt x="547" y="506"/>
                                </a:lnTo>
                                <a:close/>
                                <a:moveTo>
                                  <a:pt x="637" y="552"/>
                                </a:moveTo>
                                <a:lnTo>
                                  <a:pt x="588" y="552"/>
                                </a:lnTo>
                                <a:lnTo>
                                  <a:pt x="594" y="558"/>
                                </a:lnTo>
                                <a:lnTo>
                                  <a:pt x="594" y="562"/>
                                </a:lnTo>
                                <a:lnTo>
                                  <a:pt x="592" y="564"/>
                                </a:lnTo>
                                <a:lnTo>
                                  <a:pt x="589" y="568"/>
                                </a:lnTo>
                                <a:lnTo>
                                  <a:pt x="632" y="568"/>
                                </a:lnTo>
                                <a:lnTo>
                                  <a:pt x="637" y="552"/>
                                </a:lnTo>
                                <a:close/>
                                <a:moveTo>
                                  <a:pt x="644" y="404"/>
                                </a:moveTo>
                                <a:lnTo>
                                  <a:pt x="565" y="404"/>
                                </a:lnTo>
                                <a:lnTo>
                                  <a:pt x="569" y="412"/>
                                </a:lnTo>
                                <a:lnTo>
                                  <a:pt x="566" y="416"/>
                                </a:lnTo>
                                <a:lnTo>
                                  <a:pt x="554" y="424"/>
                                </a:lnTo>
                                <a:lnTo>
                                  <a:pt x="544" y="426"/>
                                </a:lnTo>
                                <a:lnTo>
                                  <a:pt x="533" y="430"/>
                                </a:lnTo>
                                <a:lnTo>
                                  <a:pt x="518" y="436"/>
                                </a:lnTo>
                                <a:lnTo>
                                  <a:pt x="509" y="448"/>
                                </a:lnTo>
                                <a:lnTo>
                                  <a:pt x="508" y="462"/>
                                </a:lnTo>
                                <a:lnTo>
                                  <a:pt x="515" y="476"/>
                                </a:lnTo>
                                <a:lnTo>
                                  <a:pt x="519" y="482"/>
                                </a:lnTo>
                                <a:lnTo>
                                  <a:pt x="524" y="486"/>
                                </a:lnTo>
                                <a:lnTo>
                                  <a:pt x="531" y="486"/>
                                </a:lnTo>
                                <a:lnTo>
                                  <a:pt x="554" y="490"/>
                                </a:lnTo>
                                <a:lnTo>
                                  <a:pt x="565" y="496"/>
                                </a:lnTo>
                                <a:lnTo>
                                  <a:pt x="575" y="502"/>
                                </a:lnTo>
                                <a:lnTo>
                                  <a:pt x="576" y="504"/>
                                </a:lnTo>
                                <a:lnTo>
                                  <a:pt x="578" y="504"/>
                                </a:lnTo>
                                <a:lnTo>
                                  <a:pt x="583" y="510"/>
                                </a:lnTo>
                                <a:lnTo>
                                  <a:pt x="583" y="514"/>
                                </a:lnTo>
                                <a:lnTo>
                                  <a:pt x="577" y="520"/>
                                </a:lnTo>
                                <a:lnTo>
                                  <a:pt x="644" y="520"/>
                                </a:lnTo>
                                <a:lnTo>
                                  <a:pt x="647" y="502"/>
                                </a:lnTo>
                                <a:lnTo>
                                  <a:pt x="649" y="466"/>
                                </a:lnTo>
                                <a:lnTo>
                                  <a:pt x="590" y="466"/>
                                </a:lnTo>
                                <a:lnTo>
                                  <a:pt x="585" y="460"/>
                                </a:lnTo>
                                <a:lnTo>
                                  <a:pt x="585" y="456"/>
                                </a:lnTo>
                                <a:lnTo>
                                  <a:pt x="588" y="454"/>
                                </a:lnTo>
                                <a:lnTo>
                                  <a:pt x="592" y="450"/>
                                </a:lnTo>
                                <a:lnTo>
                                  <a:pt x="649" y="450"/>
                                </a:lnTo>
                                <a:lnTo>
                                  <a:pt x="645" y="410"/>
                                </a:lnTo>
                                <a:lnTo>
                                  <a:pt x="644" y="404"/>
                                </a:lnTo>
                                <a:close/>
                                <a:moveTo>
                                  <a:pt x="482" y="500"/>
                                </a:moveTo>
                                <a:lnTo>
                                  <a:pt x="395" y="500"/>
                                </a:lnTo>
                                <a:lnTo>
                                  <a:pt x="401" y="506"/>
                                </a:lnTo>
                                <a:lnTo>
                                  <a:pt x="400" y="508"/>
                                </a:lnTo>
                                <a:lnTo>
                                  <a:pt x="398" y="512"/>
                                </a:lnTo>
                                <a:lnTo>
                                  <a:pt x="395" y="514"/>
                                </a:lnTo>
                                <a:lnTo>
                                  <a:pt x="483" y="514"/>
                                </a:lnTo>
                                <a:lnTo>
                                  <a:pt x="483" y="502"/>
                                </a:lnTo>
                                <a:lnTo>
                                  <a:pt x="482" y="500"/>
                                </a:lnTo>
                                <a:close/>
                                <a:moveTo>
                                  <a:pt x="312" y="132"/>
                                </a:moveTo>
                                <a:lnTo>
                                  <a:pt x="245" y="140"/>
                                </a:lnTo>
                                <a:lnTo>
                                  <a:pt x="184" y="160"/>
                                </a:lnTo>
                                <a:lnTo>
                                  <a:pt x="128" y="194"/>
                                </a:lnTo>
                                <a:lnTo>
                                  <a:pt x="77" y="238"/>
                                </a:lnTo>
                                <a:lnTo>
                                  <a:pt x="53" y="266"/>
                                </a:lnTo>
                                <a:lnTo>
                                  <a:pt x="33" y="298"/>
                                </a:lnTo>
                                <a:lnTo>
                                  <a:pt x="17" y="334"/>
                                </a:lnTo>
                                <a:lnTo>
                                  <a:pt x="4" y="370"/>
                                </a:lnTo>
                                <a:lnTo>
                                  <a:pt x="0" y="396"/>
                                </a:lnTo>
                                <a:lnTo>
                                  <a:pt x="4" y="420"/>
                                </a:lnTo>
                                <a:lnTo>
                                  <a:pt x="16" y="440"/>
                                </a:lnTo>
                                <a:lnTo>
                                  <a:pt x="35" y="458"/>
                                </a:lnTo>
                                <a:lnTo>
                                  <a:pt x="61" y="474"/>
                                </a:lnTo>
                                <a:lnTo>
                                  <a:pt x="87" y="486"/>
                                </a:lnTo>
                                <a:lnTo>
                                  <a:pt x="115" y="496"/>
                                </a:lnTo>
                                <a:lnTo>
                                  <a:pt x="143" y="502"/>
                                </a:lnTo>
                                <a:lnTo>
                                  <a:pt x="179" y="504"/>
                                </a:lnTo>
                                <a:lnTo>
                                  <a:pt x="212" y="500"/>
                                </a:lnTo>
                                <a:lnTo>
                                  <a:pt x="242" y="486"/>
                                </a:lnTo>
                                <a:lnTo>
                                  <a:pt x="270" y="462"/>
                                </a:lnTo>
                                <a:lnTo>
                                  <a:pt x="282" y="450"/>
                                </a:lnTo>
                                <a:lnTo>
                                  <a:pt x="291" y="440"/>
                                </a:lnTo>
                                <a:lnTo>
                                  <a:pt x="131" y="440"/>
                                </a:lnTo>
                                <a:lnTo>
                                  <a:pt x="128" y="438"/>
                                </a:lnTo>
                                <a:lnTo>
                                  <a:pt x="125" y="436"/>
                                </a:lnTo>
                                <a:lnTo>
                                  <a:pt x="125" y="432"/>
                                </a:lnTo>
                                <a:lnTo>
                                  <a:pt x="130" y="426"/>
                                </a:lnTo>
                                <a:lnTo>
                                  <a:pt x="255" y="426"/>
                                </a:lnTo>
                                <a:lnTo>
                                  <a:pt x="252" y="422"/>
                                </a:lnTo>
                                <a:lnTo>
                                  <a:pt x="251" y="420"/>
                                </a:lnTo>
                                <a:lnTo>
                                  <a:pt x="257" y="414"/>
                                </a:lnTo>
                                <a:lnTo>
                                  <a:pt x="312" y="414"/>
                                </a:lnTo>
                                <a:lnTo>
                                  <a:pt x="317" y="408"/>
                                </a:lnTo>
                                <a:lnTo>
                                  <a:pt x="328" y="394"/>
                                </a:lnTo>
                                <a:lnTo>
                                  <a:pt x="189" y="394"/>
                                </a:lnTo>
                                <a:lnTo>
                                  <a:pt x="187" y="392"/>
                                </a:lnTo>
                                <a:lnTo>
                                  <a:pt x="181" y="382"/>
                                </a:lnTo>
                                <a:lnTo>
                                  <a:pt x="103" y="382"/>
                                </a:lnTo>
                                <a:lnTo>
                                  <a:pt x="99" y="380"/>
                                </a:lnTo>
                                <a:lnTo>
                                  <a:pt x="96" y="374"/>
                                </a:lnTo>
                                <a:lnTo>
                                  <a:pt x="97" y="370"/>
                                </a:lnTo>
                                <a:lnTo>
                                  <a:pt x="102" y="366"/>
                                </a:lnTo>
                                <a:lnTo>
                                  <a:pt x="54" y="366"/>
                                </a:lnTo>
                                <a:lnTo>
                                  <a:pt x="51" y="364"/>
                                </a:lnTo>
                                <a:lnTo>
                                  <a:pt x="49" y="360"/>
                                </a:lnTo>
                                <a:lnTo>
                                  <a:pt x="48" y="356"/>
                                </a:lnTo>
                                <a:lnTo>
                                  <a:pt x="54" y="350"/>
                                </a:lnTo>
                                <a:lnTo>
                                  <a:pt x="125" y="350"/>
                                </a:lnTo>
                                <a:lnTo>
                                  <a:pt x="125" y="342"/>
                                </a:lnTo>
                                <a:lnTo>
                                  <a:pt x="108" y="326"/>
                                </a:lnTo>
                                <a:lnTo>
                                  <a:pt x="102" y="318"/>
                                </a:lnTo>
                                <a:lnTo>
                                  <a:pt x="101" y="314"/>
                                </a:lnTo>
                                <a:lnTo>
                                  <a:pt x="110" y="306"/>
                                </a:lnTo>
                                <a:lnTo>
                                  <a:pt x="193" y="306"/>
                                </a:lnTo>
                                <a:lnTo>
                                  <a:pt x="195" y="300"/>
                                </a:lnTo>
                                <a:lnTo>
                                  <a:pt x="186" y="276"/>
                                </a:lnTo>
                                <a:lnTo>
                                  <a:pt x="177" y="266"/>
                                </a:lnTo>
                                <a:lnTo>
                                  <a:pt x="162" y="256"/>
                                </a:lnTo>
                                <a:lnTo>
                                  <a:pt x="158" y="254"/>
                                </a:lnTo>
                                <a:lnTo>
                                  <a:pt x="164" y="242"/>
                                </a:lnTo>
                                <a:lnTo>
                                  <a:pt x="258" y="242"/>
                                </a:lnTo>
                                <a:lnTo>
                                  <a:pt x="256" y="234"/>
                                </a:lnTo>
                                <a:lnTo>
                                  <a:pt x="259" y="218"/>
                                </a:lnTo>
                                <a:lnTo>
                                  <a:pt x="260" y="214"/>
                                </a:lnTo>
                                <a:lnTo>
                                  <a:pt x="407" y="214"/>
                                </a:lnTo>
                                <a:lnTo>
                                  <a:pt x="407" y="212"/>
                                </a:lnTo>
                                <a:lnTo>
                                  <a:pt x="206" y="212"/>
                                </a:lnTo>
                                <a:lnTo>
                                  <a:pt x="201" y="206"/>
                                </a:lnTo>
                                <a:lnTo>
                                  <a:pt x="201" y="202"/>
                                </a:lnTo>
                                <a:lnTo>
                                  <a:pt x="207" y="196"/>
                                </a:lnTo>
                                <a:lnTo>
                                  <a:pt x="328" y="196"/>
                                </a:lnTo>
                                <a:lnTo>
                                  <a:pt x="334" y="188"/>
                                </a:lnTo>
                                <a:lnTo>
                                  <a:pt x="402" y="188"/>
                                </a:lnTo>
                                <a:lnTo>
                                  <a:pt x="400" y="182"/>
                                </a:lnTo>
                                <a:lnTo>
                                  <a:pt x="393" y="170"/>
                                </a:lnTo>
                                <a:lnTo>
                                  <a:pt x="383" y="158"/>
                                </a:lnTo>
                                <a:lnTo>
                                  <a:pt x="367" y="146"/>
                                </a:lnTo>
                                <a:lnTo>
                                  <a:pt x="350" y="138"/>
                                </a:lnTo>
                                <a:lnTo>
                                  <a:pt x="331" y="134"/>
                                </a:lnTo>
                                <a:lnTo>
                                  <a:pt x="312" y="132"/>
                                </a:lnTo>
                                <a:close/>
                                <a:moveTo>
                                  <a:pt x="470" y="466"/>
                                </a:moveTo>
                                <a:lnTo>
                                  <a:pt x="450" y="466"/>
                                </a:lnTo>
                                <a:lnTo>
                                  <a:pt x="443" y="468"/>
                                </a:lnTo>
                                <a:lnTo>
                                  <a:pt x="473" y="468"/>
                                </a:lnTo>
                                <a:lnTo>
                                  <a:pt x="470" y="466"/>
                                </a:lnTo>
                                <a:close/>
                                <a:moveTo>
                                  <a:pt x="649" y="450"/>
                                </a:moveTo>
                                <a:lnTo>
                                  <a:pt x="592" y="450"/>
                                </a:lnTo>
                                <a:lnTo>
                                  <a:pt x="594" y="452"/>
                                </a:lnTo>
                                <a:lnTo>
                                  <a:pt x="597" y="454"/>
                                </a:lnTo>
                                <a:lnTo>
                                  <a:pt x="600" y="458"/>
                                </a:lnTo>
                                <a:lnTo>
                                  <a:pt x="600" y="460"/>
                                </a:lnTo>
                                <a:lnTo>
                                  <a:pt x="594" y="466"/>
                                </a:lnTo>
                                <a:lnTo>
                                  <a:pt x="649" y="466"/>
                                </a:lnTo>
                                <a:lnTo>
                                  <a:pt x="649" y="458"/>
                                </a:lnTo>
                                <a:lnTo>
                                  <a:pt x="649" y="454"/>
                                </a:lnTo>
                                <a:lnTo>
                                  <a:pt x="649" y="450"/>
                                </a:lnTo>
                                <a:close/>
                                <a:moveTo>
                                  <a:pt x="255" y="426"/>
                                </a:moveTo>
                                <a:lnTo>
                                  <a:pt x="134" y="426"/>
                                </a:lnTo>
                                <a:lnTo>
                                  <a:pt x="137" y="428"/>
                                </a:lnTo>
                                <a:lnTo>
                                  <a:pt x="140" y="432"/>
                                </a:lnTo>
                                <a:lnTo>
                                  <a:pt x="140" y="434"/>
                                </a:lnTo>
                                <a:lnTo>
                                  <a:pt x="134" y="440"/>
                                </a:lnTo>
                                <a:lnTo>
                                  <a:pt x="291" y="440"/>
                                </a:lnTo>
                                <a:lnTo>
                                  <a:pt x="294" y="436"/>
                                </a:lnTo>
                                <a:lnTo>
                                  <a:pt x="301" y="428"/>
                                </a:lnTo>
                                <a:lnTo>
                                  <a:pt x="257" y="428"/>
                                </a:lnTo>
                                <a:lnTo>
                                  <a:pt x="255" y="426"/>
                                </a:lnTo>
                                <a:close/>
                                <a:moveTo>
                                  <a:pt x="312" y="414"/>
                                </a:moveTo>
                                <a:lnTo>
                                  <a:pt x="260" y="414"/>
                                </a:lnTo>
                                <a:lnTo>
                                  <a:pt x="267" y="420"/>
                                </a:lnTo>
                                <a:lnTo>
                                  <a:pt x="266" y="422"/>
                                </a:lnTo>
                                <a:lnTo>
                                  <a:pt x="263" y="426"/>
                                </a:lnTo>
                                <a:lnTo>
                                  <a:pt x="260" y="428"/>
                                </a:lnTo>
                                <a:lnTo>
                                  <a:pt x="301" y="428"/>
                                </a:lnTo>
                                <a:lnTo>
                                  <a:pt x="306" y="422"/>
                                </a:lnTo>
                                <a:lnTo>
                                  <a:pt x="312" y="414"/>
                                </a:lnTo>
                                <a:close/>
                                <a:moveTo>
                                  <a:pt x="606" y="14"/>
                                </a:moveTo>
                                <a:lnTo>
                                  <a:pt x="576" y="14"/>
                                </a:lnTo>
                                <a:lnTo>
                                  <a:pt x="595" y="26"/>
                                </a:lnTo>
                                <a:lnTo>
                                  <a:pt x="603" y="32"/>
                                </a:lnTo>
                                <a:lnTo>
                                  <a:pt x="618" y="42"/>
                                </a:lnTo>
                                <a:lnTo>
                                  <a:pt x="619" y="46"/>
                                </a:lnTo>
                                <a:lnTo>
                                  <a:pt x="614" y="54"/>
                                </a:lnTo>
                                <a:lnTo>
                                  <a:pt x="605" y="68"/>
                                </a:lnTo>
                                <a:lnTo>
                                  <a:pt x="585" y="94"/>
                                </a:lnTo>
                                <a:lnTo>
                                  <a:pt x="576" y="108"/>
                                </a:lnTo>
                                <a:lnTo>
                                  <a:pt x="555" y="138"/>
                                </a:lnTo>
                                <a:lnTo>
                                  <a:pt x="535" y="170"/>
                                </a:lnTo>
                                <a:lnTo>
                                  <a:pt x="517" y="200"/>
                                </a:lnTo>
                                <a:lnTo>
                                  <a:pt x="501" y="234"/>
                                </a:lnTo>
                                <a:lnTo>
                                  <a:pt x="491" y="268"/>
                                </a:lnTo>
                                <a:lnTo>
                                  <a:pt x="487" y="304"/>
                                </a:lnTo>
                                <a:lnTo>
                                  <a:pt x="489" y="338"/>
                                </a:lnTo>
                                <a:lnTo>
                                  <a:pt x="497" y="372"/>
                                </a:lnTo>
                                <a:lnTo>
                                  <a:pt x="499" y="380"/>
                                </a:lnTo>
                                <a:lnTo>
                                  <a:pt x="501" y="386"/>
                                </a:lnTo>
                                <a:lnTo>
                                  <a:pt x="507" y="406"/>
                                </a:lnTo>
                                <a:lnTo>
                                  <a:pt x="517" y="412"/>
                                </a:lnTo>
                                <a:lnTo>
                                  <a:pt x="540" y="412"/>
                                </a:lnTo>
                                <a:lnTo>
                                  <a:pt x="549" y="408"/>
                                </a:lnTo>
                                <a:lnTo>
                                  <a:pt x="561" y="406"/>
                                </a:lnTo>
                                <a:lnTo>
                                  <a:pt x="565" y="404"/>
                                </a:lnTo>
                                <a:lnTo>
                                  <a:pt x="644" y="404"/>
                                </a:lnTo>
                                <a:lnTo>
                                  <a:pt x="640" y="382"/>
                                </a:lnTo>
                                <a:lnTo>
                                  <a:pt x="633" y="356"/>
                                </a:lnTo>
                                <a:lnTo>
                                  <a:pt x="632" y="354"/>
                                </a:lnTo>
                                <a:lnTo>
                                  <a:pt x="557" y="354"/>
                                </a:lnTo>
                                <a:lnTo>
                                  <a:pt x="551" y="348"/>
                                </a:lnTo>
                                <a:lnTo>
                                  <a:pt x="552" y="346"/>
                                </a:lnTo>
                                <a:lnTo>
                                  <a:pt x="557" y="340"/>
                                </a:lnTo>
                                <a:lnTo>
                                  <a:pt x="626" y="340"/>
                                </a:lnTo>
                                <a:lnTo>
                                  <a:pt x="622" y="330"/>
                                </a:lnTo>
                                <a:lnTo>
                                  <a:pt x="606" y="306"/>
                                </a:lnTo>
                                <a:lnTo>
                                  <a:pt x="594" y="294"/>
                                </a:lnTo>
                                <a:lnTo>
                                  <a:pt x="581" y="284"/>
                                </a:lnTo>
                                <a:lnTo>
                                  <a:pt x="573" y="280"/>
                                </a:lnTo>
                                <a:lnTo>
                                  <a:pt x="506" y="280"/>
                                </a:lnTo>
                                <a:lnTo>
                                  <a:pt x="506" y="270"/>
                                </a:lnTo>
                                <a:lnTo>
                                  <a:pt x="509" y="260"/>
                                </a:lnTo>
                                <a:lnTo>
                                  <a:pt x="512" y="250"/>
                                </a:lnTo>
                                <a:lnTo>
                                  <a:pt x="525" y="220"/>
                                </a:lnTo>
                                <a:lnTo>
                                  <a:pt x="541" y="192"/>
                                </a:lnTo>
                                <a:lnTo>
                                  <a:pt x="558" y="164"/>
                                </a:lnTo>
                                <a:lnTo>
                                  <a:pt x="576" y="136"/>
                                </a:lnTo>
                                <a:lnTo>
                                  <a:pt x="589" y="118"/>
                                </a:lnTo>
                                <a:lnTo>
                                  <a:pt x="616" y="80"/>
                                </a:lnTo>
                                <a:lnTo>
                                  <a:pt x="629" y="62"/>
                                </a:lnTo>
                                <a:lnTo>
                                  <a:pt x="633" y="52"/>
                                </a:lnTo>
                                <a:lnTo>
                                  <a:pt x="633" y="42"/>
                                </a:lnTo>
                                <a:lnTo>
                                  <a:pt x="630" y="32"/>
                                </a:lnTo>
                                <a:lnTo>
                                  <a:pt x="623" y="26"/>
                                </a:lnTo>
                                <a:lnTo>
                                  <a:pt x="612" y="18"/>
                                </a:lnTo>
                                <a:lnTo>
                                  <a:pt x="606" y="14"/>
                                </a:lnTo>
                                <a:close/>
                                <a:moveTo>
                                  <a:pt x="245" y="322"/>
                                </a:moveTo>
                                <a:lnTo>
                                  <a:pt x="222" y="328"/>
                                </a:lnTo>
                                <a:lnTo>
                                  <a:pt x="214" y="330"/>
                                </a:lnTo>
                                <a:lnTo>
                                  <a:pt x="193" y="338"/>
                                </a:lnTo>
                                <a:lnTo>
                                  <a:pt x="188" y="350"/>
                                </a:lnTo>
                                <a:lnTo>
                                  <a:pt x="196" y="370"/>
                                </a:lnTo>
                                <a:lnTo>
                                  <a:pt x="199" y="376"/>
                                </a:lnTo>
                                <a:lnTo>
                                  <a:pt x="200" y="388"/>
                                </a:lnTo>
                                <a:lnTo>
                                  <a:pt x="199" y="392"/>
                                </a:lnTo>
                                <a:lnTo>
                                  <a:pt x="189" y="394"/>
                                </a:lnTo>
                                <a:lnTo>
                                  <a:pt x="328" y="394"/>
                                </a:lnTo>
                                <a:lnTo>
                                  <a:pt x="338" y="382"/>
                                </a:lnTo>
                                <a:lnTo>
                                  <a:pt x="350" y="364"/>
                                </a:lnTo>
                                <a:lnTo>
                                  <a:pt x="273" y="364"/>
                                </a:lnTo>
                                <a:lnTo>
                                  <a:pt x="270" y="360"/>
                                </a:lnTo>
                                <a:lnTo>
                                  <a:pt x="263" y="352"/>
                                </a:lnTo>
                                <a:lnTo>
                                  <a:pt x="261" y="346"/>
                                </a:lnTo>
                                <a:lnTo>
                                  <a:pt x="254" y="326"/>
                                </a:lnTo>
                                <a:lnTo>
                                  <a:pt x="245" y="322"/>
                                </a:lnTo>
                                <a:close/>
                                <a:moveTo>
                                  <a:pt x="158" y="358"/>
                                </a:moveTo>
                                <a:lnTo>
                                  <a:pt x="136" y="368"/>
                                </a:lnTo>
                                <a:lnTo>
                                  <a:pt x="125" y="374"/>
                                </a:lnTo>
                                <a:lnTo>
                                  <a:pt x="111" y="380"/>
                                </a:lnTo>
                                <a:lnTo>
                                  <a:pt x="109" y="380"/>
                                </a:lnTo>
                                <a:lnTo>
                                  <a:pt x="103" y="382"/>
                                </a:lnTo>
                                <a:lnTo>
                                  <a:pt x="181" y="382"/>
                                </a:lnTo>
                                <a:lnTo>
                                  <a:pt x="177" y="376"/>
                                </a:lnTo>
                                <a:lnTo>
                                  <a:pt x="166" y="360"/>
                                </a:lnTo>
                                <a:lnTo>
                                  <a:pt x="158" y="358"/>
                                </a:lnTo>
                                <a:close/>
                                <a:moveTo>
                                  <a:pt x="125" y="350"/>
                                </a:moveTo>
                                <a:lnTo>
                                  <a:pt x="54" y="350"/>
                                </a:lnTo>
                                <a:lnTo>
                                  <a:pt x="58" y="352"/>
                                </a:lnTo>
                                <a:lnTo>
                                  <a:pt x="64" y="356"/>
                                </a:lnTo>
                                <a:lnTo>
                                  <a:pt x="63" y="360"/>
                                </a:lnTo>
                                <a:lnTo>
                                  <a:pt x="58" y="366"/>
                                </a:lnTo>
                                <a:lnTo>
                                  <a:pt x="102" y="366"/>
                                </a:lnTo>
                                <a:lnTo>
                                  <a:pt x="105" y="364"/>
                                </a:lnTo>
                                <a:lnTo>
                                  <a:pt x="110" y="360"/>
                                </a:lnTo>
                                <a:lnTo>
                                  <a:pt x="125" y="350"/>
                                </a:lnTo>
                                <a:close/>
                                <a:moveTo>
                                  <a:pt x="444" y="252"/>
                                </a:moveTo>
                                <a:lnTo>
                                  <a:pt x="433" y="254"/>
                                </a:lnTo>
                                <a:lnTo>
                                  <a:pt x="402" y="268"/>
                                </a:lnTo>
                                <a:lnTo>
                                  <a:pt x="370" y="280"/>
                                </a:lnTo>
                                <a:lnTo>
                                  <a:pt x="337" y="288"/>
                                </a:lnTo>
                                <a:lnTo>
                                  <a:pt x="304" y="294"/>
                                </a:lnTo>
                                <a:lnTo>
                                  <a:pt x="290" y="296"/>
                                </a:lnTo>
                                <a:lnTo>
                                  <a:pt x="280" y="306"/>
                                </a:lnTo>
                                <a:lnTo>
                                  <a:pt x="279" y="328"/>
                                </a:lnTo>
                                <a:lnTo>
                                  <a:pt x="279" y="342"/>
                                </a:lnTo>
                                <a:lnTo>
                                  <a:pt x="281" y="356"/>
                                </a:lnTo>
                                <a:lnTo>
                                  <a:pt x="282" y="360"/>
                                </a:lnTo>
                                <a:lnTo>
                                  <a:pt x="273" y="364"/>
                                </a:lnTo>
                                <a:lnTo>
                                  <a:pt x="350" y="364"/>
                                </a:lnTo>
                                <a:lnTo>
                                  <a:pt x="357" y="354"/>
                                </a:lnTo>
                                <a:lnTo>
                                  <a:pt x="375" y="324"/>
                                </a:lnTo>
                                <a:lnTo>
                                  <a:pt x="390" y="294"/>
                                </a:lnTo>
                                <a:lnTo>
                                  <a:pt x="392" y="290"/>
                                </a:lnTo>
                                <a:lnTo>
                                  <a:pt x="394" y="288"/>
                                </a:lnTo>
                                <a:lnTo>
                                  <a:pt x="398" y="286"/>
                                </a:lnTo>
                                <a:lnTo>
                                  <a:pt x="408" y="284"/>
                                </a:lnTo>
                                <a:lnTo>
                                  <a:pt x="418" y="280"/>
                                </a:lnTo>
                                <a:lnTo>
                                  <a:pt x="428" y="274"/>
                                </a:lnTo>
                                <a:lnTo>
                                  <a:pt x="443" y="268"/>
                                </a:lnTo>
                                <a:lnTo>
                                  <a:pt x="460" y="268"/>
                                </a:lnTo>
                                <a:lnTo>
                                  <a:pt x="459" y="262"/>
                                </a:lnTo>
                                <a:lnTo>
                                  <a:pt x="453" y="254"/>
                                </a:lnTo>
                                <a:lnTo>
                                  <a:pt x="444" y="252"/>
                                </a:lnTo>
                                <a:close/>
                                <a:moveTo>
                                  <a:pt x="626" y="340"/>
                                </a:moveTo>
                                <a:lnTo>
                                  <a:pt x="561" y="340"/>
                                </a:lnTo>
                                <a:lnTo>
                                  <a:pt x="563" y="342"/>
                                </a:lnTo>
                                <a:lnTo>
                                  <a:pt x="566" y="344"/>
                                </a:lnTo>
                                <a:lnTo>
                                  <a:pt x="566" y="348"/>
                                </a:lnTo>
                                <a:lnTo>
                                  <a:pt x="564" y="352"/>
                                </a:lnTo>
                                <a:lnTo>
                                  <a:pt x="560" y="354"/>
                                </a:lnTo>
                                <a:lnTo>
                                  <a:pt x="632" y="354"/>
                                </a:lnTo>
                                <a:lnTo>
                                  <a:pt x="626" y="340"/>
                                </a:lnTo>
                                <a:close/>
                                <a:moveTo>
                                  <a:pt x="193" y="306"/>
                                </a:moveTo>
                                <a:lnTo>
                                  <a:pt x="110" y="306"/>
                                </a:lnTo>
                                <a:lnTo>
                                  <a:pt x="112" y="308"/>
                                </a:lnTo>
                                <a:lnTo>
                                  <a:pt x="122" y="318"/>
                                </a:lnTo>
                                <a:lnTo>
                                  <a:pt x="129" y="324"/>
                                </a:lnTo>
                                <a:lnTo>
                                  <a:pt x="143" y="334"/>
                                </a:lnTo>
                                <a:lnTo>
                                  <a:pt x="150" y="334"/>
                                </a:lnTo>
                                <a:lnTo>
                                  <a:pt x="165" y="328"/>
                                </a:lnTo>
                                <a:lnTo>
                                  <a:pt x="172" y="324"/>
                                </a:lnTo>
                                <a:lnTo>
                                  <a:pt x="191" y="312"/>
                                </a:lnTo>
                                <a:lnTo>
                                  <a:pt x="193" y="306"/>
                                </a:lnTo>
                                <a:close/>
                                <a:moveTo>
                                  <a:pt x="258" y="242"/>
                                </a:moveTo>
                                <a:lnTo>
                                  <a:pt x="169" y="242"/>
                                </a:lnTo>
                                <a:lnTo>
                                  <a:pt x="182" y="250"/>
                                </a:lnTo>
                                <a:lnTo>
                                  <a:pt x="189" y="254"/>
                                </a:lnTo>
                                <a:lnTo>
                                  <a:pt x="195" y="260"/>
                                </a:lnTo>
                                <a:lnTo>
                                  <a:pt x="200" y="266"/>
                                </a:lnTo>
                                <a:lnTo>
                                  <a:pt x="204" y="270"/>
                                </a:lnTo>
                                <a:lnTo>
                                  <a:pt x="208" y="276"/>
                                </a:lnTo>
                                <a:lnTo>
                                  <a:pt x="215" y="286"/>
                                </a:lnTo>
                                <a:lnTo>
                                  <a:pt x="223" y="290"/>
                                </a:lnTo>
                                <a:lnTo>
                                  <a:pt x="234" y="292"/>
                                </a:lnTo>
                                <a:lnTo>
                                  <a:pt x="246" y="288"/>
                                </a:lnTo>
                                <a:lnTo>
                                  <a:pt x="259" y="282"/>
                                </a:lnTo>
                                <a:lnTo>
                                  <a:pt x="264" y="272"/>
                                </a:lnTo>
                                <a:lnTo>
                                  <a:pt x="258" y="244"/>
                                </a:lnTo>
                                <a:lnTo>
                                  <a:pt x="258" y="242"/>
                                </a:lnTo>
                                <a:close/>
                                <a:moveTo>
                                  <a:pt x="548" y="272"/>
                                </a:moveTo>
                                <a:lnTo>
                                  <a:pt x="537" y="272"/>
                                </a:lnTo>
                                <a:lnTo>
                                  <a:pt x="516" y="276"/>
                                </a:lnTo>
                                <a:lnTo>
                                  <a:pt x="506" y="280"/>
                                </a:lnTo>
                                <a:lnTo>
                                  <a:pt x="573" y="280"/>
                                </a:lnTo>
                                <a:lnTo>
                                  <a:pt x="565" y="276"/>
                                </a:lnTo>
                                <a:lnTo>
                                  <a:pt x="548" y="272"/>
                                </a:lnTo>
                                <a:close/>
                                <a:moveTo>
                                  <a:pt x="407" y="214"/>
                                </a:moveTo>
                                <a:lnTo>
                                  <a:pt x="269" y="214"/>
                                </a:lnTo>
                                <a:lnTo>
                                  <a:pt x="270" y="218"/>
                                </a:lnTo>
                                <a:lnTo>
                                  <a:pt x="272" y="230"/>
                                </a:lnTo>
                                <a:lnTo>
                                  <a:pt x="273" y="240"/>
                                </a:lnTo>
                                <a:lnTo>
                                  <a:pt x="281" y="260"/>
                                </a:lnTo>
                                <a:lnTo>
                                  <a:pt x="291" y="268"/>
                                </a:lnTo>
                                <a:lnTo>
                                  <a:pt x="341" y="260"/>
                                </a:lnTo>
                                <a:lnTo>
                                  <a:pt x="376" y="250"/>
                                </a:lnTo>
                                <a:lnTo>
                                  <a:pt x="409" y="236"/>
                                </a:lnTo>
                                <a:lnTo>
                                  <a:pt x="435" y="216"/>
                                </a:lnTo>
                                <a:lnTo>
                                  <a:pt x="408" y="216"/>
                                </a:lnTo>
                                <a:lnTo>
                                  <a:pt x="407" y="214"/>
                                </a:lnTo>
                                <a:close/>
                                <a:moveTo>
                                  <a:pt x="580" y="0"/>
                                </a:moveTo>
                                <a:lnTo>
                                  <a:pt x="571" y="2"/>
                                </a:lnTo>
                                <a:lnTo>
                                  <a:pt x="562" y="6"/>
                                </a:lnTo>
                                <a:lnTo>
                                  <a:pt x="555" y="12"/>
                                </a:lnTo>
                                <a:lnTo>
                                  <a:pt x="552" y="18"/>
                                </a:lnTo>
                                <a:lnTo>
                                  <a:pt x="549" y="24"/>
                                </a:lnTo>
                                <a:lnTo>
                                  <a:pt x="545" y="28"/>
                                </a:lnTo>
                                <a:lnTo>
                                  <a:pt x="523" y="68"/>
                                </a:lnTo>
                                <a:lnTo>
                                  <a:pt x="500" y="106"/>
                                </a:lnTo>
                                <a:lnTo>
                                  <a:pt x="475" y="144"/>
                                </a:lnTo>
                                <a:lnTo>
                                  <a:pt x="448" y="180"/>
                                </a:lnTo>
                                <a:lnTo>
                                  <a:pt x="439" y="190"/>
                                </a:lnTo>
                                <a:lnTo>
                                  <a:pt x="429" y="200"/>
                                </a:lnTo>
                                <a:lnTo>
                                  <a:pt x="419" y="208"/>
                                </a:lnTo>
                                <a:lnTo>
                                  <a:pt x="408" y="216"/>
                                </a:lnTo>
                                <a:lnTo>
                                  <a:pt x="435" y="216"/>
                                </a:lnTo>
                                <a:lnTo>
                                  <a:pt x="440" y="212"/>
                                </a:lnTo>
                                <a:lnTo>
                                  <a:pt x="458" y="194"/>
                                </a:lnTo>
                                <a:lnTo>
                                  <a:pt x="474" y="174"/>
                                </a:lnTo>
                                <a:lnTo>
                                  <a:pt x="489" y="154"/>
                                </a:lnTo>
                                <a:lnTo>
                                  <a:pt x="503" y="132"/>
                                </a:lnTo>
                                <a:lnTo>
                                  <a:pt x="519" y="106"/>
                                </a:lnTo>
                                <a:lnTo>
                                  <a:pt x="535" y="80"/>
                                </a:lnTo>
                                <a:lnTo>
                                  <a:pt x="550" y="52"/>
                                </a:lnTo>
                                <a:lnTo>
                                  <a:pt x="566" y="26"/>
                                </a:lnTo>
                                <a:lnTo>
                                  <a:pt x="572" y="16"/>
                                </a:lnTo>
                                <a:lnTo>
                                  <a:pt x="576" y="14"/>
                                </a:lnTo>
                                <a:lnTo>
                                  <a:pt x="606" y="14"/>
                                </a:lnTo>
                                <a:lnTo>
                                  <a:pt x="601" y="10"/>
                                </a:lnTo>
                                <a:lnTo>
                                  <a:pt x="589" y="4"/>
                                </a:lnTo>
                                <a:lnTo>
                                  <a:pt x="580" y="0"/>
                                </a:lnTo>
                                <a:close/>
                                <a:moveTo>
                                  <a:pt x="328" y="196"/>
                                </a:moveTo>
                                <a:lnTo>
                                  <a:pt x="210" y="196"/>
                                </a:lnTo>
                                <a:lnTo>
                                  <a:pt x="213" y="200"/>
                                </a:lnTo>
                                <a:lnTo>
                                  <a:pt x="216" y="202"/>
                                </a:lnTo>
                                <a:lnTo>
                                  <a:pt x="215" y="206"/>
                                </a:lnTo>
                                <a:lnTo>
                                  <a:pt x="213" y="208"/>
                                </a:lnTo>
                                <a:lnTo>
                                  <a:pt x="210" y="210"/>
                                </a:lnTo>
                                <a:lnTo>
                                  <a:pt x="206" y="212"/>
                                </a:lnTo>
                                <a:lnTo>
                                  <a:pt x="407" y="212"/>
                                </a:lnTo>
                                <a:lnTo>
                                  <a:pt x="407" y="210"/>
                                </a:lnTo>
                                <a:lnTo>
                                  <a:pt x="406" y="204"/>
                                </a:lnTo>
                                <a:lnTo>
                                  <a:pt x="335" y="204"/>
                                </a:lnTo>
                                <a:lnTo>
                                  <a:pt x="329" y="198"/>
                                </a:lnTo>
                                <a:lnTo>
                                  <a:pt x="328" y="196"/>
                                </a:lnTo>
                                <a:close/>
                                <a:moveTo>
                                  <a:pt x="402" y="188"/>
                                </a:moveTo>
                                <a:lnTo>
                                  <a:pt x="337" y="188"/>
                                </a:lnTo>
                                <a:lnTo>
                                  <a:pt x="341" y="190"/>
                                </a:lnTo>
                                <a:lnTo>
                                  <a:pt x="343" y="194"/>
                                </a:lnTo>
                                <a:lnTo>
                                  <a:pt x="344" y="198"/>
                                </a:lnTo>
                                <a:lnTo>
                                  <a:pt x="338" y="204"/>
                                </a:lnTo>
                                <a:lnTo>
                                  <a:pt x="406" y="204"/>
                                </a:lnTo>
                                <a:lnTo>
                                  <a:pt x="404" y="196"/>
                                </a:lnTo>
                                <a:lnTo>
                                  <a:pt x="402" y="1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EB6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10"/>
                        <wps:cNvSpPr>
                          <a:spLocks/>
                        </wps:cNvSpPr>
                        <wps:spPr bwMode="auto">
                          <a:xfrm>
                            <a:off x="11689" y="2923"/>
                            <a:ext cx="16" cy="16"/>
                          </a:xfrm>
                          <a:custGeom>
                            <a:avLst/>
                            <a:gdLst>
                              <a:gd name="T0" fmla="+- 0 11695 11689"/>
                              <a:gd name="T1" fmla="*/ T0 w 16"/>
                              <a:gd name="T2" fmla="+- 0 2924 2924"/>
                              <a:gd name="T3" fmla="*/ 2924 h 16"/>
                              <a:gd name="T4" fmla="+- 0 11692 11689"/>
                              <a:gd name="T5" fmla="*/ T4 w 16"/>
                              <a:gd name="T6" fmla="+- 0 2928 2924"/>
                              <a:gd name="T7" fmla="*/ 2928 h 16"/>
                              <a:gd name="T8" fmla="+- 0 11689 11689"/>
                              <a:gd name="T9" fmla="*/ T8 w 16"/>
                              <a:gd name="T10" fmla="+- 0 2930 2924"/>
                              <a:gd name="T11" fmla="*/ 2930 h 16"/>
                              <a:gd name="T12" fmla="+- 0 11689 11689"/>
                              <a:gd name="T13" fmla="*/ T12 w 16"/>
                              <a:gd name="T14" fmla="+- 0 2934 2924"/>
                              <a:gd name="T15" fmla="*/ 2934 h 16"/>
                              <a:gd name="T16" fmla="+- 0 11695 11689"/>
                              <a:gd name="T17" fmla="*/ T16 w 16"/>
                              <a:gd name="T18" fmla="+- 0 2939 2924"/>
                              <a:gd name="T19" fmla="*/ 2939 h 16"/>
                              <a:gd name="T20" fmla="+- 0 11699 11689"/>
                              <a:gd name="T21" fmla="*/ T20 w 16"/>
                              <a:gd name="T22" fmla="+- 0 2940 2924"/>
                              <a:gd name="T23" fmla="*/ 2940 h 16"/>
                              <a:gd name="T24" fmla="+- 0 11705 11689"/>
                              <a:gd name="T25" fmla="*/ T24 w 16"/>
                              <a:gd name="T26" fmla="+- 0 2934 2924"/>
                              <a:gd name="T27" fmla="*/ 2934 h 16"/>
                              <a:gd name="T28" fmla="+- 0 11704 11689"/>
                              <a:gd name="T29" fmla="*/ T28 w 16"/>
                              <a:gd name="T30" fmla="+- 0 2930 2924"/>
                              <a:gd name="T31" fmla="*/ 2930 h 16"/>
                              <a:gd name="T32" fmla="+- 0 11701 11689"/>
                              <a:gd name="T33" fmla="*/ T32 w 16"/>
                              <a:gd name="T34" fmla="+- 0 2927 2924"/>
                              <a:gd name="T35" fmla="*/ 2927 h 16"/>
                              <a:gd name="T36" fmla="+- 0 11698 11689"/>
                              <a:gd name="T37" fmla="*/ T36 w 16"/>
                              <a:gd name="T38" fmla="+- 0 2925 2924"/>
                              <a:gd name="T39" fmla="*/ 2925 h 16"/>
                              <a:gd name="T40" fmla="+- 0 11695 11689"/>
                              <a:gd name="T41" fmla="*/ T40 w 16"/>
                              <a:gd name="T42" fmla="+- 0 2924 2924"/>
                              <a:gd name="T43" fmla="*/ 2924 h 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6" h="16">
                                <a:moveTo>
                                  <a:pt x="6" y="0"/>
                                </a:moveTo>
                                <a:lnTo>
                                  <a:pt x="3" y="4"/>
                                </a:lnTo>
                                <a:lnTo>
                                  <a:pt x="0" y="6"/>
                                </a:lnTo>
                                <a:lnTo>
                                  <a:pt x="0" y="10"/>
                                </a:lnTo>
                                <a:lnTo>
                                  <a:pt x="6" y="15"/>
                                </a:lnTo>
                                <a:lnTo>
                                  <a:pt x="10" y="16"/>
                                </a:lnTo>
                                <a:lnTo>
                                  <a:pt x="16" y="10"/>
                                </a:lnTo>
                                <a:lnTo>
                                  <a:pt x="15" y="6"/>
                                </a:lnTo>
                                <a:lnTo>
                                  <a:pt x="12" y="3"/>
                                </a:lnTo>
                                <a:lnTo>
                                  <a:pt x="9" y="1"/>
                                </a:lnTo>
                                <a:lnTo>
                                  <a:pt x="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6E47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9"/>
                        <wps:cNvSpPr>
                          <a:spLocks/>
                        </wps:cNvSpPr>
                        <wps:spPr bwMode="auto">
                          <a:xfrm>
                            <a:off x="11304" y="3142"/>
                            <a:ext cx="16" cy="16"/>
                          </a:xfrm>
                          <a:custGeom>
                            <a:avLst/>
                            <a:gdLst>
                              <a:gd name="T0" fmla="+- 0 11312 11305"/>
                              <a:gd name="T1" fmla="*/ T0 w 16"/>
                              <a:gd name="T2" fmla="+- 0 3142 3142"/>
                              <a:gd name="T3" fmla="*/ 3142 h 16"/>
                              <a:gd name="T4" fmla="+- 0 11306 11305"/>
                              <a:gd name="T5" fmla="*/ T4 w 16"/>
                              <a:gd name="T6" fmla="+- 0 3147 3142"/>
                              <a:gd name="T7" fmla="*/ 3147 h 16"/>
                              <a:gd name="T8" fmla="+- 0 11305 11305"/>
                              <a:gd name="T9" fmla="*/ T8 w 16"/>
                              <a:gd name="T10" fmla="+- 0 3151 3142"/>
                              <a:gd name="T11" fmla="*/ 3151 h 16"/>
                              <a:gd name="T12" fmla="+- 0 11311 11305"/>
                              <a:gd name="T13" fmla="*/ T12 w 16"/>
                              <a:gd name="T14" fmla="+- 0 3158 3142"/>
                              <a:gd name="T15" fmla="*/ 3158 h 16"/>
                              <a:gd name="T16" fmla="+- 0 11314 11305"/>
                              <a:gd name="T17" fmla="*/ T16 w 16"/>
                              <a:gd name="T18" fmla="+- 0 3158 3142"/>
                              <a:gd name="T19" fmla="*/ 3158 h 16"/>
                              <a:gd name="T20" fmla="+- 0 11321 11305"/>
                              <a:gd name="T21" fmla="*/ T20 w 16"/>
                              <a:gd name="T22" fmla="+- 0 3152 3142"/>
                              <a:gd name="T23" fmla="*/ 3152 h 16"/>
                              <a:gd name="T24" fmla="+- 0 11320 11305"/>
                              <a:gd name="T25" fmla="*/ T24 w 16"/>
                              <a:gd name="T26" fmla="+- 0 3149 3142"/>
                              <a:gd name="T27" fmla="*/ 3149 h 16"/>
                              <a:gd name="T28" fmla="+- 0 11318 11305"/>
                              <a:gd name="T29" fmla="*/ T28 w 16"/>
                              <a:gd name="T30" fmla="+- 0 3145 3142"/>
                              <a:gd name="T31" fmla="*/ 3145 h 16"/>
                              <a:gd name="T32" fmla="+- 0 11315 11305"/>
                              <a:gd name="T33" fmla="*/ T32 w 16"/>
                              <a:gd name="T34" fmla="+- 0 3143 3142"/>
                              <a:gd name="T35" fmla="*/ 3143 h 16"/>
                              <a:gd name="T36" fmla="+- 0 11312 11305"/>
                              <a:gd name="T37" fmla="*/ T36 w 16"/>
                              <a:gd name="T38" fmla="+- 0 3142 3142"/>
                              <a:gd name="T39" fmla="*/ 3142 h 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6" h="16">
                                <a:moveTo>
                                  <a:pt x="7" y="0"/>
                                </a:moveTo>
                                <a:lnTo>
                                  <a:pt x="1" y="5"/>
                                </a:lnTo>
                                <a:lnTo>
                                  <a:pt x="0" y="9"/>
                                </a:lnTo>
                                <a:lnTo>
                                  <a:pt x="6" y="16"/>
                                </a:lnTo>
                                <a:lnTo>
                                  <a:pt x="9" y="16"/>
                                </a:lnTo>
                                <a:lnTo>
                                  <a:pt x="16" y="10"/>
                                </a:lnTo>
                                <a:lnTo>
                                  <a:pt x="15" y="7"/>
                                </a:lnTo>
                                <a:lnTo>
                                  <a:pt x="13" y="3"/>
                                </a:lnTo>
                                <a:lnTo>
                                  <a:pt x="10" y="1"/>
                                </a:lnTo>
                                <a:lnTo>
                                  <a:pt x="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6E47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AutoShape 8"/>
                        <wps:cNvSpPr>
                          <a:spLocks/>
                        </wps:cNvSpPr>
                        <wps:spPr bwMode="auto">
                          <a:xfrm>
                            <a:off x="11653" y="2870"/>
                            <a:ext cx="102" cy="383"/>
                          </a:xfrm>
                          <a:custGeom>
                            <a:avLst/>
                            <a:gdLst>
                              <a:gd name="T0" fmla="+- 0 11669 11654"/>
                              <a:gd name="T1" fmla="*/ T0 w 102"/>
                              <a:gd name="T2" fmla="+- 0 3247 2870"/>
                              <a:gd name="T3" fmla="*/ 3247 h 383"/>
                              <a:gd name="T4" fmla="+- 0 11669 11654"/>
                              <a:gd name="T5" fmla="*/ T4 w 102"/>
                              <a:gd name="T6" fmla="+- 0 3244 2870"/>
                              <a:gd name="T7" fmla="*/ 3244 h 383"/>
                              <a:gd name="T8" fmla="+- 0 11666 11654"/>
                              <a:gd name="T9" fmla="*/ T8 w 102"/>
                              <a:gd name="T10" fmla="+- 0 3241 2870"/>
                              <a:gd name="T11" fmla="*/ 3241 h 383"/>
                              <a:gd name="T12" fmla="+- 0 11663 11654"/>
                              <a:gd name="T13" fmla="*/ T12 w 102"/>
                              <a:gd name="T14" fmla="+- 0 3239 2870"/>
                              <a:gd name="T15" fmla="*/ 3239 h 383"/>
                              <a:gd name="T16" fmla="+- 0 11659 11654"/>
                              <a:gd name="T17" fmla="*/ T16 w 102"/>
                              <a:gd name="T18" fmla="+- 0 3238 2870"/>
                              <a:gd name="T19" fmla="*/ 3238 h 383"/>
                              <a:gd name="T20" fmla="+- 0 11654 11654"/>
                              <a:gd name="T21" fmla="*/ T20 w 102"/>
                              <a:gd name="T22" fmla="+- 0 3244 2870"/>
                              <a:gd name="T23" fmla="*/ 3244 h 383"/>
                              <a:gd name="T24" fmla="+- 0 11654 11654"/>
                              <a:gd name="T25" fmla="*/ T24 w 102"/>
                              <a:gd name="T26" fmla="+- 0 3248 2870"/>
                              <a:gd name="T27" fmla="*/ 3248 h 383"/>
                              <a:gd name="T28" fmla="+- 0 11660 11654"/>
                              <a:gd name="T29" fmla="*/ T28 w 102"/>
                              <a:gd name="T30" fmla="+- 0 3253 2870"/>
                              <a:gd name="T31" fmla="*/ 3253 h 383"/>
                              <a:gd name="T32" fmla="+- 0 11663 11654"/>
                              <a:gd name="T33" fmla="*/ T32 w 102"/>
                              <a:gd name="T34" fmla="+- 0 3253 2870"/>
                              <a:gd name="T35" fmla="*/ 3253 h 383"/>
                              <a:gd name="T36" fmla="+- 0 11669 11654"/>
                              <a:gd name="T37" fmla="*/ T36 w 102"/>
                              <a:gd name="T38" fmla="+- 0 3247 2870"/>
                              <a:gd name="T39" fmla="*/ 3247 h 383"/>
                              <a:gd name="T40" fmla="+- 0 11755 11654"/>
                              <a:gd name="T41" fmla="*/ T40 w 102"/>
                              <a:gd name="T42" fmla="+- 0 2877 2870"/>
                              <a:gd name="T43" fmla="*/ 2877 h 383"/>
                              <a:gd name="T44" fmla="+- 0 11750 11654"/>
                              <a:gd name="T45" fmla="*/ T44 w 102"/>
                              <a:gd name="T46" fmla="+- 0 2870 2870"/>
                              <a:gd name="T47" fmla="*/ 2870 h 383"/>
                              <a:gd name="T48" fmla="+- 0 11747 11654"/>
                              <a:gd name="T49" fmla="*/ T48 w 102"/>
                              <a:gd name="T50" fmla="+- 0 2870 2870"/>
                              <a:gd name="T51" fmla="*/ 2870 h 383"/>
                              <a:gd name="T52" fmla="+- 0 11740 11654"/>
                              <a:gd name="T53" fmla="*/ T52 w 102"/>
                              <a:gd name="T54" fmla="+- 0 2876 2870"/>
                              <a:gd name="T55" fmla="*/ 2876 h 383"/>
                              <a:gd name="T56" fmla="+- 0 11740 11654"/>
                              <a:gd name="T57" fmla="*/ T56 w 102"/>
                              <a:gd name="T58" fmla="+- 0 2880 2870"/>
                              <a:gd name="T59" fmla="*/ 2880 h 383"/>
                              <a:gd name="T60" fmla="+- 0 11743 11654"/>
                              <a:gd name="T61" fmla="*/ T60 w 102"/>
                              <a:gd name="T62" fmla="+- 0 2883 2870"/>
                              <a:gd name="T63" fmla="*/ 2883 h 383"/>
                              <a:gd name="T64" fmla="+- 0 11746 11654"/>
                              <a:gd name="T65" fmla="*/ T64 w 102"/>
                              <a:gd name="T66" fmla="+- 0 2885 2870"/>
                              <a:gd name="T67" fmla="*/ 2885 h 383"/>
                              <a:gd name="T68" fmla="+- 0 11749 11654"/>
                              <a:gd name="T69" fmla="*/ T68 w 102"/>
                              <a:gd name="T70" fmla="+- 0 2885 2870"/>
                              <a:gd name="T71" fmla="*/ 2885 h 383"/>
                              <a:gd name="T72" fmla="+- 0 11752 11654"/>
                              <a:gd name="T73" fmla="*/ T72 w 102"/>
                              <a:gd name="T74" fmla="+- 0 2883 2870"/>
                              <a:gd name="T75" fmla="*/ 2883 h 383"/>
                              <a:gd name="T76" fmla="+- 0 11755 11654"/>
                              <a:gd name="T77" fmla="*/ T76 w 102"/>
                              <a:gd name="T78" fmla="+- 0 2880 2870"/>
                              <a:gd name="T79" fmla="*/ 2880 h 383"/>
                              <a:gd name="T80" fmla="+- 0 11755 11654"/>
                              <a:gd name="T81" fmla="*/ T80 w 102"/>
                              <a:gd name="T82" fmla="+- 0 2877 2870"/>
                              <a:gd name="T83" fmla="*/ 2877 h 3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02" h="383">
                                <a:moveTo>
                                  <a:pt x="15" y="377"/>
                                </a:moveTo>
                                <a:lnTo>
                                  <a:pt x="15" y="374"/>
                                </a:lnTo>
                                <a:lnTo>
                                  <a:pt x="12" y="371"/>
                                </a:lnTo>
                                <a:lnTo>
                                  <a:pt x="9" y="369"/>
                                </a:lnTo>
                                <a:lnTo>
                                  <a:pt x="5" y="368"/>
                                </a:lnTo>
                                <a:lnTo>
                                  <a:pt x="0" y="374"/>
                                </a:lnTo>
                                <a:lnTo>
                                  <a:pt x="0" y="378"/>
                                </a:lnTo>
                                <a:lnTo>
                                  <a:pt x="6" y="383"/>
                                </a:lnTo>
                                <a:lnTo>
                                  <a:pt x="9" y="383"/>
                                </a:lnTo>
                                <a:lnTo>
                                  <a:pt x="15" y="377"/>
                                </a:lnTo>
                                <a:close/>
                                <a:moveTo>
                                  <a:pt x="101" y="7"/>
                                </a:moveTo>
                                <a:lnTo>
                                  <a:pt x="96" y="0"/>
                                </a:lnTo>
                                <a:lnTo>
                                  <a:pt x="93" y="0"/>
                                </a:lnTo>
                                <a:lnTo>
                                  <a:pt x="86" y="6"/>
                                </a:lnTo>
                                <a:lnTo>
                                  <a:pt x="86" y="10"/>
                                </a:lnTo>
                                <a:lnTo>
                                  <a:pt x="89" y="13"/>
                                </a:lnTo>
                                <a:lnTo>
                                  <a:pt x="92" y="15"/>
                                </a:lnTo>
                                <a:lnTo>
                                  <a:pt x="95" y="15"/>
                                </a:lnTo>
                                <a:lnTo>
                                  <a:pt x="98" y="13"/>
                                </a:lnTo>
                                <a:lnTo>
                                  <a:pt x="101" y="10"/>
                                </a:lnTo>
                                <a:lnTo>
                                  <a:pt x="101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8E77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AutoShape 7"/>
                        <wps:cNvSpPr>
                          <a:spLocks/>
                        </wps:cNvSpPr>
                        <wps:spPr bwMode="auto">
                          <a:xfrm>
                            <a:off x="11440" y="3024"/>
                            <a:ext cx="231" cy="337"/>
                          </a:xfrm>
                          <a:custGeom>
                            <a:avLst/>
                            <a:gdLst>
                              <a:gd name="T0" fmla="+- 0 11456 11440"/>
                              <a:gd name="T1" fmla="*/ T0 w 231"/>
                              <a:gd name="T2" fmla="+- 0 3091 3024"/>
                              <a:gd name="T3" fmla="*/ 3091 h 337"/>
                              <a:gd name="T4" fmla="+- 0 11449 11440"/>
                              <a:gd name="T5" fmla="*/ T4 w 231"/>
                              <a:gd name="T6" fmla="+- 0 3085 3024"/>
                              <a:gd name="T7" fmla="*/ 3085 h 337"/>
                              <a:gd name="T8" fmla="+- 0 11446 11440"/>
                              <a:gd name="T9" fmla="*/ T8 w 231"/>
                              <a:gd name="T10" fmla="+- 0 3086 3024"/>
                              <a:gd name="T11" fmla="*/ 3086 h 337"/>
                              <a:gd name="T12" fmla="+- 0 11440 11440"/>
                              <a:gd name="T13" fmla="*/ T12 w 231"/>
                              <a:gd name="T14" fmla="+- 0 3092 3024"/>
                              <a:gd name="T15" fmla="*/ 3092 h 337"/>
                              <a:gd name="T16" fmla="+- 0 11441 11440"/>
                              <a:gd name="T17" fmla="*/ T16 w 231"/>
                              <a:gd name="T18" fmla="+- 0 3095 3024"/>
                              <a:gd name="T19" fmla="*/ 3095 h 337"/>
                              <a:gd name="T20" fmla="+- 0 11443 11440"/>
                              <a:gd name="T21" fmla="*/ T20 w 231"/>
                              <a:gd name="T22" fmla="+- 0 3098 3024"/>
                              <a:gd name="T23" fmla="*/ 3098 h 337"/>
                              <a:gd name="T24" fmla="+- 0 11447 11440"/>
                              <a:gd name="T25" fmla="*/ T24 w 231"/>
                              <a:gd name="T26" fmla="+- 0 3100 3024"/>
                              <a:gd name="T27" fmla="*/ 3100 h 337"/>
                              <a:gd name="T28" fmla="+- 0 11450 11440"/>
                              <a:gd name="T29" fmla="*/ T28 w 231"/>
                              <a:gd name="T30" fmla="+- 0 3100 3024"/>
                              <a:gd name="T31" fmla="*/ 3100 h 337"/>
                              <a:gd name="T32" fmla="+- 0 11452 11440"/>
                              <a:gd name="T33" fmla="*/ T32 w 231"/>
                              <a:gd name="T34" fmla="+- 0 3097 3024"/>
                              <a:gd name="T35" fmla="*/ 3097 h 337"/>
                              <a:gd name="T36" fmla="+- 0 11455 11440"/>
                              <a:gd name="T37" fmla="*/ T36 w 231"/>
                              <a:gd name="T38" fmla="+- 0 3094 3024"/>
                              <a:gd name="T39" fmla="*/ 3094 h 337"/>
                              <a:gd name="T40" fmla="+- 0 11456 11440"/>
                              <a:gd name="T41" fmla="*/ T40 w 231"/>
                              <a:gd name="T42" fmla="+- 0 3091 3024"/>
                              <a:gd name="T43" fmla="*/ 3091 h 337"/>
                              <a:gd name="T44" fmla="+- 0 11657 11440"/>
                              <a:gd name="T45" fmla="*/ T44 w 231"/>
                              <a:gd name="T46" fmla="+- 0 3031 3024"/>
                              <a:gd name="T47" fmla="*/ 3031 h 337"/>
                              <a:gd name="T48" fmla="+- 0 11652 11440"/>
                              <a:gd name="T49" fmla="*/ T48 w 231"/>
                              <a:gd name="T50" fmla="+- 0 3025 3024"/>
                              <a:gd name="T51" fmla="*/ 3025 h 337"/>
                              <a:gd name="T52" fmla="+- 0 11648 11440"/>
                              <a:gd name="T53" fmla="*/ T52 w 231"/>
                              <a:gd name="T54" fmla="+- 0 3024 3024"/>
                              <a:gd name="T55" fmla="*/ 3024 h 337"/>
                              <a:gd name="T56" fmla="+- 0 11642 11440"/>
                              <a:gd name="T57" fmla="*/ T56 w 231"/>
                              <a:gd name="T58" fmla="+- 0 3029 3024"/>
                              <a:gd name="T59" fmla="*/ 3029 h 337"/>
                              <a:gd name="T60" fmla="+- 0 11642 11440"/>
                              <a:gd name="T61" fmla="*/ T60 w 231"/>
                              <a:gd name="T62" fmla="+- 0 3033 3024"/>
                              <a:gd name="T63" fmla="*/ 3033 h 337"/>
                              <a:gd name="T64" fmla="+- 0 11647 11440"/>
                              <a:gd name="T65" fmla="*/ T64 w 231"/>
                              <a:gd name="T66" fmla="+- 0 3039 3024"/>
                              <a:gd name="T67" fmla="*/ 3039 h 337"/>
                              <a:gd name="T68" fmla="+- 0 11650 11440"/>
                              <a:gd name="T69" fmla="*/ T68 w 231"/>
                              <a:gd name="T70" fmla="+- 0 3039 3024"/>
                              <a:gd name="T71" fmla="*/ 3039 h 337"/>
                              <a:gd name="T72" fmla="+- 0 11654 11440"/>
                              <a:gd name="T73" fmla="*/ T72 w 231"/>
                              <a:gd name="T74" fmla="+- 0 3037 3024"/>
                              <a:gd name="T75" fmla="*/ 3037 h 337"/>
                              <a:gd name="T76" fmla="+- 0 11656 11440"/>
                              <a:gd name="T77" fmla="*/ T76 w 231"/>
                              <a:gd name="T78" fmla="+- 0 3034 3024"/>
                              <a:gd name="T79" fmla="*/ 3034 h 337"/>
                              <a:gd name="T80" fmla="+- 0 11657 11440"/>
                              <a:gd name="T81" fmla="*/ T80 w 231"/>
                              <a:gd name="T82" fmla="+- 0 3031 3024"/>
                              <a:gd name="T83" fmla="*/ 3031 h 337"/>
                              <a:gd name="T84" fmla="+- 0 11671 11440"/>
                              <a:gd name="T85" fmla="*/ T84 w 231"/>
                              <a:gd name="T86" fmla="+- 0 3352 3024"/>
                              <a:gd name="T87" fmla="*/ 3352 h 337"/>
                              <a:gd name="T88" fmla="+- 0 11665 11440"/>
                              <a:gd name="T89" fmla="*/ T88 w 231"/>
                              <a:gd name="T90" fmla="+- 0 3345 3024"/>
                              <a:gd name="T91" fmla="*/ 3345 h 337"/>
                              <a:gd name="T92" fmla="+- 0 11662 11440"/>
                              <a:gd name="T93" fmla="*/ T92 w 231"/>
                              <a:gd name="T94" fmla="+- 0 3345 3024"/>
                              <a:gd name="T95" fmla="*/ 3345 h 337"/>
                              <a:gd name="T96" fmla="+- 0 11656 11440"/>
                              <a:gd name="T97" fmla="*/ T96 w 231"/>
                              <a:gd name="T98" fmla="+- 0 3351 3024"/>
                              <a:gd name="T99" fmla="*/ 3351 h 337"/>
                              <a:gd name="T100" fmla="+- 0 11656 11440"/>
                              <a:gd name="T101" fmla="*/ T100 w 231"/>
                              <a:gd name="T102" fmla="+- 0 3354 3024"/>
                              <a:gd name="T103" fmla="*/ 3354 h 337"/>
                              <a:gd name="T104" fmla="+- 0 11661 11440"/>
                              <a:gd name="T105" fmla="*/ T104 w 231"/>
                              <a:gd name="T106" fmla="+- 0 3360 3024"/>
                              <a:gd name="T107" fmla="*/ 3360 h 337"/>
                              <a:gd name="T108" fmla="+- 0 11665 11440"/>
                              <a:gd name="T109" fmla="*/ T108 w 231"/>
                              <a:gd name="T110" fmla="+- 0 3360 3024"/>
                              <a:gd name="T111" fmla="*/ 3360 h 337"/>
                              <a:gd name="T112" fmla="+- 0 11668 11440"/>
                              <a:gd name="T113" fmla="*/ T112 w 231"/>
                              <a:gd name="T114" fmla="+- 0 3358 3024"/>
                              <a:gd name="T115" fmla="*/ 3358 h 337"/>
                              <a:gd name="T116" fmla="+- 0 11671 11440"/>
                              <a:gd name="T117" fmla="*/ T116 w 231"/>
                              <a:gd name="T118" fmla="+- 0 3354 3024"/>
                              <a:gd name="T119" fmla="*/ 3354 h 337"/>
                              <a:gd name="T120" fmla="+- 0 11671 11440"/>
                              <a:gd name="T121" fmla="*/ T120 w 231"/>
                              <a:gd name="T122" fmla="+- 0 3352 3024"/>
                              <a:gd name="T123" fmla="*/ 3352 h 3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231" h="337">
                                <a:moveTo>
                                  <a:pt x="16" y="67"/>
                                </a:moveTo>
                                <a:lnTo>
                                  <a:pt x="9" y="61"/>
                                </a:lnTo>
                                <a:lnTo>
                                  <a:pt x="6" y="62"/>
                                </a:lnTo>
                                <a:lnTo>
                                  <a:pt x="0" y="68"/>
                                </a:lnTo>
                                <a:lnTo>
                                  <a:pt x="1" y="71"/>
                                </a:lnTo>
                                <a:lnTo>
                                  <a:pt x="3" y="74"/>
                                </a:lnTo>
                                <a:lnTo>
                                  <a:pt x="7" y="76"/>
                                </a:lnTo>
                                <a:lnTo>
                                  <a:pt x="10" y="76"/>
                                </a:lnTo>
                                <a:lnTo>
                                  <a:pt x="12" y="73"/>
                                </a:lnTo>
                                <a:lnTo>
                                  <a:pt x="15" y="70"/>
                                </a:lnTo>
                                <a:lnTo>
                                  <a:pt x="16" y="67"/>
                                </a:lnTo>
                                <a:close/>
                                <a:moveTo>
                                  <a:pt x="217" y="7"/>
                                </a:moveTo>
                                <a:lnTo>
                                  <a:pt x="212" y="1"/>
                                </a:lnTo>
                                <a:lnTo>
                                  <a:pt x="208" y="0"/>
                                </a:lnTo>
                                <a:lnTo>
                                  <a:pt x="202" y="5"/>
                                </a:lnTo>
                                <a:lnTo>
                                  <a:pt x="202" y="9"/>
                                </a:lnTo>
                                <a:lnTo>
                                  <a:pt x="207" y="15"/>
                                </a:lnTo>
                                <a:lnTo>
                                  <a:pt x="210" y="15"/>
                                </a:lnTo>
                                <a:lnTo>
                                  <a:pt x="214" y="13"/>
                                </a:lnTo>
                                <a:lnTo>
                                  <a:pt x="216" y="10"/>
                                </a:lnTo>
                                <a:lnTo>
                                  <a:pt x="217" y="7"/>
                                </a:lnTo>
                                <a:close/>
                                <a:moveTo>
                                  <a:pt x="231" y="328"/>
                                </a:moveTo>
                                <a:lnTo>
                                  <a:pt x="225" y="321"/>
                                </a:lnTo>
                                <a:lnTo>
                                  <a:pt x="222" y="321"/>
                                </a:lnTo>
                                <a:lnTo>
                                  <a:pt x="216" y="327"/>
                                </a:lnTo>
                                <a:lnTo>
                                  <a:pt x="216" y="330"/>
                                </a:lnTo>
                                <a:lnTo>
                                  <a:pt x="221" y="336"/>
                                </a:lnTo>
                                <a:lnTo>
                                  <a:pt x="225" y="336"/>
                                </a:lnTo>
                                <a:lnTo>
                                  <a:pt x="228" y="334"/>
                                </a:lnTo>
                                <a:lnTo>
                                  <a:pt x="231" y="330"/>
                                </a:lnTo>
                                <a:lnTo>
                                  <a:pt x="231" y="3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9E87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1EC6DB" id="Group 6" o:spid="_x0000_s1026" style="position:absolute;margin-left:489.05pt;margin-top:23.7pt;width:90.7pt;height:64.7pt;z-index:15732224;mso-position-horizontal-relative:page;mso-position-vertical-relative:page" coordorigin="11173,2802" coordsize="650,7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">
                <v:shape id="AutoShape 11" o:spid="_x0000_s1027" style="position:absolute;left:11173;top:2802;width:650;height:730;visibility:visible;mso-wrap-style:square;v-text-anchor:top" coordsize="65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" path="m460,268r-15,l444,276r,16l444,298r1,8l446,318r,4l445,324r-9,12l429,344r-6,8l399,388r-22,38l357,466r-17,40l332,534r-3,28l333,590r10,26l362,648r23,26l412,698r30,20l457,726r16,4l489,730r17,-2l516,724r9,-6l534,710r8,-6l552,694r-70,l480,692r-4,-4l477,684r6,-4l566,680r2,-2l590,652r15,-24l483,628r-2,-4l416,624r-3,-4l411,618r,-4l416,608r65,l481,598r1,-18l482,576r-1,-12l475,558r-16,-2l438,552r-3,l434,546r,-4l436,540r12,-4l455,536r22,-2l484,526r-1,-12l392,514r-3,-2l386,508r,-2l392,500r90,l482,494r-4,-22l473,468r-30,l432,464r-4,-2l428,454r4,-2l446,448r10,-4l465,440r8,-8l478,424r2,-8l478,404r-8,-32l464,338r-3,-32l461,272r-1,-4xm566,680r-80,l488,682r3,4l491,688r-5,6l552,694r14,-14xm510,588r-6,4l501,602r-3,12l496,626r-2,2l605,628r4,-6l620,598r-88,l526,596r-16,-8xm481,608r-65,l420,610r3,2l425,614r1,4l420,624r61,l481,608xm547,506r-28,l508,516r-1,22l507,546r-1,16l510,570r16,8l534,582r11,4l548,588r-2,10l620,598r4,-8l632,568r-47,l582,564r-3,-2l579,558r6,-6l637,552r2,-6l644,520r-71,l559,510r-12,-4xm637,552r-49,l594,558r,4l592,564r-3,4l632,568r5,-16xm644,404r-79,l569,412r-3,4l554,424r-10,2l533,430r-15,6l509,448r-1,14l515,476r4,6l524,486r7,l554,490r11,6l575,502r1,2l578,504r5,6l583,514r-6,6l644,520r3,-18l649,466r-59,l585,460r,-4l588,454r4,-4l649,450r-4,-40l644,404xm482,500r-87,l401,506r-1,2l398,512r-3,2l483,514r,-12l482,500xm312,132r-67,8l184,160r-56,34l77,238,53,266,33,298,17,334,4,370,,396r4,24l16,440r19,18l61,474r26,12l115,496r28,6l179,504r33,-4l242,486r28,-24l282,450r9,-10l131,440r-3,-2l125,436r,-4l130,426r125,l252,422r-1,-2l257,414r55,l317,408r11,-14l189,394r-2,-2l181,382r-78,l99,380r-3,-6l97,370r5,-4l54,366r-3,-2l49,360r-1,-4l54,350r71,l125,342,108,326r-6,-8l101,314r9,-8l193,306r2,-6l186,276r-9,-10l162,256r-4,-2l164,242r94,l256,234r3,-16l260,214r147,l407,212r-201,l201,206r,-4l207,196r121,l334,188r68,l400,182r-7,-12l383,158,367,146r-17,-8l331,134r-19,-2xm470,466r-20,l443,468r30,l470,466xm649,450r-57,l594,452r3,2l600,458r,2l594,466r55,l649,458r,-4l649,450xm255,426r-121,l137,428r3,4l140,434r-6,6l291,440r3,-4l301,428r-44,l255,426xm312,414r-52,l267,420r-1,2l263,426r-3,2l301,428r5,-6l312,414xm606,14r-30,l595,26r8,6l618,42r1,4l614,54r-9,14l585,94r-9,14l555,138r-20,32l517,200r-16,34l491,268r-4,36l489,338r8,34l499,380r2,6l507,406r10,6l540,412r9,-4l561,406r4,-2l644,404r-4,-22l633,356r-1,-2l557,354r-6,-6l552,346r5,-6l626,340r-4,-10l606,306,594,294,581,284r-8,-4l506,280r,-10l509,260r3,-10l525,220r16,-28l558,164r18,-28l589,118,616,80,629,62r4,-10l633,42,630,32r-7,-6l612,18r-6,-4xm245,322r-23,6l214,330r-21,8l188,350r8,20l199,376r1,12l199,392r-10,2l328,394r10,-12l350,364r-77,l270,360r-7,-8l261,346r-7,-20l245,322xm158,358r-22,10l125,374r-14,6l109,380r-6,2l181,382r-4,-6l166,360r-8,-2xm125,350r-71,l58,352r6,4l63,360r-5,6l102,366r3,-2l110,360r15,-10xm444,252r-11,2l402,268r-32,12l337,288r-33,6l290,296r-10,10l279,328r,14l281,356r1,4l273,364r77,l357,354r18,-30l390,294r2,-4l394,288r4,-2l408,284r10,-4l428,274r15,-6l460,268r-1,-6l453,254r-9,-2xm626,340r-65,l563,342r3,2l566,348r-2,4l560,354r72,l626,340xm193,306r-83,l112,308r10,10l129,324r14,10l150,334r15,-6l172,324r19,-12l193,306xm258,242r-89,l182,250r7,4l195,260r5,6l204,270r4,6l215,286r8,4l234,292r12,-4l259,282r5,-10l258,244r,-2xm548,272r-11,l516,276r-10,4l573,280r-8,-4l548,272xm407,214r-138,l270,218r2,12l273,240r8,20l291,268r50,-8l376,250r33,-14l435,216r-27,l407,214xm580,r-9,2l562,6r-7,6l552,18r-3,6l545,28,523,68r-23,38l475,144r-27,36l439,190r-10,10l419,208r-11,8l435,216r5,-4l458,194r16,-20l489,154r14,-22l519,106,535,80,550,52,566,26r6,-10l576,14r30,l601,10,589,4,580,xm328,196r-118,l213,200r3,2l215,206r-2,2l210,210r-4,2l407,212r,-2l406,204r-71,l329,198r-1,-2xm402,188r-65,l341,190r2,4l344,198r-6,6l406,204r-2,-8l402,188xe" fillcolor="#4eeb6c" stroked="f">
                  <v:path arrowok="t" o:connecttype="custom" o:connectlocs="445,3126;329,3364;489,3532;476,3490;416,3426;481,3366;455,3338;482,3302;446,3250;461,3108;552,3496;609,3424;425,3416;507,3348;624,3392;644,3322;589,3370;533,3232;565,3298;649,3268;482,3302;312,2934;0,3198;212,3302;130,3228;187,3194;49,3162;193,3108;259,3020;334,2990;470,3268;600,3260;137,3230;312,3216;606,2816;576,2910;499,3182;640,3184;606,3108;541,2994;623,2828;199,3178;263,3154;103,3184;63,3162;370,3082;273,3166;418,3082;563,3144;112,3110;258,3044;223,3092;516,3078;273,3042;580,2802;475,2946;474,2976;606,2816;213,3010;402,2990" o:connectangles="0,0,0,0,0,0,0,0,0,0,0,0,0,0,0,0,0,0,0,0,0,0,0,0,0,0,0,0,0,0,0,0,0,0,0,0,0,0,0,0,0,0,0,0,0,0,0,0,0,0,0,0,0,0,0,0,0,0,0,0"/>
                </v:shape>
                <v:shape id="Freeform 10" o:spid="_x0000_s1028" style="position:absolute;left:11689;top:2923;width:16;height:16;visibility:visible;mso-wrap-style:square;v-text-anchor:top" coordsize="16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" path="m6,l3,4,,6r,4l6,15r4,1l16,10,15,6,12,3,9,1,6,xe" fillcolor="#46e479" stroked="f">
                  <v:path arrowok="t" o:connecttype="custom" o:connectlocs="6,2924;3,2928;0,2930;0,2934;6,2939;10,2940;16,2934;15,2930;12,2927;9,2925;6,2924" o:connectangles="0,0,0,0,0,0,0,0,0,0,0"/>
                </v:shape>
                <v:shape id="Freeform 9" o:spid="_x0000_s1029" style="position:absolute;left:11304;top:3142;width:16;height:16;visibility:visible;mso-wrap-style:square;v-text-anchor:top" coordsize="16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" path="m7,l1,5,,9r6,7l9,16r7,-6l15,7,13,3,10,1,7,xe" fillcolor="#46e478" stroked="f">
                  <v:path arrowok="t" o:connecttype="custom" o:connectlocs="7,3142;1,3147;0,3151;6,3158;9,3158;16,3152;15,3149;13,3145;10,3143;7,3142" o:connectangles="0,0,0,0,0,0,0,0,0,0"/>
                </v:shape>
                <v:shape id="AutoShape 8" o:spid="_x0000_s1030" style="position:absolute;left:11653;top:2870;width:102;height:383;visibility:visible;mso-wrap-style:square;v-text-anchor:top" coordsize="102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" path="m15,377r,-3l12,371,9,369,5,368,,374r,4l6,383r3,l15,377xm101,7l96,,93,,86,6r,4l89,13r3,2l95,15r3,-2l101,10r,-3xe" fillcolor="#48e774" stroked="f">
                  <v:path arrowok="t" o:connecttype="custom" o:connectlocs="15,3247;15,3244;12,3241;9,3239;5,3238;0,3244;0,3248;6,3253;9,3253;15,3247;101,2877;96,2870;93,2870;86,2876;86,2880;89,2883;92,2885;95,2885;98,2883;101,2880;101,2877" o:connectangles="0,0,0,0,0,0,0,0,0,0,0,0,0,0,0,0,0,0,0,0,0"/>
                </v:shape>
                <v:shape id="AutoShape 7" o:spid="_x0000_s1031" style="position:absolute;left:11440;top:3024;width:231;height:337;visibility:visible;mso-wrap-style:square;v-text-anchor:top" coordsize="231,3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" path="m16,67l9,61,6,62,,68r1,3l3,74r4,2l10,76r2,-3l15,70r1,-3xm217,7l212,1,208,r-6,5l202,9r5,6l210,15r4,-2l216,10r1,-3xm231,328r-6,-7l222,321r-6,6l216,330r5,6l225,336r3,-2l231,330r,-2xe" fillcolor="#49e871" stroked="f">
                  <v:path arrowok="t" o:connecttype="custom" o:connectlocs="16,3091;9,3085;6,3086;0,3092;1,3095;3,3098;7,3100;10,3100;12,3097;15,3094;16,3091;217,3031;212,3025;208,3024;202,3029;202,3033;207,3039;210,3039;214,3037;216,3034;217,3031;231,3352;225,3345;222,3345;216,3351;216,3354;221,3360;225,3360;228,3358;231,3354;231,3352" o:connectangles="0,0,0,0,0,0,0,0,0,0,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529472" behindDoc="1" locked="0" layoutInCell="1" allowOverlap="1" wp14:anchorId="38324672" wp14:editId="76178540">
                <wp:simplePos x="0" y="0"/>
                <wp:positionH relativeFrom="page">
                  <wp:posOffset>271145</wp:posOffset>
                </wp:positionH>
                <wp:positionV relativeFrom="page">
                  <wp:posOffset>169545</wp:posOffset>
                </wp:positionV>
                <wp:extent cx="1335405" cy="1046480"/>
                <wp:effectExtent l="0" t="0" r="0" b="0"/>
                <wp:wrapNone/>
                <wp:docPr id="3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35405" cy="1046480"/>
                          <a:chOff x="11179" y="1623"/>
                          <a:chExt cx="783" cy="880"/>
                        </a:xfrm>
                      </wpg:grpSpPr>
                      <wps:wsp>
                        <wps:cNvPr id="4" name="AutoShape 27"/>
                        <wps:cNvSpPr>
                          <a:spLocks/>
                        </wps:cNvSpPr>
                        <wps:spPr bwMode="auto">
                          <a:xfrm>
                            <a:off x="11179" y="1622"/>
                            <a:ext cx="783" cy="880"/>
                          </a:xfrm>
                          <a:custGeom>
                            <a:avLst/>
                            <a:gdLst>
                              <a:gd name="T0" fmla="+- 0 11181 11179"/>
                              <a:gd name="T1" fmla="*/ T0 w 783"/>
                              <a:gd name="T2" fmla="+- 0 2243 1623"/>
                              <a:gd name="T3" fmla="*/ 2243 h 880"/>
                              <a:gd name="T4" fmla="+- 0 11436 11179"/>
                              <a:gd name="T5" fmla="*/ T4 w 783"/>
                              <a:gd name="T6" fmla="+- 0 2475 1623"/>
                              <a:gd name="T7" fmla="*/ 2475 h 880"/>
                              <a:gd name="T8" fmla="+- 0 11526 11179"/>
                              <a:gd name="T9" fmla="*/ T8 w 783"/>
                              <a:gd name="T10" fmla="+- 0 2387 1623"/>
                              <a:gd name="T11" fmla="*/ 2387 h 880"/>
                              <a:gd name="T12" fmla="+- 0 11292 11179"/>
                              <a:gd name="T13" fmla="*/ T12 w 783"/>
                              <a:gd name="T14" fmla="+- 0 2341 1623"/>
                              <a:gd name="T15" fmla="*/ 2341 h 880"/>
                              <a:gd name="T16" fmla="+- 0 11341 11179"/>
                              <a:gd name="T17" fmla="*/ T16 w 783"/>
                              <a:gd name="T18" fmla="+- 0 2245 1623"/>
                              <a:gd name="T19" fmla="*/ 2245 h 880"/>
                              <a:gd name="T20" fmla="+- 0 11329 11179"/>
                              <a:gd name="T21" fmla="*/ T20 w 783"/>
                              <a:gd name="T22" fmla="+- 0 2205 1623"/>
                              <a:gd name="T23" fmla="*/ 2205 h 880"/>
                              <a:gd name="T24" fmla="+- 0 11346 11179"/>
                              <a:gd name="T25" fmla="*/ T24 w 783"/>
                              <a:gd name="T26" fmla="+- 0 2157 1623"/>
                              <a:gd name="T27" fmla="*/ 2157 h 880"/>
                              <a:gd name="T28" fmla="+- 0 11286 11179"/>
                              <a:gd name="T29" fmla="*/ T28 w 783"/>
                              <a:gd name="T30" fmla="+- 0 2107 1623"/>
                              <a:gd name="T31" fmla="*/ 2107 h 880"/>
                              <a:gd name="T32" fmla="+- 0 11385 11179"/>
                              <a:gd name="T33" fmla="*/ T32 w 783"/>
                              <a:gd name="T34" fmla="+- 0 2019 1623"/>
                              <a:gd name="T35" fmla="*/ 2019 h 880"/>
                              <a:gd name="T36" fmla="+- 0 11320 11179"/>
                              <a:gd name="T37" fmla="*/ T36 w 783"/>
                              <a:gd name="T38" fmla="+- 0 2411 1623"/>
                              <a:gd name="T39" fmla="*/ 2411 h 880"/>
                              <a:gd name="T40" fmla="+- 0 11443 11179"/>
                              <a:gd name="T41" fmla="*/ T40 w 783"/>
                              <a:gd name="T42" fmla="+- 0 2383 1623"/>
                              <a:gd name="T43" fmla="*/ 2383 h 880"/>
                              <a:gd name="T44" fmla="+- 0 11377 11179"/>
                              <a:gd name="T45" fmla="*/ T44 w 783"/>
                              <a:gd name="T46" fmla="+- 0 2223 1623"/>
                              <a:gd name="T47" fmla="*/ 2223 h 880"/>
                              <a:gd name="T48" fmla="+- 0 11427 11179"/>
                              <a:gd name="T49" fmla="*/ T48 w 783"/>
                              <a:gd name="T50" fmla="+- 0 2279 1623"/>
                              <a:gd name="T51" fmla="*/ 2279 h 880"/>
                              <a:gd name="T52" fmla="+- 0 11367 11179"/>
                              <a:gd name="T53" fmla="*/ T52 w 783"/>
                              <a:gd name="T54" fmla="+- 0 2371 1623"/>
                              <a:gd name="T55" fmla="*/ 2371 h 880"/>
                              <a:gd name="T56" fmla="+- 0 11424 11179"/>
                              <a:gd name="T57" fmla="*/ T56 w 783"/>
                              <a:gd name="T58" fmla="+- 0 2297 1623"/>
                              <a:gd name="T59" fmla="*/ 2297 h 880"/>
                              <a:gd name="T60" fmla="+- 0 11540 11179"/>
                              <a:gd name="T61" fmla="*/ T60 w 783"/>
                              <a:gd name="T62" fmla="+- 0 2229 1623"/>
                              <a:gd name="T63" fmla="*/ 2229 h 880"/>
                              <a:gd name="T64" fmla="+- 0 11336 11179"/>
                              <a:gd name="T65" fmla="*/ T64 w 783"/>
                              <a:gd name="T66" fmla="+- 0 2331 1623"/>
                              <a:gd name="T67" fmla="*/ 2331 h 880"/>
                              <a:gd name="T68" fmla="+- 0 11508 11179"/>
                              <a:gd name="T69" fmla="*/ T68 w 783"/>
                              <a:gd name="T70" fmla="+- 0 2003 1623"/>
                              <a:gd name="T71" fmla="*/ 2003 h 880"/>
                              <a:gd name="T72" fmla="+- 0 11750 11179"/>
                              <a:gd name="T73" fmla="*/ T72 w 783"/>
                              <a:gd name="T74" fmla="+- 0 2261 1623"/>
                              <a:gd name="T75" fmla="*/ 2261 h 880"/>
                              <a:gd name="T76" fmla="+- 0 11787 11179"/>
                              <a:gd name="T77" fmla="*/ T76 w 783"/>
                              <a:gd name="T78" fmla="+- 0 2177 1623"/>
                              <a:gd name="T79" fmla="*/ 2177 h 880"/>
                              <a:gd name="T80" fmla="+- 0 11658 11179"/>
                              <a:gd name="T81" fmla="*/ T80 w 783"/>
                              <a:gd name="T82" fmla="+- 0 2139 1623"/>
                              <a:gd name="T83" fmla="*/ 2139 h 880"/>
                              <a:gd name="T84" fmla="+- 0 11735 11179"/>
                              <a:gd name="T85" fmla="*/ T84 w 783"/>
                              <a:gd name="T86" fmla="+- 0 2083 1623"/>
                              <a:gd name="T87" fmla="*/ 2083 h 880"/>
                              <a:gd name="T88" fmla="+- 0 11606 11179"/>
                              <a:gd name="T89" fmla="*/ T88 w 783"/>
                              <a:gd name="T90" fmla="+- 0 1997 1623"/>
                              <a:gd name="T91" fmla="*/ 1997 h 880"/>
                              <a:gd name="T92" fmla="+- 0 11262 11179"/>
                              <a:gd name="T93" fmla="*/ T92 w 783"/>
                              <a:gd name="T94" fmla="+- 0 2245 1623"/>
                              <a:gd name="T95" fmla="*/ 2245 h 880"/>
                              <a:gd name="T96" fmla="+- 0 11498 11179"/>
                              <a:gd name="T97" fmla="*/ T96 w 783"/>
                              <a:gd name="T98" fmla="+- 0 2245 1623"/>
                              <a:gd name="T99" fmla="*/ 2245 h 880"/>
                              <a:gd name="T100" fmla="+- 0 11389 11179"/>
                              <a:gd name="T101" fmla="*/ T100 w 783"/>
                              <a:gd name="T102" fmla="+- 0 2117 1623"/>
                              <a:gd name="T103" fmla="*/ 2117 h 880"/>
                              <a:gd name="T104" fmla="+- 0 11439 11179"/>
                              <a:gd name="T105" fmla="*/ T104 w 783"/>
                              <a:gd name="T106" fmla="+- 0 2191 1623"/>
                              <a:gd name="T107" fmla="*/ 2191 h 880"/>
                              <a:gd name="T108" fmla="+- 0 11435 11179"/>
                              <a:gd name="T109" fmla="*/ T108 w 783"/>
                              <a:gd name="T110" fmla="+- 0 2019 1623"/>
                              <a:gd name="T111" fmla="*/ 2019 h 880"/>
                              <a:gd name="T112" fmla="+- 0 11955 11179"/>
                              <a:gd name="T113" fmla="*/ T112 w 783"/>
                              <a:gd name="T114" fmla="+- 0 2175 1623"/>
                              <a:gd name="T115" fmla="*/ 2175 h 880"/>
                              <a:gd name="T116" fmla="+- 0 11247 11179"/>
                              <a:gd name="T117" fmla="*/ T116 w 783"/>
                              <a:gd name="T118" fmla="+- 0 2163 1623"/>
                              <a:gd name="T119" fmla="*/ 2163 h 880"/>
                              <a:gd name="T120" fmla="+- 0 11912 11179"/>
                              <a:gd name="T121" fmla="*/ T120 w 783"/>
                              <a:gd name="T122" fmla="+- 0 2161 1623"/>
                              <a:gd name="T123" fmla="*/ 2161 h 880"/>
                              <a:gd name="T124" fmla="+- 0 11672 11179"/>
                              <a:gd name="T125" fmla="*/ T124 w 783"/>
                              <a:gd name="T126" fmla="+- 0 2149 1623"/>
                              <a:gd name="T127" fmla="*/ 2149 h 880"/>
                              <a:gd name="T128" fmla="+- 0 11962 11179"/>
                              <a:gd name="T129" fmla="*/ T128 w 783"/>
                              <a:gd name="T130" fmla="+- 0 2137 1623"/>
                              <a:gd name="T131" fmla="*/ 2137 h 880"/>
                              <a:gd name="T132" fmla="+- 0 11814 11179"/>
                              <a:gd name="T133" fmla="*/ T132 w 783"/>
                              <a:gd name="T134" fmla="+- 0 2109 1623"/>
                              <a:gd name="T135" fmla="*/ 2109 h 880"/>
                              <a:gd name="T136" fmla="+- 0 11817 11179"/>
                              <a:gd name="T137" fmla="*/ T136 w 783"/>
                              <a:gd name="T138" fmla="+- 0 2071 1623"/>
                              <a:gd name="T139" fmla="*/ 2071 h 880"/>
                              <a:gd name="T140" fmla="+- 0 11945 11179"/>
                              <a:gd name="T141" fmla="*/ T140 w 783"/>
                              <a:gd name="T142" fmla="+- 0 2063 1623"/>
                              <a:gd name="T143" fmla="*/ 2063 h 880"/>
                              <a:gd name="T144" fmla="+- 0 11355 11179"/>
                              <a:gd name="T145" fmla="*/ T144 w 783"/>
                              <a:gd name="T146" fmla="+- 0 2107 1623"/>
                              <a:gd name="T147" fmla="*/ 2107 h 880"/>
                              <a:gd name="T148" fmla="+- 0 11731 11179"/>
                              <a:gd name="T149" fmla="*/ T148 w 783"/>
                              <a:gd name="T150" fmla="+- 0 2061 1623"/>
                              <a:gd name="T151" fmla="*/ 2061 h 880"/>
                              <a:gd name="T152" fmla="+- 0 11777 11179"/>
                              <a:gd name="T153" fmla="*/ T152 w 783"/>
                              <a:gd name="T154" fmla="+- 0 1967 1623"/>
                              <a:gd name="T155" fmla="*/ 1967 h 880"/>
                              <a:gd name="T156" fmla="+- 0 11770 11179"/>
                              <a:gd name="T157" fmla="*/ T156 w 783"/>
                              <a:gd name="T158" fmla="+- 0 2049 1623"/>
                              <a:gd name="T159" fmla="*/ 2049 h 880"/>
                              <a:gd name="T160" fmla="+- 0 11906 11179"/>
                              <a:gd name="T161" fmla="*/ T160 w 783"/>
                              <a:gd name="T162" fmla="+- 0 1983 1623"/>
                              <a:gd name="T163" fmla="*/ 1983 h 880"/>
                              <a:gd name="T164" fmla="+- 0 11311 11179"/>
                              <a:gd name="T165" fmla="*/ T164 w 783"/>
                              <a:gd name="T166" fmla="+- 0 2019 1623"/>
                              <a:gd name="T167" fmla="*/ 2019 h 880"/>
                              <a:gd name="T168" fmla="+- 0 11667 11179"/>
                              <a:gd name="T169" fmla="*/ T168 w 783"/>
                              <a:gd name="T170" fmla="+- 0 1941 1623"/>
                              <a:gd name="T171" fmla="*/ 1941 h 880"/>
                              <a:gd name="T172" fmla="+- 0 11740 11179"/>
                              <a:gd name="T173" fmla="*/ T172 w 783"/>
                              <a:gd name="T174" fmla="+- 0 1967 1623"/>
                              <a:gd name="T175" fmla="*/ 1967 h 880"/>
                              <a:gd name="T176" fmla="+- 0 11721 11179"/>
                              <a:gd name="T177" fmla="*/ T176 w 783"/>
                              <a:gd name="T178" fmla="+- 0 1911 1623"/>
                              <a:gd name="T179" fmla="*/ 1911 h 880"/>
                              <a:gd name="T180" fmla="+- 0 11906 11179"/>
                              <a:gd name="T181" fmla="*/ T180 w 783"/>
                              <a:gd name="T182" fmla="+- 0 1983 1623"/>
                              <a:gd name="T183" fmla="*/ 1983 h 880"/>
                              <a:gd name="T184" fmla="+- 0 11414 11179"/>
                              <a:gd name="T185" fmla="*/ T184 w 783"/>
                              <a:gd name="T186" fmla="+- 0 1839 1623"/>
                              <a:gd name="T187" fmla="*/ 1839 h 880"/>
                              <a:gd name="T188" fmla="+- 0 11643 11179"/>
                              <a:gd name="T189" fmla="*/ T188 w 783"/>
                              <a:gd name="T190" fmla="+- 0 1947 1623"/>
                              <a:gd name="T191" fmla="*/ 1947 h 880"/>
                              <a:gd name="T192" fmla="+- 0 11490 11179"/>
                              <a:gd name="T193" fmla="*/ T192 w 783"/>
                              <a:gd name="T194" fmla="+- 0 1897 1623"/>
                              <a:gd name="T195" fmla="*/ 1897 h 880"/>
                              <a:gd name="T196" fmla="+- 0 11303 11179"/>
                              <a:gd name="T197" fmla="*/ T196 w 783"/>
                              <a:gd name="T198" fmla="+- 0 1623 1623"/>
                              <a:gd name="T199" fmla="*/ 1623 h 880"/>
                              <a:gd name="T200" fmla="+- 0 11246 11179"/>
                              <a:gd name="T201" fmla="*/ T200 w 783"/>
                              <a:gd name="T202" fmla="+- 0 1703 1623"/>
                              <a:gd name="T203" fmla="*/ 1703 h 880"/>
                              <a:gd name="T204" fmla="+- 0 11387 11179"/>
                              <a:gd name="T205" fmla="*/ T204 w 783"/>
                              <a:gd name="T206" fmla="+- 0 1963 1623"/>
                              <a:gd name="T207" fmla="*/ 1963 h 880"/>
                              <a:gd name="T208" fmla="+- 0 11251 11179"/>
                              <a:gd name="T209" fmla="*/ T208 w 783"/>
                              <a:gd name="T210" fmla="+- 0 1675 1623"/>
                              <a:gd name="T211" fmla="*/ 1675 h 880"/>
                              <a:gd name="T212" fmla="+- 0 11731 11179"/>
                              <a:gd name="T213" fmla="*/ T212 w 783"/>
                              <a:gd name="T214" fmla="+- 0 1901 1623"/>
                              <a:gd name="T215" fmla="*/ 1901 h 880"/>
                              <a:gd name="T216" fmla="+- 0 11556 11179"/>
                              <a:gd name="T217" fmla="*/ T216 w 783"/>
                              <a:gd name="T218" fmla="+- 0 1811 1623"/>
                              <a:gd name="T219" fmla="*/ 1811 h 880"/>
                              <a:gd name="T220" fmla="+- 0 11589 11179"/>
                              <a:gd name="T221" fmla="*/ T220 w 783"/>
                              <a:gd name="T222" fmla="+- 0 1889 1623"/>
                              <a:gd name="T223" fmla="*/ 1889 h 880"/>
                              <a:gd name="T224" fmla="+- 0 11610 11179"/>
                              <a:gd name="T225" fmla="*/ T224 w 783"/>
                              <a:gd name="T226" fmla="+- 0 1805 1623"/>
                              <a:gd name="T227" fmla="*/ 1805 h 880"/>
                              <a:gd name="T228" fmla="+- 0 11798 11179"/>
                              <a:gd name="T229" fmla="*/ T228 w 783"/>
                              <a:gd name="T230" fmla="+- 0 1871 1623"/>
                              <a:gd name="T231" fmla="*/ 1871 h 8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783" h="880">
                                <a:moveTo>
                                  <a:pt x="147" y="328"/>
                                </a:moveTo>
                                <a:lnTo>
                                  <a:pt x="131" y="328"/>
                                </a:lnTo>
                                <a:lnTo>
                                  <a:pt x="114" y="332"/>
                                </a:lnTo>
                                <a:lnTo>
                                  <a:pt x="92" y="342"/>
                                </a:lnTo>
                                <a:lnTo>
                                  <a:pt x="73" y="356"/>
                                </a:lnTo>
                                <a:lnTo>
                                  <a:pt x="58" y="372"/>
                                </a:lnTo>
                                <a:lnTo>
                                  <a:pt x="45" y="392"/>
                                </a:lnTo>
                                <a:lnTo>
                                  <a:pt x="15" y="466"/>
                                </a:lnTo>
                                <a:lnTo>
                                  <a:pt x="0" y="542"/>
                                </a:lnTo>
                                <a:lnTo>
                                  <a:pt x="2" y="620"/>
                                </a:lnTo>
                                <a:lnTo>
                                  <a:pt x="20" y="698"/>
                                </a:lnTo>
                                <a:lnTo>
                                  <a:pt x="36" y="742"/>
                                </a:lnTo>
                                <a:lnTo>
                                  <a:pt x="58" y="782"/>
                                </a:lnTo>
                                <a:lnTo>
                                  <a:pt x="85" y="818"/>
                                </a:lnTo>
                                <a:lnTo>
                                  <a:pt x="116" y="852"/>
                                </a:lnTo>
                                <a:lnTo>
                                  <a:pt x="141" y="872"/>
                                </a:lnTo>
                                <a:lnTo>
                                  <a:pt x="168" y="880"/>
                                </a:lnTo>
                                <a:lnTo>
                                  <a:pt x="196" y="880"/>
                                </a:lnTo>
                                <a:lnTo>
                                  <a:pt x="226" y="870"/>
                                </a:lnTo>
                                <a:lnTo>
                                  <a:pt x="257" y="852"/>
                                </a:lnTo>
                                <a:lnTo>
                                  <a:pt x="286" y="832"/>
                                </a:lnTo>
                                <a:lnTo>
                                  <a:pt x="312" y="808"/>
                                </a:lnTo>
                                <a:lnTo>
                                  <a:pt x="319" y="800"/>
                                </a:lnTo>
                                <a:lnTo>
                                  <a:pt x="132" y="800"/>
                                </a:lnTo>
                                <a:lnTo>
                                  <a:pt x="128" y="798"/>
                                </a:lnTo>
                                <a:lnTo>
                                  <a:pt x="125" y="788"/>
                                </a:lnTo>
                                <a:lnTo>
                                  <a:pt x="128" y="786"/>
                                </a:lnTo>
                                <a:lnTo>
                                  <a:pt x="137" y="782"/>
                                </a:lnTo>
                                <a:lnTo>
                                  <a:pt x="336" y="782"/>
                                </a:lnTo>
                                <a:lnTo>
                                  <a:pt x="347" y="764"/>
                                </a:lnTo>
                                <a:lnTo>
                                  <a:pt x="255" y="764"/>
                                </a:lnTo>
                                <a:lnTo>
                                  <a:pt x="251" y="762"/>
                                </a:lnTo>
                                <a:lnTo>
                                  <a:pt x="249" y="758"/>
                                </a:lnTo>
                                <a:lnTo>
                                  <a:pt x="173" y="758"/>
                                </a:lnTo>
                                <a:lnTo>
                                  <a:pt x="171" y="754"/>
                                </a:lnTo>
                                <a:lnTo>
                                  <a:pt x="169" y="744"/>
                                </a:lnTo>
                                <a:lnTo>
                                  <a:pt x="167" y="736"/>
                                </a:lnTo>
                                <a:lnTo>
                                  <a:pt x="165" y="720"/>
                                </a:lnTo>
                                <a:lnTo>
                                  <a:pt x="118" y="720"/>
                                </a:lnTo>
                                <a:lnTo>
                                  <a:pt x="113" y="718"/>
                                </a:lnTo>
                                <a:lnTo>
                                  <a:pt x="111" y="706"/>
                                </a:lnTo>
                                <a:lnTo>
                                  <a:pt x="115" y="704"/>
                                </a:lnTo>
                                <a:lnTo>
                                  <a:pt x="130" y="698"/>
                                </a:lnTo>
                                <a:lnTo>
                                  <a:pt x="158" y="686"/>
                                </a:lnTo>
                                <a:lnTo>
                                  <a:pt x="163" y="680"/>
                                </a:lnTo>
                                <a:lnTo>
                                  <a:pt x="164" y="660"/>
                                </a:lnTo>
                                <a:lnTo>
                                  <a:pt x="165" y="652"/>
                                </a:lnTo>
                                <a:lnTo>
                                  <a:pt x="164" y="638"/>
                                </a:lnTo>
                                <a:lnTo>
                                  <a:pt x="164" y="624"/>
                                </a:lnTo>
                                <a:lnTo>
                                  <a:pt x="162" y="622"/>
                                </a:lnTo>
                                <a:lnTo>
                                  <a:pt x="83" y="622"/>
                                </a:lnTo>
                                <a:lnTo>
                                  <a:pt x="75" y="610"/>
                                </a:lnTo>
                                <a:lnTo>
                                  <a:pt x="78" y="606"/>
                                </a:lnTo>
                                <a:lnTo>
                                  <a:pt x="92" y="596"/>
                                </a:lnTo>
                                <a:lnTo>
                                  <a:pt x="101" y="592"/>
                                </a:lnTo>
                                <a:lnTo>
                                  <a:pt x="112" y="588"/>
                                </a:lnTo>
                                <a:lnTo>
                                  <a:pt x="120" y="586"/>
                                </a:lnTo>
                                <a:lnTo>
                                  <a:pt x="128" y="586"/>
                                </a:lnTo>
                                <a:lnTo>
                                  <a:pt x="136" y="584"/>
                                </a:lnTo>
                                <a:lnTo>
                                  <a:pt x="150" y="582"/>
                                </a:lnTo>
                                <a:lnTo>
                                  <a:pt x="160" y="576"/>
                                </a:lnTo>
                                <a:lnTo>
                                  <a:pt x="166" y="566"/>
                                </a:lnTo>
                                <a:lnTo>
                                  <a:pt x="170" y="552"/>
                                </a:lnTo>
                                <a:lnTo>
                                  <a:pt x="170" y="550"/>
                                </a:lnTo>
                                <a:lnTo>
                                  <a:pt x="57" y="550"/>
                                </a:lnTo>
                                <a:lnTo>
                                  <a:pt x="54" y="548"/>
                                </a:lnTo>
                                <a:lnTo>
                                  <a:pt x="51" y="540"/>
                                </a:lnTo>
                                <a:lnTo>
                                  <a:pt x="54" y="536"/>
                                </a:lnTo>
                                <a:lnTo>
                                  <a:pt x="59" y="534"/>
                                </a:lnTo>
                                <a:lnTo>
                                  <a:pt x="167" y="534"/>
                                </a:lnTo>
                                <a:lnTo>
                                  <a:pt x="165" y="530"/>
                                </a:lnTo>
                                <a:lnTo>
                                  <a:pt x="157" y="522"/>
                                </a:lnTo>
                                <a:lnTo>
                                  <a:pt x="145" y="518"/>
                                </a:lnTo>
                                <a:lnTo>
                                  <a:pt x="135" y="514"/>
                                </a:lnTo>
                                <a:lnTo>
                                  <a:pt x="125" y="510"/>
                                </a:lnTo>
                                <a:lnTo>
                                  <a:pt x="116" y="506"/>
                                </a:lnTo>
                                <a:lnTo>
                                  <a:pt x="108" y="500"/>
                                </a:lnTo>
                                <a:lnTo>
                                  <a:pt x="104" y="496"/>
                                </a:lnTo>
                                <a:lnTo>
                                  <a:pt x="102" y="494"/>
                                </a:lnTo>
                                <a:lnTo>
                                  <a:pt x="107" y="484"/>
                                </a:lnTo>
                                <a:lnTo>
                                  <a:pt x="176" y="484"/>
                                </a:lnTo>
                                <a:lnTo>
                                  <a:pt x="181" y="478"/>
                                </a:lnTo>
                                <a:lnTo>
                                  <a:pt x="197" y="436"/>
                                </a:lnTo>
                                <a:lnTo>
                                  <a:pt x="202" y="412"/>
                                </a:lnTo>
                                <a:lnTo>
                                  <a:pt x="124" y="412"/>
                                </a:lnTo>
                                <a:lnTo>
                                  <a:pt x="120" y="410"/>
                                </a:lnTo>
                                <a:lnTo>
                                  <a:pt x="116" y="402"/>
                                </a:lnTo>
                                <a:lnTo>
                                  <a:pt x="119" y="398"/>
                                </a:lnTo>
                                <a:lnTo>
                                  <a:pt x="123" y="396"/>
                                </a:lnTo>
                                <a:lnTo>
                                  <a:pt x="206" y="396"/>
                                </a:lnTo>
                                <a:lnTo>
                                  <a:pt x="207" y="392"/>
                                </a:lnTo>
                                <a:lnTo>
                                  <a:pt x="209" y="350"/>
                                </a:lnTo>
                                <a:lnTo>
                                  <a:pt x="208" y="340"/>
                                </a:lnTo>
                                <a:lnTo>
                                  <a:pt x="189" y="340"/>
                                </a:lnTo>
                                <a:lnTo>
                                  <a:pt x="180" y="336"/>
                                </a:lnTo>
                                <a:lnTo>
                                  <a:pt x="147" y="328"/>
                                </a:lnTo>
                                <a:close/>
                                <a:moveTo>
                                  <a:pt x="336" y="782"/>
                                </a:moveTo>
                                <a:lnTo>
                                  <a:pt x="137" y="782"/>
                                </a:lnTo>
                                <a:lnTo>
                                  <a:pt x="140" y="784"/>
                                </a:lnTo>
                                <a:lnTo>
                                  <a:pt x="141" y="788"/>
                                </a:lnTo>
                                <a:lnTo>
                                  <a:pt x="143" y="794"/>
                                </a:lnTo>
                                <a:lnTo>
                                  <a:pt x="140" y="796"/>
                                </a:lnTo>
                                <a:lnTo>
                                  <a:pt x="137" y="800"/>
                                </a:lnTo>
                                <a:lnTo>
                                  <a:pt x="319" y="800"/>
                                </a:lnTo>
                                <a:lnTo>
                                  <a:pt x="336" y="782"/>
                                </a:lnTo>
                                <a:close/>
                                <a:moveTo>
                                  <a:pt x="359" y="746"/>
                                </a:moveTo>
                                <a:lnTo>
                                  <a:pt x="259" y="746"/>
                                </a:lnTo>
                                <a:lnTo>
                                  <a:pt x="263" y="748"/>
                                </a:lnTo>
                                <a:lnTo>
                                  <a:pt x="266" y="756"/>
                                </a:lnTo>
                                <a:lnTo>
                                  <a:pt x="264" y="760"/>
                                </a:lnTo>
                                <a:lnTo>
                                  <a:pt x="259" y="762"/>
                                </a:lnTo>
                                <a:lnTo>
                                  <a:pt x="255" y="764"/>
                                </a:lnTo>
                                <a:lnTo>
                                  <a:pt x="347" y="764"/>
                                </a:lnTo>
                                <a:lnTo>
                                  <a:pt x="359" y="746"/>
                                </a:lnTo>
                                <a:close/>
                                <a:moveTo>
                                  <a:pt x="240" y="568"/>
                                </a:moveTo>
                                <a:lnTo>
                                  <a:pt x="221" y="568"/>
                                </a:lnTo>
                                <a:lnTo>
                                  <a:pt x="211" y="570"/>
                                </a:lnTo>
                                <a:lnTo>
                                  <a:pt x="205" y="578"/>
                                </a:lnTo>
                                <a:lnTo>
                                  <a:pt x="200" y="590"/>
                                </a:lnTo>
                                <a:lnTo>
                                  <a:pt x="198" y="600"/>
                                </a:lnTo>
                                <a:lnTo>
                                  <a:pt x="197" y="610"/>
                                </a:lnTo>
                                <a:lnTo>
                                  <a:pt x="195" y="618"/>
                                </a:lnTo>
                                <a:lnTo>
                                  <a:pt x="195" y="624"/>
                                </a:lnTo>
                                <a:lnTo>
                                  <a:pt x="195" y="632"/>
                                </a:lnTo>
                                <a:lnTo>
                                  <a:pt x="199" y="640"/>
                                </a:lnTo>
                                <a:lnTo>
                                  <a:pt x="207" y="646"/>
                                </a:lnTo>
                                <a:lnTo>
                                  <a:pt x="218" y="650"/>
                                </a:lnTo>
                                <a:lnTo>
                                  <a:pt x="227" y="650"/>
                                </a:lnTo>
                                <a:lnTo>
                                  <a:pt x="235" y="652"/>
                                </a:lnTo>
                                <a:lnTo>
                                  <a:pt x="248" y="656"/>
                                </a:lnTo>
                                <a:lnTo>
                                  <a:pt x="252" y="660"/>
                                </a:lnTo>
                                <a:lnTo>
                                  <a:pt x="249" y="672"/>
                                </a:lnTo>
                                <a:lnTo>
                                  <a:pt x="245" y="674"/>
                                </a:lnTo>
                                <a:lnTo>
                                  <a:pt x="222" y="674"/>
                                </a:lnTo>
                                <a:lnTo>
                                  <a:pt x="199" y="676"/>
                                </a:lnTo>
                                <a:lnTo>
                                  <a:pt x="192" y="684"/>
                                </a:lnTo>
                                <a:lnTo>
                                  <a:pt x="191" y="708"/>
                                </a:lnTo>
                                <a:lnTo>
                                  <a:pt x="189" y="732"/>
                                </a:lnTo>
                                <a:lnTo>
                                  <a:pt x="189" y="746"/>
                                </a:lnTo>
                                <a:lnTo>
                                  <a:pt x="188" y="748"/>
                                </a:lnTo>
                                <a:lnTo>
                                  <a:pt x="186" y="756"/>
                                </a:lnTo>
                                <a:lnTo>
                                  <a:pt x="183" y="758"/>
                                </a:lnTo>
                                <a:lnTo>
                                  <a:pt x="249" y="758"/>
                                </a:lnTo>
                                <a:lnTo>
                                  <a:pt x="248" y="752"/>
                                </a:lnTo>
                                <a:lnTo>
                                  <a:pt x="250" y="748"/>
                                </a:lnTo>
                                <a:lnTo>
                                  <a:pt x="254" y="746"/>
                                </a:lnTo>
                                <a:lnTo>
                                  <a:pt x="359" y="746"/>
                                </a:lnTo>
                                <a:lnTo>
                                  <a:pt x="372" y="710"/>
                                </a:lnTo>
                                <a:lnTo>
                                  <a:pt x="375" y="674"/>
                                </a:lnTo>
                                <a:lnTo>
                                  <a:pt x="245" y="674"/>
                                </a:lnTo>
                                <a:lnTo>
                                  <a:pt x="231" y="672"/>
                                </a:lnTo>
                                <a:lnTo>
                                  <a:pt x="375" y="672"/>
                                </a:lnTo>
                                <a:lnTo>
                                  <a:pt x="375" y="670"/>
                                </a:lnTo>
                                <a:lnTo>
                                  <a:pt x="367" y="628"/>
                                </a:lnTo>
                                <a:lnTo>
                                  <a:pt x="366" y="622"/>
                                </a:lnTo>
                                <a:lnTo>
                                  <a:pt x="311" y="622"/>
                                </a:lnTo>
                                <a:lnTo>
                                  <a:pt x="309" y="612"/>
                                </a:lnTo>
                                <a:lnTo>
                                  <a:pt x="310" y="608"/>
                                </a:lnTo>
                                <a:lnTo>
                                  <a:pt x="320" y="606"/>
                                </a:lnTo>
                                <a:lnTo>
                                  <a:pt x="361" y="606"/>
                                </a:lnTo>
                                <a:lnTo>
                                  <a:pt x="354" y="586"/>
                                </a:lnTo>
                                <a:lnTo>
                                  <a:pt x="347" y="570"/>
                                </a:lnTo>
                                <a:lnTo>
                                  <a:pt x="248" y="570"/>
                                </a:lnTo>
                                <a:lnTo>
                                  <a:pt x="240" y="568"/>
                                </a:lnTo>
                                <a:close/>
                                <a:moveTo>
                                  <a:pt x="157" y="708"/>
                                </a:moveTo>
                                <a:lnTo>
                                  <a:pt x="130" y="716"/>
                                </a:lnTo>
                                <a:lnTo>
                                  <a:pt x="118" y="720"/>
                                </a:lnTo>
                                <a:lnTo>
                                  <a:pt x="165" y="720"/>
                                </a:lnTo>
                                <a:lnTo>
                                  <a:pt x="165" y="714"/>
                                </a:lnTo>
                                <a:lnTo>
                                  <a:pt x="157" y="708"/>
                                </a:lnTo>
                                <a:close/>
                                <a:moveTo>
                                  <a:pt x="306" y="332"/>
                                </a:moveTo>
                                <a:lnTo>
                                  <a:pt x="265" y="332"/>
                                </a:lnTo>
                                <a:lnTo>
                                  <a:pt x="270" y="334"/>
                                </a:lnTo>
                                <a:lnTo>
                                  <a:pt x="281" y="342"/>
                                </a:lnTo>
                                <a:lnTo>
                                  <a:pt x="293" y="348"/>
                                </a:lnTo>
                                <a:lnTo>
                                  <a:pt x="304" y="352"/>
                                </a:lnTo>
                                <a:lnTo>
                                  <a:pt x="316" y="358"/>
                                </a:lnTo>
                                <a:lnTo>
                                  <a:pt x="321" y="360"/>
                                </a:lnTo>
                                <a:lnTo>
                                  <a:pt x="323" y="364"/>
                                </a:lnTo>
                                <a:lnTo>
                                  <a:pt x="329" y="380"/>
                                </a:lnTo>
                                <a:lnTo>
                                  <a:pt x="334" y="390"/>
                                </a:lnTo>
                                <a:lnTo>
                                  <a:pt x="339" y="402"/>
                                </a:lnTo>
                                <a:lnTo>
                                  <a:pt x="364" y="448"/>
                                </a:lnTo>
                                <a:lnTo>
                                  <a:pt x="391" y="494"/>
                                </a:lnTo>
                                <a:lnTo>
                                  <a:pt x="421" y="536"/>
                                </a:lnTo>
                                <a:lnTo>
                                  <a:pt x="453" y="578"/>
                                </a:lnTo>
                                <a:lnTo>
                                  <a:pt x="478" y="602"/>
                                </a:lnTo>
                                <a:lnTo>
                                  <a:pt x="505" y="622"/>
                                </a:lnTo>
                                <a:lnTo>
                                  <a:pt x="537" y="634"/>
                                </a:lnTo>
                                <a:lnTo>
                                  <a:pt x="571" y="638"/>
                                </a:lnTo>
                                <a:lnTo>
                                  <a:pt x="614" y="636"/>
                                </a:lnTo>
                                <a:lnTo>
                                  <a:pt x="656" y="628"/>
                                </a:lnTo>
                                <a:lnTo>
                                  <a:pt x="696" y="614"/>
                                </a:lnTo>
                                <a:lnTo>
                                  <a:pt x="735" y="594"/>
                                </a:lnTo>
                                <a:lnTo>
                                  <a:pt x="751" y="582"/>
                                </a:lnTo>
                                <a:lnTo>
                                  <a:pt x="765" y="568"/>
                                </a:lnTo>
                                <a:lnTo>
                                  <a:pt x="612" y="568"/>
                                </a:lnTo>
                                <a:lnTo>
                                  <a:pt x="608" y="566"/>
                                </a:lnTo>
                                <a:lnTo>
                                  <a:pt x="605" y="558"/>
                                </a:lnTo>
                                <a:lnTo>
                                  <a:pt x="608" y="554"/>
                                </a:lnTo>
                                <a:lnTo>
                                  <a:pt x="612" y="552"/>
                                </a:lnTo>
                                <a:lnTo>
                                  <a:pt x="776" y="552"/>
                                </a:lnTo>
                                <a:lnTo>
                                  <a:pt x="779" y="540"/>
                                </a:lnTo>
                                <a:lnTo>
                                  <a:pt x="724" y="540"/>
                                </a:lnTo>
                                <a:lnTo>
                                  <a:pt x="720" y="538"/>
                                </a:lnTo>
                                <a:lnTo>
                                  <a:pt x="718" y="532"/>
                                </a:lnTo>
                                <a:lnTo>
                                  <a:pt x="483" y="532"/>
                                </a:lnTo>
                                <a:lnTo>
                                  <a:pt x="479" y="530"/>
                                </a:lnTo>
                                <a:lnTo>
                                  <a:pt x="476" y="520"/>
                                </a:lnTo>
                                <a:lnTo>
                                  <a:pt x="479" y="516"/>
                                </a:lnTo>
                                <a:lnTo>
                                  <a:pt x="489" y="514"/>
                                </a:lnTo>
                                <a:lnTo>
                                  <a:pt x="783" y="514"/>
                                </a:lnTo>
                                <a:lnTo>
                                  <a:pt x="782" y="506"/>
                                </a:lnTo>
                                <a:lnTo>
                                  <a:pt x="556" y="506"/>
                                </a:lnTo>
                                <a:lnTo>
                                  <a:pt x="545" y="500"/>
                                </a:lnTo>
                                <a:lnTo>
                                  <a:pt x="544" y="496"/>
                                </a:lnTo>
                                <a:lnTo>
                                  <a:pt x="547" y="482"/>
                                </a:lnTo>
                                <a:lnTo>
                                  <a:pt x="550" y="474"/>
                                </a:lnTo>
                                <a:lnTo>
                                  <a:pt x="554" y="466"/>
                                </a:lnTo>
                                <a:lnTo>
                                  <a:pt x="556" y="460"/>
                                </a:lnTo>
                                <a:lnTo>
                                  <a:pt x="459" y="460"/>
                                </a:lnTo>
                                <a:lnTo>
                                  <a:pt x="450" y="456"/>
                                </a:lnTo>
                                <a:lnTo>
                                  <a:pt x="450" y="450"/>
                                </a:lnTo>
                                <a:lnTo>
                                  <a:pt x="455" y="434"/>
                                </a:lnTo>
                                <a:lnTo>
                                  <a:pt x="456" y="422"/>
                                </a:lnTo>
                                <a:lnTo>
                                  <a:pt x="456" y="408"/>
                                </a:lnTo>
                                <a:lnTo>
                                  <a:pt x="453" y="396"/>
                                </a:lnTo>
                                <a:lnTo>
                                  <a:pt x="448" y="386"/>
                                </a:lnTo>
                                <a:lnTo>
                                  <a:pt x="439" y="378"/>
                                </a:lnTo>
                                <a:lnTo>
                                  <a:pt x="427" y="374"/>
                                </a:lnTo>
                                <a:lnTo>
                                  <a:pt x="388" y="364"/>
                                </a:lnTo>
                                <a:lnTo>
                                  <a:pt x="350" y="352"/>
                                </a:lnTo>
                                <a:lnTo>
                                  <a:pt x="313" y="336"/>
                                </a:lnTo>
                                <a:lnTo>
                                  <a:pt x="306" y="332"/>
                                </a:lnTo>
                                <a:close/>
                                <a:moveTo>
                                  <a:pt x="139" y="610"/>
                                </a:moveTo>
                                <a:lnTo>
                                  <a:pt x="115" y="610"/>
                                </a:lnTo>
                                <a:lnTo>
                                  <a:pt x="104" y="614"/>
                                </a:lnTo>
                                <a:lnTo>
                                  <a:pt x="93" y="618"/>
                                </a:lnTo>
                                <a:lnTo>
                                  <a:pt x="88" y="620"/>
                                </a:lnTo>
                                <a:lnTo>
                                  <a:pt x="83" y="622"/>
                                </a:lnTo>
                                <a:lnTo>
                                  <a:pt x="162" y="622"/>
                                </a:lnTo>
                                <a:lnTo>
                                  <a:pt x="154" y="612"/>
                                </a:lnTo>
                                <a:lnTo>
                                  <a:pt x="139" y="610"/>
                                </a:lnTo>
                                <a:close/>
                                <a:moveTo>
                                  <a:pt x="361" y="606"/>
                                </a:moveTo>
                                <a:lnTo>
                                  <a:pt x="320" y="606"/>
                                </a:lnTo>
                                <a:lnTo>
                                  <a:pt x="323" y="608"/>
                                </a:lnTo>
                                <a:lnTo>
                                  <a:pt x="325" y="612"/>
                                </a:lnTo>
                                <a:lnTo>
                                  <a:pt x="326" y="618"/>
                                </a:lnTo>
                                <a:lnTo>
                                  <a:pt x="324" y="620"/>
                                </a:lnTo>
                                <a:lnTo>
                                  <a:pt x="319" y="622"/>
                                </a:lnTo>
                                <a:lnTo>
                                  <a:pt x="366" y="622"/>
                                </a:lnTo>
                                <a:lnTo>
                                  <a:pt x="361" y="606"/>
                                </a:lnTo>
                                <a:close/>
                                <a:moveTo>
                                  <a:pt x="265" y="312"/>
                                </a:moveTo>
                                <a:lnTo>
                                  <a:pt x="254" y="314"/>
                                </a:lnTo>
                                <a:lnTo>
                                  <a:pt x="246" y="322"/>
                                </a:lnTo>
                                <a:lnTo>
                                  <a:pt x="243" y="334"/>
                                </a:lnTo>
                                <a:lnTo>
                                  <a:pt x="239" y="376"/>
                                </a:lnTo>
                                <a:lnTo>
                                  <a:pt x="232" y="416"/>
                                </a:lnTo>
                                <a:lnTo>
                                  <a:pt x="222" y="456"/>
                                </a:lnTo>
                                <a:lnTo>
                                  <a:pt x="210" y="494"/>
                                </a:lnTo>
                                <a:lnTo>
                                  <a:pt x="207" y="506"/>
                                </a:lnTo>
                                <a:lnTo>
                                  <a:pt x="209" y="516"/>
                                </a:lnTo>
                                <a:lnTo>
                                  <a:pt x="214" y="526"/>
                                </a:lnTo>
                                <a:lnTo>
                                  <a:pt x="223" y="534"/>
                                </a:lnTo>
                                <a:lnTo>
                                  <a:pt x="234" y="542"/>
                                </a:lnTo>
                                <a:lnTo>
                                  <a:pt x="245" y="548"/>
                                </a:lnTo>
                                <a:lnTo>
                                  <a:pt x="261" y="552"/>
                                </a:lnTo>
                                <a:lnTo>
                                  <a:pt x="266" y="554"/>
                                </a:lnTo>
                                <a:lnTo>
                                  <a:pt x="265" y="566"/>
                                </a:lnTo>
                                <a:lnTo>
                                  <a:pt x="260" y="568"/>
                                </a:lnTo>
                                <a:lnTo>
                                  <a:pt x="248" y="570"/>
                                </a:lnTo>
                                <a:lnTo>
                                  <a:pt x="347" y="570"/>
                                </a:lnTo>
                                <a:lnTo>
                                  <a:pt x="346" y="566"/>
                                </a:lnTo>
                                <a:lnTo>
                                  <a:pt x="338" y="546"/>
                                </a:lnTo>
                                <a:lnTo>
                                  <a:pt x="321" y="508"/>
                                </a:lnTo>
                                <a:lnTo>
                                  <a:pt x="303" y="472"/>
                                </a:lnTo>
                                <a:lnTo>
                                  <a:pt x="283" y="436"/>
                                </a:lnTo>
                                <a:lnTo>
                                  <a:pt x="260" y="402"/>
                                </a:lnTo>
                                <a:lnTo>
                                  <a:pt x="257" y="400"/>
                                </a:lnTo>
                                <a:lnTo>
                                  <a:pt x="256" y="396"/>
                                </a:lnTo>
                                <a:lnTo>
                                  <a:pt x="257" y="390"/>
                                </a:lnTo>
                                <a:lnTo>
                                  <a:pt x="259" y="378"/>
                                </a:lnTo>
                                <a:lnTo>
                                  <a:pt x="260" y="364"/>
                                </a:lnTo>
                                <a:lnTo>
                                  <a:pt x="262" y="352"/>
                                </a:lnTo>
                                <a:lnTo>
                                  <a:pt x="262" y="340"/>
                                </a:lnTo>
                                <a:lnTo>
                                  <a:pt x="262" y="332"/>
                                </a:lnTo>
                                <a:lnTo>
                                  <a:pt x="306" y="332"/>
                                </a:lnTo>
                                <a:lnTo>
                                  <a:pt x="277" y="316"/>
                                </a:lnTo>
                                <a:lnTo>
                                  <a:pt x="265" y="312"/>
                                </a:lnTo>
                                <a:close/>
                                <a:moveTo>
                                  <a:pt x="776" y="552"/>
                                </a:moveTo>
                                <a:lnTo>
                                  <a:pt x="621" y="552"/>
                                </a:lnTo>
                                <a:lnTo>
                                  <a:pt x="623" y="562"/>
                                </a:lnTo>
                                <a:lnTo>
                                  <a:pt x="621" y="566"/>
                                </a:lnTo>
                                <a:lnTo>
                                  <a:pt x="616" y="568"/>
                                </a:lnTo>
                                <a:lnTo>
                                  <a:pt x="765" y="568"/>
                                </a:lnTo>
                                <a:lnTo>
                                  <a:pt x="776" y="552"/>
                                </a:lnTo>
                                <a:close/>
                                <a:moveTo>
                                  <a:pt x="167" y="534"/>
                                </a:moveTo>
                                <a:lnTo>
                                  <a:pt x="63" y="534"/>
                                </a:lnTo>
                                <a:lnTo>
                                  <a:pt x="66" y="536"/>
                                </a:lnTo>
                                <a:lnTo>
                                  <a:pt x="68" y="540"/>
                                </a:lnTo>
                                <a:lnTo>
                                  <a:pt x="68" y="544"/>
                                </a:lnTo>
                                <a:lnTo>
                                  <a:pt x="67" y="548"/>
                                </a:lnTo>
                                <a:lnTo>
                                  <a:pt x="57" y="550"/>
                                </a:lnTo>
                                <a:lnTo>
                                  <a:pt x="170" y="550"/>
                                </a:lnTo>
                                <a:lnTo>
                                  <a:pt x="169" y="540"/>
                                </a:lnTo>
                                <a:lnTo>
                                  <a:pt x="167" y="534"/>
                                </a:lnTo>
                                <a:close/>
                                <a:moveTo>
                                  <a:pt x="782" y="524"/>
                                </a:moveTo>
                                <a:lnTo>
                                  <a:pt x="732" y="524"/>
                                </a:lnTo>
                                <a:lnTo>
                                  <a:pt x="735" y="534"/>
                                </a:lnTo>
                                <a:lnTo>
                                  <a:pt x="733" y="538"/>
                                </a:lnTo>
                                <a:lnTo>
                                  <a:pt x="729" y="538"/>
                                </a:lnTo>
                                <a:lnTo>
                                  <a:pt x="724" y="540"/>
                                </a:lnTo>
                                <a:lnTo>
                                  <a:pt x="779" y="540"/>
                                </a:lnTo>
                                <a:lnTo>
                                  <a:pt x="782" y="532"/>
                                </a:lnTo>
                                <a:lnTo>
                                  <a:pt x="782" y="524"/>
                                </a:lnTo>
                                <a:close/>
                                <a:moveTo>
                                  <a:pt x="783" y="514"/>
                                </a:moveTo>
                                <a:lnTo>
                                  <a:pt x="489" y="514"/>
                                </a:lnTo>
                                <a:lnTo>
                                  <a:pt x="491" y="516"/>
                                </a:lnTo>
                                <a:lnTo>
                                  <a:pt x="493" y="520"/>
                                </a:lnTo>
                                <a:lnTo>
                                  <a:pt x="493" y="526"/>
                                </a:lnTo>
                                <a:lnTo>
                                  <a:pt x="493" y="528"/>
                                </a:lnTo>
                                <a:lnTo>
                                  <a:pt x="488" y="530"/>
                                </a:lnTo>
                                <a:lnTo>
                                  <a:pt x="483" y="532"/>
                                </a:lnTo>
                                <a:lnTo>
                                  <a:pt x="718" y="532"/>
                                </a:lnTo>
                                <a:lnTo>
                                  <a:pt x="717" y="528"/>
                                </a:lnTo>
                                <a:lnTo>
                                  <a:pt x="720" y="526"/>
                                </a:lnTo>
                                <a:lnTo>
                                  <a:pt x="724" y="524"/>
                                </a:lnTo>
                                <a:lnTo>
                                  <a:pt x="782" y="524"/>
                                </a:lnTo>
                                <a:lnTo>
                                  <a:pt x="783" y="520"/>
                                </a:lnTo>
                                <a:lnTo>
                                  <a:pt x="783" y="514"/>
                                </a:lnTo>
                                <a:close/>
                                <a:moveTo>
                                  <a:pt x="596" y="464"/>
                                </a:moveTo>
                                <a:lnTo>
                                  <a:pt x="586" y="466"/>
                                </a:lnTo>
                                <a:lnTo>
                                  <a:pt x="574" y="482"/>
                                </a:lnTo>
                                <a:lnTo>
                                  <a:pt x="559" y="502"/>
                                </a:lnTo>
                                <a:lnTo>
                                  <a:pt x="556" y="506"/>
                                </a:lnTo>
                                <a:lnTo>
                                  <a:pt x="782" y="506"/>
                                </a:lnTo>
                                <a:lnTo>
                                  <a:pt x="781" y="498"/>
                                </a:lnTo>
                                <a:lnTo>
                                  <a:pt x="658" y="498"/>
                                </a:lnTo>
                                <a:lnTo>
                                  <a:pt x="644" y="490"/>
                                </a:lnTo>
                                <a:lnTo>
                                  <a:pt x="635" y="486"/>
                                </a:lnTo>
                                <a:lnTo>
                                  <a:pt x="614" y="472"/>
                                </a:lnTo>
                                <a:lnTo>
                                  <a:pt x="610" y="470"/>
                                </a:lnTo>
                                <a:lnTo>
                                  <a:pt x="596" y="464"/>
                                </a:lnTo>
                                <a:close/>
                                <a:moveTo>
                                  <a:pt x="753" y="408"/>
                                </a:moveTo>
                                <a:lnTo>
                                  <a:pt x="660" y="408"/>
                                </a:lnTo>
                                <a:lnTo>
                                  <a:pt x="669" y="416"/>
                                </a:lnTo>
                                <a:lnTo>
                                  <a:pt x="667" y="420"/>
                                </a:lnTo>
                                <a:lnTo>
                                  <a:pt x="660" y="430"/>
                                </a:lnTo>
                                <a:lnTo>
                                  <a:pt x="654" y="434"/>
                                </a:lnTo>
                                <a:lnTo>
                                  <a:pt x="638" y="448"/>
                                </a:lnTo>
                                <a:lnTo>
                                  <a:pt x="637" y="456"/>
                                </a:lnTo>
                                <a:lnTo>
                                  <a:pt x="653" y="470"/>
                                </a:lnTo>
                                <a:lnTo>
                                  <a:pt x="658" y="474"/>
                                </a:lnTo>
                                <a:lnTo>
                                  <a:pt x="668" y="484"/>
                                </a:lnTo>
                                <a:lnTo>
                                  <a:pt x="671" y="488"/>
                                </a:lnTo>
                                <a:lnTo>
                                  <a:pt x="663" y="498"/>
                                </a:lnTo>
                                <a:lnTo>
                                  <a:pt x="781" y="498"/>
                                </a:lnTo>
                                <a:lnTo>
                                  <a:pt x="780" y="494"/>
                                </a:lnTo>
                                <a:lnTo>
                                  <a:pt x="777" y="480"/>
                                </a:lnTo>
                                <a:lnTo>
                                  <a:pt x="766" y="440"/>
                                </a:lnTo>
                                <a:lnTo>
                                  <a:pt x="753" y="408"/>
                                </a:lnTo>
                                <a:close/>
                                <a:moveTo>
                                  <a:pt x="176" y="484"/>
                                </a:moveTo>
                                <a:lnTo>
                                  <a:pt x="107" y="484"/>
                                </a:lnTo>
                                <a:lnTo>
                                  <a:pt x="111" y="486"/>
                                </a:lnTo>
                                <a:lnTo>
                                  <a:pt x="125" y="492"/>
                                </a:lnTo>
                                <a:lnTo>
                                  <a:pt x="145" y="496"/>
                                </a:lnTo>
                                <a:lnTo>
                                  <a:pt x="157" y="496"/>
                                </a:lnTo>
                                <a:lnTo>
                                  <a:pt x="167" y="494"/>
                                </a:lnTo>
                                <a:lnTo>
                                  <a:pt x="175" y="486"/>
                                </a:lnTo>
                                <a:lnTo>
                                  <a:pt x="176" y="484"/>
                                </a:lnTo>
                                <a:close/>
                                <a:moveTo>
                                  <a:pt x="497" y="414"/>
                                </a:moveTo>
                                <a:lnTo>
                                  <a:pt x="486" y="418"/>
                                </a:lnTo>
                                <a:lnTo>
                                  <a:pt x="475" y="440"/>
                                </a:lnTo>
                                <a:lnTo>
                                  <a:pt x="472" y="448"/>
                                </a:lnTo>
                                <a:lnTo>
                                  <a:pt x="463" y="458"/>
                                </a:lnTo>
                                <a:lnTo>
                                  <a:pt x="459" y="460"/>
                                </a:lnTo>
                                <a:lnTo>
                                  <a:pt x="556" y="460"/>
                                </a:lnTo>
                                <a:lnTo>
                                  <a:pt x="558" y="456"/>
                                </a:lnTo>
                                <a:lnTo>
                                  <a:pt x="557" y="446"/>
                                </a:lnTo>
                                <a:lnTo>
                                  <a:pt x="552" y="438"/>
                                </a:lnTo>
                                <a:lnTo>
                                  <a:pt x="542" y="432"/>
                                </a:lnTo>
                                <a:lnTo>
                                  <a:pt x="532" y="426"/>
                                </a:lnTo>
                                <a:lnTo>
                                  <a:pt x="522" y="422"/>
                                </a:lnTo>
                                <a:lnTo>
                                  <a:pt x="497" y="414"/>
                                </a:lnTo>
                                <a:close/>
                                <a:moveTo>
                                  <a:pt x="704" y="326"/>
                                </a:moveTo>
                                <a:lnTo>
                                  <a:pt x="597" y="326"/>
                                </a:lnTo>
                                <a:lnTo>
                                  <a:pt x="601" y="328"/>
                                </a:lnTo>
                                <a:lnTo>
                                  <a:pt x="605" y="338"/>
                                </a:lnTo>
                                <a:lnTo>
                                  <a:pt x="602" y="342"/>
                                </a:lnTo>
                                <a:lnTo>
                                  <a:pt x="598" y="344"/>
                                </a:lnTo>
                                <a:lnTo>
                                  <a:pt x="588" y="350"/>
                                </a:lnTo>
                                <a:lnTo>
                                  <a:pt x="580" y="356"/>
                                </a:lnTo>
                                <a:lnTo>
                                  <a:pt x="572" y="366"/>
                                </a:lnTo>
                                <a:lnTo>
                                  <a:pt x="566" y="376"/>
                                </a:lnTo>
                                <a:lnTo>
                                  <a:pt x="562" y="388"/>
                                </a:lnTo>
                                <a:lnTo>
                                  <a:pt x="562" y="398"/>
                                </a:lnTo>
                                <a:lnTo>
                                  <a:pt x="567" y="408"/>
                                </a:lnTo>
                                <a:lnTo>
                                  <a:pt x="576" y="418"/>
                                </a:lnTo>
                                <a:lnTo>
                                  <a:pt x="584" y="422"/>
                                </a:lnTo>
                                <a:lnTo>
                                  <a:pt x="591" y="426"/>
                                </a:lnTo>
                                <a:lnTo>
                                  <a:pt x="608" y="436"/>
                                </a:lnTo>
                                <a:lnTo>
                                  <a:pt x="618" y="436"/>
                                </a:lnTo>
                                <a:lnTo>
                                  <a:pt x="636" y="424"/>
                                </a:lnTo>
                                <a:lnTo>
                                  <a:pt x="644" y="418"/>
                                </a:lnTo>
                                <a:lnTo>
                                  <a:pt x="656" y="410"/>
                                </a:lnTo>
                                <a:lnTo>
                                  <a:pt x="660" y="408"/>
                                </a:lnTo>
                                <a:lnTo>
                                  <a:pt x="753" y="408"/>
                                </a:lnTo>
                                <a:lnTo>
                                  <a:pt x="750" y="400"/>
                                </a:lnTo>
                                <a:lnTo>
                                  <a:pt x="730" y="364"/>
                                </a:lnTo>
                                <a:lnTo>
                                  <a:pt x="727" y="360"/>
                                </a:lnTo>
                                <a:lnTo>
                                  <a:pt x="650" y="360"/>
                                </a:lnTo>
                                <a:lnTo>
                                  <a:pt x="647" y="358"/>
                                </a:lnTo>
                                <a:lnTo>
                                  <a:pt x="643" y="348"/>
                                </a:lnTo>
                                <a:lnTo>
                                  <a:pt x="646" y="344"/>
                                </a:lnTo>
                                <a:lnTo>
                                  <a:pt x="654" y="342"/>
                                </a:lnTo>
                                <a:lnTo>
                                  <a:pt x="715" y="342"/>
                                </a:lnTo>
                                <a:lnTo>
                                  <a:pt x="706" y="328"/>
                                </a:lnTo>
                                <a:lnTo>
                                  <a:pt x="704" y="326"/>
                                </a:lnTo>
                                <a:close/>
                                <a:moveTo>
                                  <a:pt x="206" y="396"/>
                                </a:moveTo>
                                <a:lnTo>
                                  <a:pt x="132" y="396"/>
                                </a:lnTo>
                                <a:lnTo>
                                  <a:pt x="135" y="406"/>
                                </a:lnTo>
                                <a:lnTo>
                                  <a:pt x="133" y="410"/>
                                </a:lnTo>
                                <a:lnTo>
                                  <a:pt x="124" y="412"/>
                                </a:lnTo>
                                <a:lnTo>
                                  <a:pt x="202" y="412"/>
                                </a:lnTo>
                                <a:lnTo>
                                  <a:pt x="206" y="396"/>
                                </a:lnTo>
                                <a:close/>
                                <a:moveTo>
                                  <a:pt x="541" y="284"/>
                                </a:moveTo>
                                <a:lnTo>
                                  <a:pt x="487" y="284"/>
                                </a:lnTo>
                                <a:lnTo>
                                  <a:pt x="489" y="288"/>
                                </a:lnTo>
                                <a:lnTo>
                                  <a:pt x="490" y="306"/>
                                </a:lnTo>
                                <a:lnTo>
                                  <a:pt x="488" y="318"/>
                                </a:lnTo>
                                <a:lnTo>
                                  <a:pt x="484" y="332"/>
                                </a:lnTo>
                                <a:lnTo>
                                  <a:pt x="483" y="352"/>
                                </a:lnTo>
                                <a:lnTo>
                                  <a:pt x="490" y="366"/>
                                </a:lnTo>
                                <a:lnTo>
                                  <a:pt x="504" y="376"/>
                                </a:lnTo>
                                <a:lnTo>
                                  <a:pt x="524" y="378"/>
                                </a:lnTo>
                                <a:lnTo>
                                  <a:pt x="532" y="376"/>
                                </a:lnTo>
                                <a:lnTo>
                                  <a:pt x="538" y="372"/>
                                </a:lnTo>
                                <a:lnTo>
                                  <a:pt x="543" y="366"/>
                                </a:lnTo>
                                <a:lnTo>
                                  <a:pt x="551" y="354"/>
                                </a:lnTo>
                                <a:lnTo>
                                  <a:pt x="561" y="344"/>
                                </a:lnTo>
                                <a:lnTo>
                                  <a:pt x="572" y="336"/>
                                </a:lnTo>
                                <a:lnTo>
                                  <a:pt x="585" y="330"/>
                                </a:lnTo>
                                <a:lnTo>
                                  <a:pt x="587" y="328"/>
                                </a:lnTo>
                                <a:lnTo>
                                  <a:pt x="589" y="328"/>
                                </a:lnTo>
                                <a:lnTo>
                                  <a:pt x="597" y="326"/>
                                </a:lnTo>
                                <a:lnTo>
                                  <a:pt x="704" y="326"/>
                                </a:lnTo>
                                <a:lnTo>
                                  <a:pt x="674" y="294"/>
                                </a:lnTo>
                                <a:lnTo>
                                  <a:pt x="546" y="294"/>
                                </a:lnTo>
                                <a:lnTo>
                                  <a:pt x="543" y="292"/>
                                </a:lnTo>
                                <a:lnTo>
                                  <a:pt x="542" y="288"/>
                                </a:lnTo>
                                <a:lnTo>
                                  <a:pt x="541" y="284"/>
                                </a:lnTo>
                                <a:close/>
                                <a:moveTo>
                                  <a:pt x="715" y="342"/>
                                </a:moveTo>
                                <a:lnTo>
                                  <a:pt x="654" y="342"/>
                                </a:lnTo>
                                <a:lnTo>
                                  <a:pt x="658" y="344"/>
                                </a:lnTo>
                                <a:lnTo>
                                  <a:pt x="660" y="348"/>
                                </a:lnTo>
                                <a:lnTo>
                                  <a:pt x="661" y="352"/>
                                </a:lnTo>
                                <a:lnTo>
                                  <a:pt x="660" y="356"/>
                                </a:lnTo>
                                <a:lnTo>
                                  <a:pt x="655" y="358"/>
                                </a:lnTo>
                                <a:lnTo>
                                  <a:pt x="650" y="360"/>
                                </a:lnTo>
                                <a:lnTo>
                                  <a:pt x="727" y="360"/>
                                </a:lnTo>
                                <a:lnTo>
                                  <a:pt x="715" y="342"/>
                                </a:lnTo>
                                <a:close/>
                                <a:moveTo>
                                  <a:pt x="154" y="18"/>
                                </a:moveTo>
                                <a:lnTo>
                                  <a:pt x="126" y="18"/>
                                </a:lnTo>
                                <a:lnTo>
                                  <a:pt x="133" y="20"/>
                                </a:lnTo>
                                <a:lnTo>
                                  <a:pt x="137" y="30"/>
                                </a:lnTo>
                                <a:lnTo>
                                  <a:pt x="146" y="48"/>
                                </a:lnTo>
                                <a:lnTo>
                                  <a:pt x="163" y="84"/>
                                </a:lnTo>
                                <a:lnTo>
                                  <a:pt x="172" y="102"/>
                                </a:lnTo>
                                <a:lnTo>
                                  <a:pt x="212" y="180"/>
                                </a:lnTo>
                                <a:lnTo>
                                  <a:pt x="235" y="216"/>
                                </a:lnTo>
                                <a:lnTo>
                                  <a:pt x="261" y="252"/>
                                </a:lnTo>
                                <a:lnTo>
                                  <a:pt x="291" y="282"/>
                                </a:lnTo>
                                <a:lnTo>
                                  <a:pt x="325" y="306"/>
                                </a:lnTo>
                                <a:lnTo>
                                  <a:pt x="363" y="324"/>
                                </a:lnTo>
                                <a:lnTo>
                                  <a:pt x="404" y="336"/>
                                </a:lnTo>
                                <a:lnTo>
                                  <a:pt x="428" y="342"/>
                                </a:lnTo>
                                <a:lnTo>
                                  <a:pt x="439" y="342"/>
                                </a:lnTo>
                                <a:lnTo>
                                  <a:pt x="449" y="340"/>
                                </a:lnTo>
                                <a:lnTo>
                                  <a:pt x="458" y="332"/>
                                </a:lnTo>
                                <a:lnTo>
                                  <a:pt x="464" y="324"/>
                                </a:lnTo>
                                <a:lnTo>
                                  <a:pt x="470" y="314"/>
                                </a:lnTo>
                                <a:lnTo>
                                  <a:pt x="475" y="288"/>
                                </a:lnTo>
                                <a:lnTo>
                                  <a:pt x="476" y="284"/>
                                </a:lnTo>
                                <a:lnTo>
                                  <a:pt x="541" y="284"/>
                                </a:lnTo>
                                <a:lnTo>
                                  <a:pt x="541" y="282"/>
                                </a:lnTo>
                                <a:lnTo>
                                  <a:pt x="543" y="280"/>
                                </a:lnTo>
                                <a:lnTo>
                                  <a:pt x="547" y="278"/>
                                </a:lnTo>
                                <a:lnTo>
                                  <a:pt x="657" y="278"/>
                                </a:lnTo>
                                <a:lnTo>
                                  <a:pt x="652" y="274"/>
                                </a:lnTo>
                                <a:lnTo>
                                  <a:pt x="311" y="274"/>
                                </a:lnTo>
                                <a:lnTo>
                                  <a:pt x="301" y="266"/>
                                </a:lnTo>
                                <a:lnTo>
                                  <a:pt x="292" y="258"/>
                                </a:lnTo>
                                <a:lnTo>
                                  <a:pt x="285" y="250"/>
                                </a:lnTo>
                                <a:lnTo>
                                  <a:pt x="260" y="218"/>
                                </a:lnTo>
                                <a:lnTo>
                                  <a:pt x="239" y="186"/>
                                </a:lnTo>
                                <a:lnTo>
                                  <a:pt x="219" y="152"/>
                                </a:lnTo>
                                <a:lnTo>
                                  <a:pt x="189" y="92"/>
                                </a:lnTo>
                                <a:lnTo>
                                  <a:pt x="166" y="44"/>
                                </a:lnTo>
                                <a:lnTo>
                                  <a:pt x="154" y="18"/>
                                </a:lnTo>
                                <a:close/>
                                <a:moveTo>
                                  <a:pt x="124" y="0"/>
                                </a:moveTo>
                                <a:lnTo>
                                  <a:pt x="112" y="4"/>
                                </a:lnTo>
                                <a:lnTo>
                                  <a:pt x="91" y="16"/>
                                </a:lnTo>
                                <a:lnTo>
                                  <a:pt x="81" y="20"/>
                                </a:lnTo>
                                <a:lnTo>
                                  <a:pt x="70" y="26"/>
                                </a:lnTo>
                                <a:lnTo>
                                  <a:pt x="62" y="34"/>
                                </a:lnTo>
                                <a:lnTo>
                                  <a:pt x="57" y="44"/>
                                </a:lnTo>
                                <a:lnTo>
                                  <a:pt x="56" y="56"/>
                                </a:lnTo>
                                <a:lnTo>
                                  <a:pt x="59" y="68"/>
                                </a:lnTo>
                                <a:lnTo>
                                  <a:pt x="63" y="74"/>
                                </a:lnTo>
                                <a:lnTo>
                                  <a:pt x="67" y="80"/>
                                </a:lnTo>
                                <a:lnTo>
                                  <a:pt x="71" y="86"/>
                                </a:lnTo>
                                <a:lnTo>
                                  <a:pt x="99" y="134"/>
                                </a:lnTo>
                                <a:lnTo>
                                  <a:pt x="127" y="180"/>
                                </a:lnTo>
                                <a:lnTo>
                                  <a:pt x="152" y="228"/>
                                </a:lnTo>
                                <a:lnTo>
                                  <a:pt x="174" y="278"/>
                                </a:lnTo>
                                <a:lnTo>
                                  <a:pt x="179" y="292"/>
                                </a:lnTo>
                                <a:lnTo>
                                  <a:pt x="184" y="308"/>
                                </a:lnTo>
                                <a:lnTo>
                                  <a:pt x="187" y="324"/>
                                </a:lnTo>
                                <a:lnTo>
                                  <a:pt x="189" y="340"/>
                                </a:lnTo>
                                <a:lnTo>
                                  <a:pt x="208" y="340"/>
                                </a:lnTo>
                                <a:lnTo>
                                  <a:pt x="203" y="304"/>
                                </a:lnTo>
                                <a:lnTo>
                                  <a:pt x="194" y="274"/>
                                </a:lnTo>
                                <a:lnTo>
                                  <a:pt x="182" y="246"/>
                                </a:lnTo>
                                <a:lnTo>
                                  <a:pt x="169" y="218"/>
                                </a:lnTo>
                                <a:lnTo>
                                  <a:pt x="155" y="192"/>
                                </a:lnTo>
                                <a:lnTo>
                                  <a:pt x="137" y="160"/>
                                </a:lnTo>
                                <a:lnTo>
                                  <a:pt x="118" y="128"/>
                                </a:lnTo>
                                <a:lnTo>
                                  <a:pt x="99" y="96"/>
                                </a:lnTo>
                                <a:lnTo>
                                  <a:pt x="80" y="64"/>
                                </a:lnTo>
                                <a:lnTo>
                                  <a:pt x="72" y="52"/>
                                </a:lnTo>
                                <a:lnTo>
                                  <a:pt x="74" y="46"/>
                                </a:lnTo>
                                <a:lnTo>
                                  <a:pt x="97" y="34"/>
                                </a:lnTo>
                                <a:lnTo>
                                  <a:pt x="107" y="28"/>
                                </a:lnTo>
                                <a:lnTo>
                                  <a:pt x="126" y="18"/>
                                </a:lnTo>
                                <a:lnTo>
                                  <a:pt x="154" y="18"/>
                                </a:lnTo>
                                <a:lnTo>
                                  <a:pt x="146" y="8"/>
                                </a:lnTo>
                                <a:lnTo>
                                  <a:pt x="136" y="2"/>
                                </a:lnTo>
                                <a:lnTo>
                                  <a:pt x="124" y="0"/>
                                </a:lnTo>
                                <a:close/>
                                <a:moveTo>
                                  <a:pt x="657" y="278"/>
                                </a:moveTo>
                                <a:lnTo>
                                  <a:pt x="552" y="278"/>
                                </a:lnTo>
                                <a:lnTo>
                                  <a:pt x="556" y="280"/>
                                </a:lnTo>
                                <a:lnTo>
                                  <a:pt x="557" y="288"/>
                                </a:lnTo>
                                <a:lnTo>
                                  <a:pt x="556" y="292"/>
                                </a:lnTo>
                                <a:lnTo>
                                  <a:pt x="546" y="294"/>
                                </a:lnTo>
                                <a:lnTo>
                                  <a:pt x="674" y="294"/>
                                </a:lnTo>
                                <a:lnTo>
                                  <a:pt x="668" y="288"/>
                                </a:lnTo>
                                <a:lnTo>
                                  <a:pt x="657" y="278"/>
                                </a:lnTo>
                                <a:close/>
                                <a:moveTo>
                                  <a:pt x="431" y="182"/>
                                </a:moveTo>
                                <a:lnTo>
                                  <a:pt x="397" y="184"/>
                                </a:lnTo>
                                <a:lnTo>
                                  <a:pt x="377" y="188"/>
                                </a:lnTo>
                                <a:lnTo>
                                  <a:pt x="358" y="196"/>
                                </a:lnTo>
                                <a:lnTo>
                                  <a:pt x="342" y="208"/>
                                </a:lnTo>
                                <a:lnTo>
                                  <a:pt x="328" y="224"/>
                                </a:lnTo>
                                <a:lnTo>
                                  <a:pt x="322" y="236"/>
                                </a:lnTo>
                                <a:lnTo>
                                  <a:pt x="317" y="248"/>
                                </a:lnTo>
                                <a:lnTo>
                                  <a:pt x="314" y="260"/>
                                </a:lnTo>
                                <a:lnTo>
                                  <a:pt x="311" y="274"/>
                                </a:lnTo>
                                <a:lnTo>
                                  <a:pt x="652" y="274"/>
                                </a:lnTo>
                                <a:lnTo>
                                  <a:pt x="643" y="266"/>
                                </a:lnTo>
                                <a:lnTo>
                                  <a:pt x="410" y="266"/>
                                </a:lnTo>
                                <a:lnTo>
                                  <a:pt x="406" y="264"/>
                                </a:lnTo>
                                <a:lnTo>
                                  <a:pt x="403" y="254"/>
                                </a:lnTo>
                                <a:lnTo>
                                  <a:pt x="406" y="250"/>
                                </a:lnTo>
                                <a:lnTo>
                                  <a:pt x="410" y="248"/>
                                </a:lnTo>
                                <a:lnTo>
                                  <a:pt x="619" y="248"/>
                                </a:lnTo>
                                <a:lnTo>
                                  <a:pt x="579" y="224"/>
                                </a:lnTo>
                                <a:lnTo>
                                  <a:pt x="529" y="202"/>
                                </a:lnTo>
                                <a:lnTo>
                                  <a:pt x="497" y="192"/>
                                </a:lnTo>
                                <a:lnTo>
                                  <a:pt x="464" y="184"/>
                                </a:lnTo>
                                <a:lnTo>
                                  <a:pt x="431" y="182"/>
                                </a:lnTo>
                                <a:close/>
                                <a:moveTo>
                                  <a:pt x="619" y="248"/>
                                </a:moveTo>
                                <a:lnTo>
                                  <a:pt x="415" y="248"/>
                                </a:lnTo>
                                <a:lnTo>
                                  <a:pt x="418" y="250"/>
                                </a:lnTo>
                                <a:lnTo>
                                  <a:pt x="420" y="254"/>
                                </a:lnTo>
                                <a:lnTo>
                                  <a:pt x="421" y="260"/>
                                </a:lnTo>
                                <a:lnTo>
                                  <a:pt x="419" y="262"/>
                                </a:lnTo>
                                <a:lnTo>
                                  <a:pt x="410" y="266"/>
                                </a:lnTo>
                                <a:lnTo>
                                  <a:pt x="643" y="266"/>
                                </a:lnTo>
                                <a:lnTo>
                                  <a:pt x="626" y="252"/>
                                </a:lnTo>
                                <a:lnTo>
                                  <a:pt x="619" y="2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EB6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26"/>
                        <wps:cNvSpPr>
                          <a:spLocks/>
                        </wps:cNvSpPr>
                        <wps:spPr bwMode="auto">
                          <a:xfrm>
                            <a:off x="11334" y="1781"/>
                            <a:ext cx="19" cy="18"/>
                          </a:xfrm>
                          <a:custGeom>
                            <a:avLst/>
                            <a:gdLst>
                              <a:gd name="T0" fmla="+- 0 11347 11335"/>
                              <a:gd name="T1" fmla="*/ T0 w 19"/>
                              <a:gd name="T2" fmla="+- 0 1781 1781"/>
                              <a:gd name="T3" fmla="*/ 1781 h 18"/>
                              <a:gd name="T4" fmla="+- 0 11341 11335"/>
                              <a:gd name="T5" fmla="*/ T4 w 19"/>
                              <a:gd name="T6" fmla="+- 0 1783 1781"/>
                              <a:gd name="T7" fmla="*/ 1783 h 18"/>
                              <a:gd name="T8" fmla="+- 0 11338 11335"/>
                              <a:gd name="T9" fmla="*/ T8 w 19"/>
                              <a:gd name="T10" fmla="+- 0 1785 1781"/>
                              <a:gd name="T11" fmla="*/ 1785 h 18"/>
                              <a:gd name="T12" fmla="+- 0 11335 11335"/>
                              <a:gd name="T13" fmla="*/ T12 w 19"/>
                              <a:gd name="T14" fmla="+- 0 1788 1781"/>
                              <a:gd name="T15" fmla="*/ 1788 h 18"/>
                              <a:gd name="T16" fmla="+- 0 11338 11335"/>
                              <a:gd name="T17" fmla="*/ T16 w 19"/>
                              <a:gd name="T18" fmla="+- 0 1797 1781"/>
                              <a:gd name="T19" fmla="*/ 1797 h 18"/>
                              <a:gd name="T20" fmla="+- 0 11342 11335"/>
                              <a:gd name="T21" fmla="*/ T20 w 19"/>
                              <a:gd name="T22" fmla="+- 0 1799 1781"/>
                              <a:gd name="T23" fmla="*/ 1799 h 18"/>
                              <a:gd name="T24" fmla="+- 0 11351 11335"/>
                              <a:gd name="T25" fmla="*/ T24 w 19"/>
                              <a:gd name="T26" fmla="+- 0 1796 1781"/>
                              <a:gd name="T27" fmla="*/ 1796 h 18"/>
                              <a:gd name="T28" fmla="+- 0 11353 11335"/>
                              <a:gd name="T29" fmla="*/ T28 w 19"/>
                              <a:gd name="T30" fmla="+- 0 1793 1781"/>
                              <a:gd name="T31" fmla="*/ 1793 h 18"/>
                              <a:gd name="T32" fmla="+- 0 11351 11335"/>
                              <a:gd name="T33" fmla="*/ T32 w 19"/>
                              <a:gd name="T34" fmla="+- 0 1783 1781"/>
                              <a:gd name="T35" fmla="*/ 1783 h 18"/>
                              <a:gd name="T36" fmla="+- 0 11347 11335"/>
                              <a:gd name="T37" fmla="*/ T36 w 19"/>
                              <a:gd name="T38" fmla="+- 0 1781 1781"/>
                              <a:gd name="T39" fmla="*/ 1781 h 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9" h="18">
                                <a:moveTo>
                                  <a:pt x="12" y="0"/>
                                </a:moveTo>
                                <a:lnTo>
                                  <a:pt x="6" y="2"/>
                                </a:lnTo>
                                <a:lnTo>
                                  <a:pt x="3" y="4"/>
                                </a:lnTo>
                                <a:lnTo>
                                  <a:pt x="0" y="7"/>
                                </a:lnTo>
                                <a:lnTo>
                                  <a:pt x="3" y="16"/>
                                </a:lnTo>
                                <a:lnTo>
                                  <a:pt x="7" y="18"/>
                                </a:lnTo>
                                <a:lnTo>
                                  <a:pt x="16" y="15"/>
                                </a:lnTo>
                                <a:lnTo>
                                  <a:pt x="18" y="12"/>
                                </a:lnTo>
                                <a:lnTo>
                                  <a:pt x="16" y="2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6E47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25"/>
                        <wps:cNvSpPr>
                          <a:spLocks/>
                        </wps:cNvSpPr>
                        <wps:spPr bwMode="auto">
                          <a:xfrm>
                            <a:off x="11342" y="2311"/>
                            <a:ext cx="18" cy="18"/>
                          </a:xfrm>
                          <a:custGeom>
                            <a:avLst/>
                            <a:gdLst>
                              <a:gd name="T0" fmla="+- 0 11354 11343"/>
                              <a:gd name="T1" fmla="*/ T0 w 18"/>
                              <a:gd name="T2" fmla="+- 0 2311 2311"/>
                              <a:gd name="T3" fmla="*/ 2311 h 18"/>
                              <a:gd name="T4" fmla="+- 0 11349 11343"/>
                              <a:gd name="T5" fmla="*/ T4 w 18"/>
                              <a:gd name="T6" fmla="+- 0 2311 2311"/>
                              <a:gd name="T7" fmla="*/ 2311 h 18"/>
                              <a:gd name="T8" fmla="+- 0 11345 11343"/>
                              <a:gd name="T9" fmla="*/ T8 w 18"/>
                              <a:gd name="T10" fmla="+- 0 2313 2311"/>
                              <a:gd name="T11" fmla="*/ 2313 h 18"/>
                              <a:gd name="T12" fmla="+- 0 11343 11343"/>
                              <a:gd name="T13" fmla="*/ T12 w 18"/>
                              <a:gd name="T14" fmla="+- 0 2316 2311"/>
                              <a:gd name="T15" fmla="*/ 2316 h 18"/>
                              <a:gd name="T16" fmla="+- 0 11345 11343"/>
                              <a:gd name="T17" fmla="*/ T16 w 18"/>
                              <a:gd name="T18" fmla="+- 0 2325 2311"/>
                              <a:gd name="T19" fmla="*/ 2325 h 18"/>
                              <a:gd name="T20" fmla="+- 0 11348 11343"/>
                              <a:gd name="T21" fmla="*/ T20 w 18"/>
                              <a:gd name="T22" fmla="+- 0 2328 2311"/>
                              <a:gd name="T23" fmla="*/ 2328 h 18"/>
                              <a:gd name="T24" fmla="+- 0 11358 11343"/>
                              <a:gd name="T25" fmla="*/ T24 w 18"/>
                              <a:gd name="T26" fmla="+- 0 2326 2311"/>
                              <a:gd name="T27" fmla="*/ 2326 h 18"/>
                              <a:gd name="T28" fmla="+- 0 11360 11343"/>
                              <a:gd name="T29" fmla="*/ T28 w 18"/>
                              <a:gd name="T30" fmla="+- 0 2322 2311"/>
                              <a:gd name="T31" fmla="*/ 2322 h 18"/>
                              <a:gd name="T32" fmla="+- 0 11358 11343"/>
                              <a:gd name="T33" fmla="*/ T32 w 18"/>
                              <a:gd name="T34" fmla="+- 0 2312 2311"/>
                              <a:gd name="T35" fmla="*/ 2312 h 18"/>
                              <a:gd name="T36" fmla="+- 0 11354 11343"/>
                              <a:gd name="T37" fmla="*/ T36 w 18"/>
                              <a:gd name="T38" fmla="+- 0 2311 2311"/>
                              <a:gd name="T39" fmla="*/ 2311 h 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8" h="18">
                                <a:moveTo>
                                  <a:pt x="11" y="0"/>
                                </a:moveTo>
                                <a:lnTo>
                                  <a:pt x="6" y="0"/>
                                </a:lnTo>
                                <a:lnTo>
                                  <a:pt x="2" y="2"/>
                                </a:lnTo>
                                <a:lnTo>
                                  <a:pt x="0" y="5"/>
                                </a:lnTo>
                                <a:lnTo>
                                  <a:pt x="2" y="14"/>
                                </a:lnTo>
                                <a:lnTo>
                                  <a:pt x="5" y="17"/>
                                </a:lnTo>
                                <a:lnTo>
                                  <a:pt x="15" y="15"/>
                                </a:lnTo>
                                <a:lnTo>
                                  <a:pt x="17" y="11"/>
                                </a:lnTo>
                                <a:lnTo>
                                  <a:pt x="15" y="1"/>
                                </a:lnTo>
                                <a:lnTo>
                                  <a:pt x="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6E47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24"/>
                        <wps:cNvSpPr>
                          <a:spLocks/>
                        </wps:cNvSpPr>
                        <wps:spPr bwMode="auto">
                          <a:xfrm>
                            <a:off x="11308" y="1696"/>
                            <a:ext cx="354" cy="322"/>
                          </a:xfrm>
                          <a:custGeom>
                            <a:avLst/>
                            <a:gdLst>
                              <a:gd name="T0" fmla="+- 0 11325 11308"/>
                              <a:gd name="T1" fmla="*/ T0 w 354"/>
                              <a:gd name="T2" fmla="+- 0 1708 1697"/>
                              <a:gd name="T3" fmla="*/ 1708 h 322"/>
                              <a:gd name="T4" fmla="+- 0 11324 11308"/>
                              <a:gd name="T5" fmla="*/ T4 w 354"/>
                              <a:gd name="T6" fmla="+- 0 1704 1697"/>
                              <a:gd name="T7" fmla="*/ 1704 h 322"/>
                              <a:gd name="T8" fmla="+- 0 11323 11308"/>
                              <a:gd name="T9" fmla="*/ T8 w 354"/>
                              <a:gd name="T10" fmla="+- 0 1699 1697"/>
                              <a:gd name="T11" fmla="*/ 1699 h 322"/>
                              <a:gd name="T12" fmla="+- 0 11320 11308"/>
                              <a:gd name="T13" fmla="*/ T12 w 354"/>
                              <a:gd name="T14" fmla="+- 0 1697 1697"/>
                              <a:gd name="T15" fmla="*/ 1697 h 322"/>
                              <a:gd name="T16" fmla="+- 0 11311 11308"/>
                              <a:gd name="T17" fmla="*/ T16 w 354"/>
                              <a:gd name="T18" fmla="+- 0 1699 1697"/>
                              <a:gd name="T19" fmla="*/ 1699 h 322"/>
                              <a:gd name="T20" fmla="+- 0 11308 11308"/>
                              <a:gd name="T21" fmla="*/ T20 w 354"/>
                              <a:gd name="T22" fmla="+- 0 1702 1697"/>
                              <a:gd name="T23" fmla="*/ 1702 h 322"/>
                              <a:gd name="T24" fmla="+- 0 11311 11308"/>
                              <a:gd name="T25" fmla="*/ T24 w 354"/>
                              <a:gd name="T26" fmla="+- 0 1712 1697"/>
                              <a:gd name="T27" fmla="*/ 1712 h 322"/>
                              <a:gd name="T28" fmla="+- 0 11314 11308"/>
                              <a:gd name="T29" fmla="*/ T28 w 354"/>
                              <a:gd name="T30" fmla="+- 0 1714 1697"/>
                              <a:gd name="T31" fmla="*/ 1714 h 322"/>
                              <a:gd name="T32" fmla="+- 0 11324 11308"/>
                              <a:gd name="T33" fmla="*/ T32 w 354"/>
                              <a:gd name="T34" fmla="+- 0 1712 1697"/>
                              <a:gd name="T35" fmla="*/ 1712 h 322"/>
                              <a:gd name="T36" fmla="+- 0 11325 11308"/>
                              <a:gd name="T37" fmla="*/ T36 w 354"/>
                              <a:gd name="T38" fmla="+- 0 1708 1697"/>
                              <a:gd name="T39" fmla="*/ 1708 h 322"/>
                              <a:gd name="T40" fmla="+- 0 11662 11308"/>
                              <a:gd name="T41" fmla="*/ T40 w 354"/>
                              <a:gd name="T42" fmla="+- 0 2011 1697"/>
                              <a:gd name="T43" fmla="*/ 2011 h 322"/>
                              <a:gd name="T44" fmla="+- 0 11659 11308"/>
                              <a:gd name="T45" fmla="*/ T44 w 354"/>
                              <a:gd name="T46" fmla="+- 0 2002 1697"/>
                              <a:gd name="T47" fmla="*/ 2002 h 322"/>
                              <a:gd name="T48" fmla="+- 0 11656 11308"/>
                              <a:gd name="T49" fmla="*/ T48 w 354"/>
                              <a:gd name="T50" fmla="+- 0 2000 1697"/>
                              <a:gd name="T51" fmla="*/ 2000 h 322"/>
                              <a:gd name="T52" fmla="+- 0 11651 11308"/>
                              <a:gd name="T53" fmla="*/ T52 w 354"/>
                              <a:gd name="T54" fmla="+- 0 2001 1697"/>
                              <a:gd name="T55" fmla="*/ 2001 h 322"/>
                              <a:gd name="T56" fmla="+- 0 11647 11308"/>
                              <a:gd name="T57" fmla="*/ T56 w 354"/>
                              <a:gd name="T58" fmla="+- 0 2003 1697"/>
                              <a:gd name="T59" fmla="*/ 2003 h 322"/>
                              <a:gd name="T60" fmla="+- 0 11644 11308"/>
                              <a:gd name="T61" fmla="*/ T60 w 354"/>
                              <a:gd name="T62" fmla="+- 0 2006 1697"/>
                              <a:gd name="T63" fmla="*/ 2006 h 322"/>
                              <a:gd name="T64" fmla="+- 0 11647 11308"/>
                              <a:gd name="T65" fmla="*/ T64 w 354"/>
                              <a:gd name="T66" fmla="+- 0 2015 1697"/>
                              <a:gd name="T67" fmla="*/ 2015 h 322"/>
                              <a:gd name="T68" fmla="+- 0 11651 11308"/>
                              <a:gd name="T69" fmla="*/ T68 w 354"/>
                              <a:gd name="T70" fmla="+- 0 2018 1697"/>
                              <a:gd name="T71" fmla="*/ 2018 h 322"/>
                              <a:gd name="T72" fmla="+- 0 11660 11308"/>
                              <a:gd name="T73" fmla="*/ T72 w 354"/>
                              <a:gd name="T74" fmla="+- 0 2014 1697"/>
                              <a:gd name="T75" fmla="*/ 2014 h 322"/>
                              <a:gd name="T76" fmla="+- 0 11662 11308"/>
                              <a:gd name="T77" fmla="*/ T76 w 354"/>
                              <a:gd name="T78" fmla="+- 0 2011 1697"/>
                              <a:gd name="T79" fmla="*/ 2011 h 3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354" h="322">
                                <a:moveTo>
                                  <a:pt x="17" y="11"/>
                                </a:moveTo>
                                <a:lnTo>
                                  <a:pt x="16" y="7"/>
                                </a:lnTo>
                                <a:lnTo>
                                  <a:pt x="15" y="2"/>
                                </a:lnTo>
                                <a:lnTo>
                                  <a:pt x="12" y="0"/>
                                </a:lnTo>
                                <a:lnTo>
                                  <a:pt x="3" y="2"/>
                                </a:lnTo>
                                <a:lnTo>
                                  <a:pt x="0" y="5"/>
                                </a:lnTo>
                                <a:lnTo>
                                  <a:pt x="3" y="15"/>
                                </a:lnTo>
                                <a:lnTo>
                                  <a:pt x="6" y="17"/>
                                </a:lnTo>
                                <a:lnTo>
                                  <a:pt x="16" y="15"/>
                                </a:lnTo>
                                <a:lnTo>
                                  <a:pt x="17" y="11"/>
                                </a:lnTo>
                                <a:close/>
                                <a:moveTo>
                                  <a:pt x="354" y="314"/>
                                </a:moveTo>
                                <a:lnTo>
                                  <a:pt x="351" y="305"/>
                                </a:lnTo>
                                <a:lnTo>
                                  <a:pt x="348" y="303"/>
                                </a:lnTo>
                                <a:lnTo>
                                  <a:pt x="343" y="304"/>
                                </a:lnTo>
                                <a:lnTo>
                                  <a:pt x="339" y="306"/>
                                </a:lnTo>
                                <a:lnTo>
                                  <a:pt x="336" y="309"/>
                                </a:lnTo>
                                <a:lnTo>
                                  <a:pt x="339" y="318"/>
                                </a:lnTo>
                                <a:lnTo>
                                  <a:pt x="343" y="321"/>
                                </a:lnTo>
                                <a:lnTo>
                                  <a:pt x="352" y="317"/>
                                </a:lnTo>
                                <a:lnTo>
                                  <a:pt x="354" y="3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8E77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23"/>
                        <wps:cNvSpPr>
                          <a:spLocks/>
                        </wps:cNvSpPr>
                        <wps:spPr bwMode="auto">
                          <a:xfrm>
                            <a:off x="11360" y="1889"/>
                            <a:ext cx="415" cy="264"/>
                          </a:xfrm>
                          <a:custGeom>
                            <a:avLst/>
                            <a:gdLst>
                              <a:gd name="T0" fmla="+- 0 11378 11361"/>
                              <a:gd name="T1" fmla="*/ T0 w 415"/>
                              <a:gd name="T2" fmla="+- 0 2147 1889"/>
                              <a:gd name="T3" fmla="*/ 2147 h 264"/>
                              <a:gd name="T4" fmla="+- 0 11375 11361"/>
                              <a:gd name="T5" fmla="*/ T4 w 415"/>
                              <a:gd name="T6" fmla="+- 0 2137 1889"/>
                              <a:gd name="T7" fmla="*/ 2137 h 264"/>
                              <a:gd name="T8" fmla="+- 0 11372 11361"/>
                              <a:gd name="T9" fmla="*/ T8 w 415"/>
                              <a:gd name="T10" fmla="+- 0 2135 1889"/>
                              <a:gd name="T11" fmla="*/ 2135 h 264"/>
                              <a:gd name="T12" fmla="+- 0 11362 11361"/>
                              <a:gd name="T13" fmla="*/ T12 w 415"/>
                              <a:gd name="T14" fmla="+- 0 2138 1889"/>
                              <a:gd name="T15" fmla="*/ 2138 h 264"/>
                              <a:gd name="T16" fmla="+- 0 11361 11361"/>
                              <a:gd name="T17" fmla="*/ T16 w 415"/>
                              <a:gd name="T18" fmla="+- 0 2142 1889"/>
                              <a:gd name="T19" fmla="*/ 2142 h 264"/>
                              <a:gd name="T20" fmla="+- 0 11364 11361"/>
                              <a:gd name="T21" fmla="*/ T20 w 415"/>
                              <a:gd name="T22" fmla="+- 0 2152 1889"/>
                              <a:gd name="T23" fmla="*/ 2152 h 264"/>
                              <a:gd name="T24" fmla="+- 0 11368 11361"/>
                              <a:gd name="T25" fmla="*/ T24 w 415"/>
                              <a:gd name="T26" fmla="+- 0 2152 1889"/>
                              <a:gd name="T27" fmla="*/ 2152 h 264"/>
                              <a:gd name="T28" fmla="+- 0 11372 11361"/>
                              <a:gd name="T29" fmla="*/ T28 w 415"/>
                              <a:gd name="T30" fmla="+- 0 2152 1889"/>
                              <a:gd name="T31" fmla="*/ 2152 h 264"/>
                              <a:gd name="T32" fmla="+- 0 11376 11361"/>
                              <a:gd name="T33" fmla="*/ T32 w 415"/>
                              <a:gd name="T34" fmla="+- 0 2150 1889"/>
                              <a:gd name="T35" fmla="*/ 2150 h 264"/>
                              <a:gd name="T36" fmla="+- 0 11378 11361"/>
                              <a:gd name="T37" fmla="*/ T36 w 415"/>
                              <a:gd name="T38" fmla="+- 0 2147 1889"/>
                              <a:gd name="T39" fmla="*/ 2147 h 264"/>
                              <a:gd name="T40" fmla="+- 0 11430 11361"/>
                              <a:gd name="T41" fmla="*/ T40 w 415"/>
                              <a:gd name="T42" fmla="+- 0 1901 1889"/>
                              <a:gd name="T43" fmla="*/ 1901 h 264"/>
                              <a:gd name="T44" fmla="+- 0 11429 11361"/>
                              <a:gd name="T45" fmla="*/ T44 w 415"/>
                              <a:gd name="T46" fmla="+- 0 1896 1889"/>
                              <a:gd name="T47" fmla="*/ 1896 h 264"/>
                              <a:gd name="T48" fmla="+- 0 11428 11361"/>
                              <a:gd name="T49" fmla="*/ T48 w 415"/>
                              <a:gd name="T50" fmla="+- 0 1892 1889"/>
                              <a:gd name="T51" fmla="*/ 1892 h 264"/>
                              <a:gd name="T52" fmla="+- 0 11425 11361"/>
                              <a:gd name="T53" fmla="*/ T52 w 415"/>
                              <a:gd name="T54" fmla="+- 0 1889 1889"/>
                              <a:gd name="T55" fmla="*/ 1889 h 264"/>
                              <a:gd name="T56" fmla="+- 0 11415 11361"/>
                              <a:gd name="T57" fmla="*/ T56 w 415"/>
                              <a:gd name="T58" fmla="+- 0 1891 1889"/>
                              <a:gd name="T59" fmla="*/ 1891 h 264"/>
                              <a:gd name="T60" fmla="+- 0 11413 11361"/>
                              <a:gd name="T61" fmla="*/ T60 w 415"/>
                              <a:gd name="T62" fmla="+- 0 1894 1889"/>
                              <a:gd name="T63" fmla="*/ 1894 h 264"/>
                              <a:gd name="T64" fmla="+- 0 11415 11361"/>
                              <a:gd name="T65" fmla="*/ T64 w 415"/>
                              <a:gd name="T66" fmla="+- 0 1904 1889"/>
                              <a:gd name="T67" fmla="*/ 1904 h 264"/>
                              <a:gd name="T68" fmla="+- 0 11418 11361"/>
                              <a:gd name="T69" fmla="*/ T68 w 415"/>
                              <a:gd name="T70" fmla="+- 0 1906 1889"/>
                              <a:gd name="T71" fmla="*/ 1906 h 264"/>
                              <a:gd name="T72" fmla="+- 0 11428 11361"/>
                              <a:gd name="T73" fmla="*/ T72 w 415"/>
                              <a:gd name="T74" fmla="+- 0 1904 1889"/>
                              <a:gd name="T75" fmla="*/ 1904 h 264"/>
                              <a:gd name="T76" fmla="+- 0 11430 11361"/>
                              <a:gd name="T77" fmla="*/ T76 w 415"/>
                              <a:gd name="T78" fmla="+- 0 1901 1889"/>
                              <a:gd name="T79" fmla="*/ 1901 h 264"/>
                              <a:gd name="T80" fmla="+- 0 11775 11361"/>
                              <a:gd name="T81" fmla="*/ T80 w 415"/>
                              <a:gd name="T82" fmla="+- 0 2071 1889"/>
                              <a:gd name="T83" fmla="*/ 2071 h 264"/>
                              <a:gd name="T84" fmla="+- 0 11774 11361"/>
                              <a:gd name="T85" fmla="*/ T84 w 415"/>
                              <a:gd name="T86" fmla="+- 0 2067 1889"/>
                              <a:gd name="T87" fmla="*/ 2067 h 264"/>
                              <a:gd name="T88" fmla="+- 0 11773 11361"/>
                              <a:gd name="T89" fmla="*/ T88 w 415"/>
                              <a:gd name="T90" fmla="+- 0 2062 1889"/>
                              <a:gd name="T91" fmla="*/ 2062 h 264"/>
                              <a:gd name="T92" fmla="+- 0 11770 11361"/>
                              <a:gd name="T93" fmla="*/ T92 w 415"/>
                              <a:gd name="T94" fmla="+- 0 2060 1889"/>
                              <a:gd name="T95" fmla="*/ 2060 h 264"/>
                              <a:gd name="T96" fmla="+- 0 11760 11361"/>
                              <a:gd name="T97" fmla="*/ T96 w 415"/>
                              <a:gd name="T98" fmla="+- 0 2063 1889"/>
                              <a:gd name="T99" fmla="*/ 2063 h 264"/>
                              <a:gd name="T100" fmla="+- 0 11758 11361"/>
                              <a:gd name="T101" fmla="*/ T100 w 415"/>
                              <a:gd name="T102" fmla="+- 0 2066 1889"/>
                              <a:gd name="T103" fmla="*/ 2066 h 264"/>
                              <a:gd name="T104" fmla="+- 0 11761 11361"/>
                              <a:gd name="T105" fmla="*/ T104 w 415"/>
                              <a:gd name="T106" fmla="+- 0 2075 1889"/>
                              <a:gd name="T107" fmla="*/ 2075 h 264"/>
                              <a:gd name="T108" fmla="+- 0 11764 11361"/>
                              <a:gd name="T109" fmla="*/ T108 w 415"/>
                              <a:gd name="T110" fmla="+- 0 2077 1889"/>
                              <a:gd name="T111" fmla="*/ 2077 h 264"/>
                              <a:gd name="T112" fmla="+- 0 11773 11361"/>
                              <a:gd name="T113" fmla="*/ T112 w 415"/>
                              <a:gd name="T114" fmla="+- 0 2075 1889"/>
                              <a:gd name="T115" fmla="*/ 2075 h 264"/>
                              <a:gd name="T116" fmla="+- 0 11775 11361"/>
                              <a:gd name="T117" fmla="*/ T116 w 415"/>
                              <a:gd name="T118" fmla="+- 0 2071 1889"/>
                              <a:gd name="T119" fmla="*/ 2071 h 2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</a:cxnLst>
                            <a:rect l="0" t="0" r="r" b="b"/>
                            <a:pathLst>
                              <a:path w="415" h="264">
                                <a:moveTo>
                                  <a:pt x="17" y="258"/>
                                </a:moveTo>
                                <a:lnTo>
                                  <a:pt x="14" y="248"/>
                                </a:lnTo>
                                <a:lnTo>
                                  <a:pt x="11" y="246"/>
                                </a:lnTo>
                                <a:lnTo>
                                  <a:pt x="1" y="249"/>
                                </a:lnTo>
                                <a:lnTo>
                                  <a:pt x="0" y="253"/>
                                </a:lnTo>
                                <a:lnTo>
                                  <a:pt x="3" y="263"/>
                                </a:lnTo>
                                <a:lnTo>
                                  <a:pt x="7" y="263"/>
                                </a:lnTo>
                                <a:lnTo>
                                  <a:pt x="11" y="263"/>
                                </a:lnTo>
                                <a:lnTo>
                                  <a:pt x="15" y="261"/>
                                </a:lnTo>
                                <a:lnTo>
                                  <a:pt x="17" y="258"/>
                                </a:lnTo>
                                <a:close/>
                                <a:moveTo>
                                  <a:pt x="69" y="12"/>
                                </a:moveTo>
                                <a:lnTo>
                                  <a:pt x="68" y="7"/>
                                </a:lnTo>
                                <a:lnTo>
                                  <a:pt x="67" y="3"/>
                                </a:lnTo>
                                <a:lnTo>
                                  <a:pt x="64" y="0"/>
                                </a:lnTo>
                                <a:lnTo>
                                  <a:pt x="54" y="2"/>
                                </a:lnTo>
                                <a:lnTo>
                                  <a:pt x="52" y="5"/>
                                </a:lnTo>
                                <a:lnTo>
                                  <a:pt x="54" y="15"/>
                                </a:lnTo>
                                <a:lnTo>
                                  <a:pt x="57" y="17"/>
                                </a:lnTo>
                                <a:lnTo>
                                  <a:pt x="67" y="15"/>
                                </a:lnTo>
                                <a:lnTo>
                                  <a:pt x="69" y="12"/>
                                </a:lnTo>
                                <a:close/>
                                <a:moveTo>
                                  <a:pt x="414" y="182"/>
                                </a:moveTo>
                                <a:lnTo>
                                  <a:pt x="413" y="178"/>
                                </a:lnTo>
                                <a:lnTo>
                                  <a:pt x="412" y="173"/>
                                </a:lnTo>
                                <a:lnTo>
                                  <a:pt x="409" y="171"/>
                                </a:lnTo>
                                <a:lnTo>
                                  <a:pt x="399" y="174"/>
                                </a:lnTo>
                                <a:lnTo>
                                  <a:pt x="397" y="177"/>
                                </a:lnTo>
                                <a:lnTo>
                                  <a:pt x="400" y="186"/>
                                </a:lnTo>
                                <a:lnTo>
                                  <a:pt x="403" y="188"/>
                                </a:lnTo>
                                <a:lnTo>
                                  <a:pt x="412" y="186"/>
                                </a:lnTo>
                                <a:lnTo>
                                  <a:pt x="414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9E87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4E8AA1" id="Group 22" o:spid="_x0000_s1026" style="position:absolute;margin-left:21.35pt;margin-top:13.35pt;width:105.15pt;height:82.4pt;z-index:-15787008;mso-position-horizontal-relative:page;mso-position-vertical-relative:page" coordorigin="11179,1623" coordsize="783,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">
                <v:shape id="AutoShape 27" o:spid="_x0000_s1027" style="position:absolute;left:11179;top:1622;width:783;height:880;visibility:visible;mso-wrap-style:square;v-text-anchor:top" coordsize="783,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" path="m147,328r-16,l114,332,92,342,73,356,58,372,45,392,15,466,,542r2,78l20,698r16,44l58,782r27,36l116,852r25,20l168,880r28,l226,870r31,-18l286,832r26,-24l319,800r-187,l128,798r-3,-10l128,786r9,-4l336,782r11,-18l255,764r-4,-2l249,758r-76,l171,754r-2,-10l167,736r-2,-16l118,720r-5,-2l111,706r4,-2l130,698r28,-12l163,680r1,-20l165,652r-1,-14l164,624r-2,-2l83,622,75,610r3,-4l92,596r9,-4l112,588r8,-2l128,586r8,-2l150,582r10,-6l166,566r4,-14l170,550r-113,l54,548r-3,-8l54,536r5,-2l167,534r-2,-4l157,522r-12,-4l135,514r-10,-4l116,506r-8,-6l104,496r-2,-2l107,484r69,l181,478r16,-42l202,412r-78,l120,410r-4,-8l119,398r4,-2l206,396r1,-4l209,350r-1,-10l189,340r-9,-4l147,328xm336,782r-199,l140,784r1,4l143,794r-3,2l137,800r182,l336,782xm359,746r-100,l263,748r3,8l264,760r-5,2l255,764r92,l359,746xm240,568r-19,l211,570r-6,8l200,590r-2,10l197,610r-2,8l195,624r,8l199,640r8,6l218,650r9,l235,652r13,4l252,660r-3,12l245,674r-23,l199,676r-7,8l191,708r-2,24l189,746r-1,2l186,756r-3,2l249,758r-1,-6l250,748r4,-2l359,746r13,-36l375,674r-130,l231,672r144,l375,670r-8,-42l366,622r-55,l309,612r1,-4l320,606r41,l354,586r-7,-16l248,570r-8,-2xm157,708r-27,8l118,720r47,l165,714r-8,-6xm306,332r-41,l270,334r11,8l293,348r11,4l316,358r5,2l323,364r6,16l334,390r5,12l364,448r27,46l421,536r32,42l478,602r27,20l537,634r34,4l614,636r42,-8l696,614r39,-20l751,582r14,-14l612,568r-4,-2l605,558r3,-4l612,552r164,l779,540r-55,l720,538r-2,-6l483,532r-4,-2l476,520r3,-4l489,514r294,l782,506r-226,l545,500r-1,-4l547,482r3,-8l554,466r2,-6l459,460r-9,-4l450,450r5,-16l456,422r,-14l453,396r-5,-10l439,378r-12,-4l388,364,350,352,313,336r-7,-4xm139,610r-24,l104,614r-11,4l88,620r-5,2l162,622r-8,-10l139,610xm361,606r-41,l323,608r2,4l326,618r-2,2l319,622r47,l361,606xm265,312r-11,2l246,322r-3,12l239,376r-7,40l222,456r-12,38l207,506r2,10l214,526r9,8l234,542r11,6l261,552r5,2l265,566r-5,2l248,570r99,l346,566r-8,-20l321,508,303,472,283,436,260,402r-3,-2l256,396r1,-6l259,378r1,-14l262,352r,-12l262,332r44,l277,316r-12,-4xm776,552r-155,l623,562r-2,4l616,568r149,l776,552xm167,534r-104,l66,536r2,4l68,544r-1,4l57,550r113,l169,540r-2,-6xm782,524r-50,l735,534r-2,4l729,538r-5,2l779,540r3,-8l782,524xm783,514r-294,l491,516r2,4l493,526r,2l488,530r-5,2l718,532r-1,-4l720,526r4,-2l782,524r1,-4l783,514xm596,464r-10,2l574,482r-15,20l556,506r226,l781,498r-123,l644,490r-9,-4l614,472r-4,-2l596,464xm753,408r-93,l669,416r-2,4l660,430r-6,4l638,448r-1,8l653,470r5,4l668,484r3,4l663,498r118,l780,494r-3,-14l766,440,753,408xm176,484r-69,l111,486r14,6l145,496r12,l167,494r8,-8l176,484xm497,414r-11,4l475,440r-3,8l463,458r-4,2l556,460r2,-4l557,446r-5,-8l542,432r-10,-6l522,422r-25,-8xm704,326r-107,l601,328r4,10l602,342r-4,2l588,350r-8,6l572,366r-6,10l562,388r,10l567,408r9,10l584,422r7,4l608,436r10,l636,424r8,-6l656,410r4,-2l753,408r-3,-8l730,364r-3,-4l650,360r-3,-2l643,348r3,-4l654,342r61,l706,328r-2,-2xm206,396r-74,l135,406r-2,4l124,412r78,l206,396xm541,284r-54,l489,288r1,18l488,318r-4,14l483,352r7,14l504,376r20,2l532,376r6,-4l543,366r8,-12l561,344r11,-8l585,330r2,-2l589,328r8,-2l704,326,674,294r-128,l543,292r-1,-4l541,284xm715,342r-61,l658,344r2,4l661,352r-1,4l655,358r-5,2l727,360,715,342xm154,18r-28,l133,20r4,10l146,48r17,36l172,102r40,78l235,216r26,36l291,282r34,24l363,324r41,12l428,342r11,l449,340r9,-8l464,324r6,-10l475,288r1,-4l541,284r,-2l543,280r4,-2l657,278r-5,-4l311,274r-10,-8l292,258r-7,-8l260,218,239,186,219,152,189,92,166,44,154,18xm124,l112,4,91,16,81,20,70,26r-8,8l57,44,56,56r3,12l63,74r4,6l71,86r28,48l127,180r25,48l174,278r5,14l184,308r3,16l189,340r19,l203,304r-9,-30l182,246,169,218,155,192,137,160,118,128,99,96,80,64,72,52r2,-6l97,34r10,-6l126,18r28,l146,8,136,2,124,xm657,278r-105,l556,280r1,8l556,292r-10,2l674,294r-6,-6l657,278xm431,182r-34,2l377,188r-19,8l342,208r-14,16l322,236r-5,12l314,260r-3,14l652,274r-9,-8l410,266r-4,-2l403,254r3,-4l410,248r209,l579,224,529,202,497,192r-33,-8l431,182xm619,248r-204,l418,250r2,4l421,260r-2,2l410,266r233,l626,252r-7,-4xe" fillcolor="#4eeb6c" stroked="f">
                  <v:path arrowok="t" o:connecttype="custom" o:connectlocs="2,2243;257,2475;347,2387;113,2341;162,2245;150,2205;167,2157;107,2107;206,2019;141,2411;264,2383;198,2223;248,2279;188,2371;245,2297;361,2229;157,2331;329,2003;571,2261;608,2177;479,2139;556,2083;427,1997;83,2245;319,2245;210,2117;260,2191;256,2019;776,2175;68,2163;733,2161;493,2149;783,2137;635,2109;638,2071;766,2063;176,2107;552,2061;598,1967;591,2049;727,1983;132,2019;488,1941;561,1967;542,1911;727,1983;235,1839;464,1947;311,1897;124,1623;67,1703;208,1963;72,1675;552,1901;377,1811;410,1889;431,1805;619,1871" o:connectangles="0,0,0,0,0,0,0,0,0,0,0,0,0,0,0,0,0,0,0,0,0,0,0,0,0,0,0,0,0,0,0,0,0,0,0,0,0,0,0,0,0,0,0,0,0,0,0,0,0,0,0,0,0,0,0,0,0,0"/>
                </v:shape>
                <v:shape id="Freeform 26" o:spid="_x0000_s1028" style="position:absolute;left:11334;top:1781;width:19;height:18;visibility:visible;mso-wrap-style:square;v-text-anchor:top" coordsize="19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" path="m12,l6,2,3,4,,7r3,9l7,18r9,-3l18,12,16,2,12,xe" fillcolor="#46e479" stroked="f">
                  <v:path arrowok="t" o:connecttype="custom" o:connectlocs="12,1781;6,1783;3,1785;0,1788;3,1797;7,1799;16,1796;18,1793;16,1783;12,1781" o:connectangles="0,0,0,0,0,0,0,0,0,0"/>
                </v:shape>
                <v:shape id="Freeform 25" o:spid="_x0000_s1029" style="position:absolute;left:11342;top:2311;width:18;height:18;visibility:visible;mso-wrap-style:square;v-text-anchor:top" coordsize="18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" path="m11,l6,,2,2,,5r2,9l5,17,15,15r2,-4l15,1,11,xe" fillcolor="#46e478" stroked="f">
                  <v:path arrowok="t" o:connecttype="custom" o:connectlocs="11,2311;6,2311;2,2313;0,2316;2,2325;5,2328;15,2326;17,2322;15,2312;11,2311" o:connectangles="0,0,0,0,0,0,0,0,0,0"/>
                </v:shape>
                <v:shape id="AutoShape 24" o:spid="_x0000_s1030" style="position:absolute;left:11308;top:1696;width:354;height:322;visibility:visible;mso-wrap-style:square;v-text-anchor:top" coordsize="354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" path="m17,11l16,7,15,2,12,,3,2,,5,3,15r3,2l16,15r1,-4xm354,314r-3,-9l348,303r-5,1l339,306r-3,3l339,318r4,3l352,317r2,-3xe" fillcolor="#48e774" stroked="f">
                  <v:path arrowok="t" o:connecttype="custom" o:connectlocs="17,1708;16,1704;15,1699;12,1697;3,1699;0,1702;3,1712;6,1714;16,1712;17,1708;354,2011;351,2002;348,2000;343,2001;339,2003;336,2006;339,2015;343,2018;352,2014;354,2011" o:connectangles="0,0,0,0,0,0,0,0,0,0,0,0,0,0,0,0,0,0,0,0"/>
                </v:shape>
                <v:shape id="AutoShape 23" o:spid="_x0000_s1031" style="position:absolute;left:11360;top:1889;width:415;height:264;visibility:visible;mso-wrap-style:square;v-text-anchor:top" coordsize="415,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" path="m17,258l14,248r-3,-2l1,249,,253r3,10l7,263r4,l15,261r2,-3xm69,12l68,7,67,3,64,,54,2,52,5r2,10l57,17,67,15r2,-3xm414,182r-1,-4l412,173r-3,-2l399,174r-2,3l400,186r3,2l412,186r2,-4xe" fillcolor="#49e871" stroked="f">
                  <v:path arrowok="t" o:connecttype="custom" o:connectlocs="17,2147;14,2137;11,2135;1,2138;0,2142;3,2152;7,2152;11,2152;15,2150;17,2147;69,1901;68,1896;67,1892;64,1889;54,1891;52,1894;54,1904;57,1906;67,1904;69,1901;414,2071;413,2067;412,2062;409,2060;399,2063;397,2066;400,2075;403,2077;412,2075;414,2071" o:connectangles="0,0,0,0,0,0,0,0,0,0,0,0,0,0,0,0,0,0,0,0,0,0,0,0,0,0,0,0,0,0"/>
                </v:shape>
                <w10:wrap anchorx="page" anchory="page"/>
              </v:group>
            </w:pict>
          </mc:Fallback>
        </mc:AlternateContent>
      </w:r>
    </w:p>
    <w:p w14:paraId="7E8A7876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3C4AD1" w14:textId="77777777" w:rsidR="003459EB" w:rsidRDefault="003459EB">
      <w:pPr>
        <w:pStyle w:val="BodyText"/>
        <w:rPr>
          <w:rFonts w:ascii="Times New Roman"/>
          <w:sz w:val="20"/>
        </w:rPr>
      </w:pPr>
    </w:p>
    <w:p w14:paraId="75BFD57F" w14:textId="77777777" w:rsidR="000A68D4" w:rsidRPr="000A68D4" w:rsidRDefault="000A68D4" w:rsidP="000A68D4">
      <w:pPr>
        <w:jc w:val="center"/>
        <w:rPr>
          <w:b/>
          <w:bCs/>
          <w:sz w:val="44"/>
          <w:szCs w:val="44"/>
          <w:lang w:val="fr-CA"/>
        </w:rPr>
      </w:pPr>
      <w:r w:rsidRPr="000A68D4">
        <w:rPr>
          <w:b/>
          <w:bCs/>
          <w:sz w:val="44"/>
          <w:szCs w:val="44"/>
          <w:lang w:val="fr-CA"/>
        </w:rPr>
        <w:t>La qualité de l’air au Canada</w:t>
      </w:r>
    </w:p>
    <w:p w14:paraId="210F08D2" w14:textId="77777777" w:rsidR="003459EB" w:rsidRDefault="003459EB">
      <w:pPr>
        <w:pStyle w:val="BodyText"/>
        <w:rPr>
          <w:rFonts w:ascii="Times New Roman"/>
          <w:sz w:val="20"/>
        </w:rPr>
      </w:pPr>
    </w:p>
    <w:p w14:paraId="58D23269" w14:textId="77777777" w:rsidR="003459EB" w:rsidRDefault="003459EB">
      <w:pPr>
        <w:pStyle w:val="BodyText"/>
        <w:rPr>
          <w:rFonts w:ascii="Times New Roman"/>
          <w:sz w:val="20"/>
        </w:rPr>
      </w:pPr>
    </w:p>
    <w:p w14:paraId="12E4C2FC" w14:textId="77777777" w:rsidR="003459EB" w:rsidRDefault="003459EB">
      <w:pPr>
        <w:pStyle w:val="BodyText"/>
        <w:rPr>
          <w:rFonts w:ascii="Times New Roman"/>
          <w:sz w:val="20"/>
        </w:rPr>
      </w:pPr>
    </w:p>
    <w:p w14:paraId="3D85A00E" w14:textId="77777777" w:rsidR="00EF7929" w:rsidRDefault="00EF7929" w:rsidP="00EF7929">
      <w:pPr>
        <w:pStyle w:val="BodyText"/>
        <w:spacing w:before="2"/>
        <w:rPr>
          <w:rFonts w:ascii="Times New Roman"/>
          <w:sz w:val="20"/>
        </w:rPr>
      </w:pPr>
    </w:p>
    <w:p w14:paraId="4A5A013E" w14:textId="6A5D6BFE" w:rsidR="00EF7929" w:rsidRDefault="00EF7929" w:rsidP="00EF7929">
      <w:pPr>
        <w:pStyle w:val="ListParagraph"/>
        <w:numPr>
          <w:ilvl w:val="0"/>
          <w:numId w:val="2"/>
        </w:numPr>
        <w:tabs>
          <w:tab w:val="left" w:pos="657"/>
        </w:tabs>
        <w:spacing w:before="93"/>
        <w:ind w:right="1833" w:hanging="160"/>
      </w:pPr>
      <w:r>
        <w:rPr>
          <w:spacing w:val="-10"/>
          <w:w w:val="90"/>
        </w:rPr>
        <w:t xml:space="preserve"> </w:t>
      </w:r>
      <w:r>
        <w:rPr>
          <w:color w:val="0033CC"/>
          <w:w w:val="95"/>
        </w:rPr>
        <w:t>https://cyclone.unbc.ca/aqmap/v3</w:t>
      </w:r>
      <w:r>
        <w:rPr>
          <w:color w:val="0033CC"/>
          <w:spacing w:val="-62"/>
          <w:w w:val="95"/>
        </w:rPr>
        <w:t xml:space="preserve"> </w:t>
      </w:r>
    </w:p>
    <w:p w14:paraId="79EE7E4A" w14:textId="77777777" w:rsidR="00EF7929" w:rsidRDefault="00EF7929" w:rsidP="00EF7929">
      <w:pPr>
        <w:pStyle w:val="BodyText"/>
        <w:rPr>
          <w:sz w:val="26"/>
        </w:rPr>
      </w:pPr>
    </w:p>
    <w:p w14:paraId="4D6FC3C2" w14:textId="77777777" w:rsidR="00EF7929" w:rsidRDefault="00EF7929" w:rsidP="00EF7929">
      <w:pPr>
        <w:pStyle w:val="BodyText"/>
        <w:spacing w:before="4"/>
        <w:rPr>
          <w:sz w:val="26"/>
        </w:rPr>
      </w:pPr>
    </w:p>
    <w:p w14:paraId="15839678" w14:textId="77777777" w:rsidR="00EF7929" w:rsidRPr="00B3275E" w:rsidRDefault="00EF7929" w:rsidP="00EF7929">
      <w:pPr>
        <w:jc w:val="both"/>
        <w:rPr>
          <w:lang w:val="fr-CA"/>
        </w:rPr>
      </w:pPr>
      <w:r w:rsidRPr="00B3275E">
        <w:rPr>
          <w:lang w:val="fr-CA"/>
        </w:rPr>
        <w:t>Jetez un coup d</w:t>
      </w:r>
      <w:r>
        <w:rPr>
          <w:lang w:val="fr-CA"/>
        </w:rPr>
        <w:t>’</w:t>
      </w:r>
      <w:r w:rsidRPr="00B3275E">
        <w:rPr>
          <w:lang w:val="fr-CA"/>
        </w:rPr>
        <w:t xml:space="preserve">œil sur la carte en faisant un zoom arrière pour agrandir la zone. Y a-t-il des zones en bleu foncé? Y en </w:t>
      </w:r>
      <w:r>
        <w:rPr>
          <w:lang w:val="fr-CA"/>
        </w:rPr>
        <w:t>a-t-il qui sont jaunes ou orangées</w:t>
      </w:r>
      <w:r w:rsidRPr="00B3275E">
        <w:rPr>
          <w:lang w:val="fr-CA"/>
        </w:rPr>
        <w:t>? Que pensez-vous que cela signifie si une station ou une zone est jaune ou orang</w:t>
      </w:r>
      <w:r>
        <w:rPr>
          <w:lang w:val="fr-CA"/>
        </w:rPr>
        <w:t>é</w:t>
      </w:r>
      <w:r w:rsidRPr="00B3275E">
        <w:rPr>
          <w:lang w:val="fr-CA"/>
        </w:rPr>
        <w:t>e? Discute</w:t>
      </w:r>
      <w:r>
        <w:rPr>
          <w:lang w:val="fr-CA"/>
        </w:rPr>
        <w:t>z</w:t>
      </w:r>
      <w:r w:rsidRPr="00B3275E">
        <w:rPr>
          <w:lang w:val="fr-CA"/>
        </w:rPr>
        <w:t xml:space="preserve"> avec </w:t>
      </w:r>
      <w:r>
        <w:rPr>
          <w:lang w:val="fr-CA"/>
        </w:rPr>
        <w:t>vos</w:t>
      </w:r>
      <w:r w:rsidRPr="00B3275E">
        <w:rPr>
          <w:lang w:val="fr-CA"/>
        </w:rPr>
        <w:t xml:space="preserve"> camarades de classe. D</w:t>
      </w:r>
      <w:r>
        <w:rPr>
          <w:lang w:val="fr-CA"/>
        </w:rPr>
        <w:t>’</w:t>
      </w:r>
      <w:r w:rsidRPr="00B3275E">
        <w:rPr>
          <w:lang w:val="fr-CA"/>
        </w:rPr>
        <w:t xml:space="preserve">après </w:t>
      </w:r>
      <w:r>
        <w:rPr>
          <w:lang w:val="fr-CA"/>
        </w:rPr>
        <w:t>vous</w:t>
      </w:r>
      <w:r w:rsidRPr="00B3275E">
        <w:rPr>
          <w:lang w:val="fr-CA"/>
        </w:rPr>
        <w:t xml:space="preserve">, que se passe-t-il dans les zones qui ne sont pas </w:t>
      </w:r>
      <w:r>
        <w:rPr>
          <w:lang w:val="fr-CA"/>
        </w:rPr>
        <w:t xml:space="preserve">en </w:t>
      </w:r>
      <w:r w:rsidRPr="00B3275E">
        <w:rPr>
          <w:lang w:val="fr-CA"/>
        </w:rPr>
        <w:t xml:space="preserve">bleu </w:t>
      </w:r>
      <w:r>
        <w:rPr>
          <w:lang w:val="fr-CA"/>
        </w:rPr>
        <w:t>pâle</w:t>
      </w:r>
      <w:r w:rsidRPr="00B3275E">
        <w:rPr>
          <w:lang w:val="fr-CA"/>
        </w:rPr>
        <w:t>? Pouvez-vous penser à des raisons pour lesquelles le</w:t>
      </w:r>
      <w:r>
        <w:rPr>
          <w:lang w:val="fr-CA"/>
        </w:rPr>
        <w:t>s</w:t>
      </w:r>
      <w:r w:rsidRPr="00B3275E">
        <w:rPr>
          <w:lang w:val="fr-CA"/>
        </w:rPr>
        <w:t xml:space="preserve"> PM pourraient y être plus élevé</w:t>
      </w:r>
      <w:r>
        <w:rPr>
          <w:lang w:val="fr-CA"/>
        </w:rPr>
        <w:t>es</w:t>
      </w:r>
      <w:r w:rsidRPr="00B3275E">
        <w:rPr>
          <w:lang w:val="fr-CA"/>
        </w:rPr>
        <w:t>?</w:t>
      </w:r>
    </w:p>
    <w:p w14:paraId="015771FA" w14:textId="77777777" w:rsidR="00EF7929" w:rsidRDefault="00EF7929" w:rsidP="00EF7929">
      <w:pPr>
        <w:pStyle w:val="BodyText"/>
        <w:rPr>
          <w:sz w:val="26"/>
        </w:rPr>
      </w:pPr>
    </w:p>
    <w:p w14:paraId="4D396E86" w14:textId="77777777" w:rsidR="00EF7929" w:rsidRPr="00B3275E" w:rsidRDefault="00EF7929" w:rsidP="00EF7929">
      <w:pPr>
        <w:jc w:val="both"/>
        <w:rPr>
          <w:lang w:val="fr-CA"/>
        </w:rPr>
      </w:pPr>
      <w:r w:rsidRPr="00B3275E">
        <w:rPr>
          <w:lang w:val="fr-CA"/>
        </w:rPr>
        <w:t>Ruby vit à Fredericton, une petite ville du Canada. La concentration moyenne de PM</w:t>
      </w:r>
      <w:proofErr w:type="gramStart"/>
      <w:r w:rsidRPr="00B3275E">
        <w:rPr>
          <w:lang w:val="fr-CA"/>
        </w:rPr>
        <w:t>₂</w:t>
      </w:r>
      <w:r>
        <w:rPr>
          <w:lang w:val="fr-CA"/>
        </w:rPr>
        <w:t>,</w:t>
      </w:r>
      <w:r w:rsidRPr="00B3275E">
        <w:rPr>
          <w:lang w:val="fr-CA"/>
        </w:rPr>
        <w:t>₅</w:t>
      </w:r>
      <w:proofErr w:type="gramEnd"/>
      <w:r w:rsidRPr="00B3275E">
        <w:rPr>
          <w:lang w:val="fr-CA"/>
        </w:rPr>
        <w:t xml:space="preserve"> à Fredericton aujourd</w:t>
      </w:r>
      <w:r>
        <w:rPr>
          <w:lang w:val="fr-CA"/>
        </w:rPr>
        <w:t>’</w:t>
      </w:r>
      <w:r w:rsidRPr="00B3275E">
        <w:rPr>
          <w:lang w:val="fr-CA"/>
        </w:rPr>
        <w:t>hui était de 4</w:t>
      </w:r>
      <w:r>
        <w:rPr>
          <w:lang w:val="fr-CA"/>
        </w:rPr>
        <w:t> </w:t>
      </w:r>
      <w:r>
        <w:t>μ</w:t>
      </w:r>
      <w:r w:rsidRPr="00B3275E">
        <w:rPr>
          <w:lang w:val="fr-CA"/>
        </w:rPr>
        <w:t>g</w:t>
      </w:r>
      <w:r>
        <w:rPr>
          <w:lang w:val="fr-CA"/>
        </w:rPr>
        <w:t>/</w:t>
      </w:r>
      <w:r w:rsidRPr="00B3275E">
        <w:rPr>
          <w:lang w:val="fr-CA"/>
        </w:rPr>
        <w:t>m³. Max vit à Toronto, la plus grande ville du Canada. La concentration moyenne de PM</w:t>
      </w:r>
      <w:proofErr w:type="gramStart"/>
      <w:r w:rsidRPr="00B3275E">
        <w:rPr>
          <w:lang w:val="fr-CA"/>
        </w:rPr>
        <w:t>₂</w:t>
      </w:r>
      <w:r>
        <w:rPr>
          <w:lang w:val="fr-CA"/>
        </w:rPr>
        <w:t>,</w:t>
      </w:r>
      <w:r w:rsidRPr="00B3275E">
        <w:rPr>
          <w:lang w:val="fr-CA"/>
        </w:rPr>
        <w:t>₅</w:t>
      </w:r>
      <w:proofErr w:type="gramEnd"/>
      <w:r w:rsidRPr="00B3275E">
        <w:rPr>
          <w:lang w:val="fr-CA"/>
        </w:rPr>
        <w:t xml:space="preserve"> à Toronto aujourd</w:t>
      </w:r>
      <w:r>
        <w:rPr>
          <w:lang w:val="fr-CA"/>
        </w:rPr>
        <w:t>’</w:t>
      </w:r>
      <w:r w:rsidRPr="00B3275E">
        <w:rPr>
          <w:lang w:val="fr-CA"/>
        </w:rPr>
        <w:t>hui était de 16</w:t>
      </w:r>
      <w:r>
        <w:rPr>
          <w:lang w:val="fr-CA"/>
        </w:rPr>
        <w:t> </w:t>
      </w:r>
      <w:r>
        <w:t>μ</w:t>
      </w:r>
      <w:r w:rsidRPr="00B3275E">
        <w:rPr>
          <w:lang w:val="fr-CA"/>
        </w:rPr>
        <w:t>g</w:t>
      </w:r>
      <w:r>
        <w:rPr>
          <w:lang w:val="fr-CA"/>
        </w:rPr>
        <w:t>/</w:t>
      </w:r>
      <w:r w:rsidRPr="00B3275E">
        <w:rPr>
          <w:lang w:val="fr-CA"/>
        </w:rPr>
        <w:t>m³.</w:t>
      </w:r>
    </w:p>
    <w:p w14:paraId="2F51EA11" w14:textId="77777777" w:rsidR="00EF7929" w:rsidRPr="00B3275E" w:rsidRDefault="00EF7929" w:rsidP="00EF7929">
      <w:pPr>
        <w:jc w:val="both"/>
        <w:rPr>
          <w:lang w:val="fr-CA"/>
        </w:rPr>
      </w:pPr>
    </w:p>
    <w:p w14:paraId="748D4A6A" w14:textId="77777777" w:rsidR="00EF7929" w:rsidRPr="00B3275E" w:rsidRDefault="00EF7929" w:rsidP="00EF7929">
      <w:pPr>
        <w:jc w:val="both"/>
        <w:rPr>
          <w:lang w:val="fr-CA"/>
        </w:rPr>
      </w:pPr>
      <w:r w:rsidRPr="00B3275E">
        <w:rPr>
          <w:lang w:val="fr-CA"/>
        </w:rPr>
        <w:t>De combien la concentration de PM</w:t>
      </w:r>
      <w:proofErr w:type="gramStart"/>
      <w:r w:rsidRPr="00B3275E">
        <w:rPr>
          <w:lang w:val="fr-CA"/>
        </w:rPr>
        <w:t>₂</w:t>
      </w:r>
      <w:r>
        <w:rPr>
          <w:lang w:val="fr-CA"/>
        </w:rPr>
        <w:t>,</w:t>
      </w:r>
      <w:r w:rsidRPr="00B3275E">
        <w:rPr>
          <w:lang w:val="fr-CA"/>
        </w:rPr>
        <w:t>₅</w:t>
      </w:r>
      <w:proofErr w:type="gramEnd"/>
      <w:r w:rsidRPr="00B3275E">
        <w:rPr>
          <w:lang w:val="fr-CA"/>
        </w:rPr>
        <w:t xml:space="preserve"> était-elle plus élevée à Toronto qu</w:t>
      </w:r>
      <w:r>
        <w:rPr>
          <w:lang w:val="fr-CA"/>
        </w:rPr>
        <w:t>’</w:t>
      </w:r>
      <w:r w:rsidRPr="00B3275E">
        <w:rPr>
          <w:lang w:val="fr-CA"/>
        </w:rPr>
        <w:t>à Fredericton aujourd</w:t>
      </w:r>
      <w:r>
        <w:rPr>
          <w:lang w:val="fr-CA"/>
        </w:rPr>
        <w:t>’</w:t>
      </w:r>
      <w:r w:rsidRPr="00B3275E">
        <w:rPr>
          <w:lang w:val="fr-CA"/>
        </w:rPr>
        <w:t>hui?</w:t>
      </w:r>
      <w:r w:rsidRPr="00B3275E">
        <w:rPr>
          <w:lang w:val="fr-CA"/>
        </w:rPr>
        <w:tab/>
      </w:r>
    </w:p>
    <w:p w14:paraId="1C62F097" w14:textId="77777777" w:rsidR="00EF7929" w:rsidRDefault="00EF7929" w:rsidP="00EF7929">
      <w:pPr>
        <w:pStyle w:val="BodyText"/>
        <w:rPr>
          <w:sz w:val="26"/>
        </w:rPr>
      </w:pPr>
    </w:p>
    <w:p w14:paraId="20C405E9" w14:textId="6C536EC7" w:rsidR="00EF7929" w:rsidRPr="00EF7929" w:rsidRDefault="00EF7929" w:rsidP="00EF7929">
      <w:pPr>
        <w:pStyle w:val="BodyText"/>
        <w:ind w:right="252"/>
        <w:jc w:val="both"/>
        <w:rPr>
          <w:lang w:val="fr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31520" behindDoc="1" locked="0" layoutInCell="1" allowOverlap="1" wp14:anchorId="5A3BA714" wp14:editId="0C5C6C81">
                <wp:simplePos x="0" y="0"/>
                <wp:positionH relativeFrom="page">
                  <wp:posOffset>2095500</wp:posOffset>
                </wp:positionH>
                <wp:positionV relativeFrom="paragraph">
                  <wp:posOffset>179070</wp:posOffset>
                </wp:positionV>
                <wp:extent cx="655320" cy="213360"/>
                <wp:effectExtent l="0" t="0" r="11430" b="15240"/>
                <wp:wrapNone/>
                <wp:docPr id="49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5320" cy="2133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F04701" id="Rectangle 49" o:spid="_x0000_s1026" style="position:absolute;margin-left:165pt;margin-top:14.1pt;width:51.6pt;height:16.8pt;z-index:-15784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" filled="f" strokeweight="1pt">
                <w10:wrap anchorx="page"/>
              </v:rect>
            </w:pict>
          </mc:Fallback>
        </mc:AlternateContent>
      </w:r>
      <w:r w:rsidRPr="00B3275E">
        <w:rPr>
          <w:lang w:val="fr-CA"/>
        </w:rPr>
        <w:t xml:space="preserve">Pouvez-vous penser à des raisons </w:t>
      </w:r>
      <w:r>
        <w:rPr>
          <w:lang w:val="fr-CA"/>
        </w:rPr>
        <w:t>qui expliqueraient pourquoi</w:t>
      </w:r>
      <w:r w:rsidRPr="00B3275E">
        <w:rPr>
          <w:lang w:val="fr-CA"/>
        </w:rPr>
        <w:t xml:space="preserve"> le niveau de PM</w:t>
      </w:r>
      <w:proofErr w:type="gramStart"/>
      <w:r w:rsidRPr="00B3275E">
        <w:rPr>
          <w:lang w:val="fr-CA"/>
        </w:rPr>
        <w:t>₂</w:t>
      </w:r>
      <w:r>
        <w:rPr>
          <w:lang w:val="fr-CA"/>
        </w:rPr>
        <w:t>,</w:t>
      </w:r>
      <w:r w:rsidRPr="00B3275E">
        <w:rPr>
          <w:lang w:val="fr-CA"/>
        </w:rPr>
        <w:t>₅</w:t>
      </w:r>
      <w:proofErr w:type="gramEnd"/>
      <w:r w:rsidRPr="00B3275E">
        <w:rPr>
          <w:lang w:val="fr-CA"/>
        </w:rPr>
        <w:t xml:space="preserve"> pourrait être plus élevé à Toronto qu</w:t>
      </w:r>
      <w:r>
        <w:rPr>
          <w:lang w:val="fr-CA"/>
        </w:rPr>
        <w:t>’</w:t>
      </w:r>
      <w:r w:rsidRPr="00B3275E">
        <w:rPr>
          <w:lang w:val="fr-CA"/>
        </w:rPr>
        <w:t>à Fredericton?</w:t>
      </w:r>
      <w:r w:rsidRPr="00EF7929">
        <w:rPr>
          <w:w w:val="90"/>
        </w:rPr>
        <w:tab/>
      </w:r>
      <w:r>
        <w:rPr>
          <w:w w:val="90"/>
        </w:rPr>
        <w:t xml:space="preserve">           </w:t>
      </w:r>
      <w:proofErr w:type="spellStart"/>
      <w:r w:rsidRPr="00EF7929">
        <w:rPr>
          <w:w w:val="80"/>
        </w:rPr>
        <w:t>μg</w:t>
      </w:r>
      <w:proofErr w:type="spellEnd"/>
      <w:r w:rsidRPr="00EF7929">
        <w:rPr>
          <w:spacing w:val="6"/>
          <w:w w:val="80"/>
        </w:rPr>
        <w:t xml:space="preserve"> </w:t>
      </w:r>
      <w:r w:rsidRPr="00EF7929">
        <w:rPr>
          <w:w w:val="80"/>
        </w:rPr>
        <w:t>m</w:t>
      </w:r>
      <w:r w:rsidRPr="00EF7929">
        <w:rPr>
          <w:w w:val="80"/>
          <w:position w:val="6"/>
          <w:sz w:val="14"/>
        </w:rPr>
        <w:t>-</w:t>
      </w:r>
      <w:r w:rsidRPr="00EF7929">
        <w:rPr>
          <w:w w:val="80"/>
        </w:rPr>
        <w:t>³</w:t>
      </w:r>
    </w:p>
    <w:p w14:paraId="1B2371F8" w14:textId="12ECEF63" w:rsidR="00EF7929" w:rsidRDefault="00EF7929" w:rsidP="00EF7929">
      <w:pPr>
        <w:pStyle w:val="BodyText"/>
        <w:rPr>
          <w:sz w:val="20"/>
        </w:rPr>
      </w:pPr>
    </w:p>
    <w:p w14:paraId="39D80505" w14:textId="77777777" w:rsidR="00EF7929" w:rsidRDefault="00EF7929" w:rsidP="00EF7929">
      <w:pPr>
        <w:pStyle w:val="BodyText"/>
        <w:rPr>
          <w:sz w:val="20"/>
        </w:rPr>
      </w:pPr>
    </w:p>
    <w:p w14:paraId="28048726" w14:textId="77777777" w:rsidR="00EF7929" w:rsidRDefault="00EF7929" w:rsidP="00EF7929">
      <w:pPr>
        <w:pStyle w:val="BodyText"/>
        <w:rPr>
          <w:sz w:val="20"/>
        </w:rPr>
      </w:pPr>
    </w:p>
    <w:p w14:paraId="50C19824" w14:textId="77777777" w:rsidR="00EF7929" w:rsidRDefault="00EF7929" w:rsidP="00EF7929">
      <w:pPr>
        <w:pStyle w:val="BodyText"/>
        <w:rPr>
          <w:sz w:val="20"/>
        </w:rPr>
      </w:pPr>
    </w:p>
    <w:p w14:paraId="2DF68707" w14:textId="77777777" w:rsidR="00EF7929" w:rsidRDefault="00EF7929" w:rsidP="00EF7929">
      <w:pPr>
        <w:pStyle w:val="BodyText"/>
        <w:rPr>
          <w:sz w:val="20"/>
        </w:rPr>
      </w:pPr>
    </w:p>
    <w:p w14:paraId="513B7875" w14:textId="464A45EF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2F40B069" w14:textId="5FBC6B4F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111AE024" w14:textId="77777777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3FDA63C5" w14:textId="77777777" w:rsidR="003459EB" w:rsidRDefault="003459EB">
      <w:pPr>
        <w:pStyle w:val="BodyText"/>
        <w:spacing w:before="3"/>
        <w:rPr>
          <w:rFonts w:ascii="Trebuchet MS"/>
          <w:sz w:val="12"/>
        </w:rPr>
      </w:pPr>
    </w:p>
    <w:sectPr w:rsidR="003459EB">
      <w:footerReference w:type="default" r:id="rId7"/>
      <w:type w:val="continuous"/>
      <w:pgSz w:w="12240" w:h="15840"/>
      <w:pgMar w:top="260" w:right="640" w:bottom="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DD447" w14:textId="77777777" w:rsidR="0073478A" w:rsidRDefault="0073478A" w:rsidP="000A68D4">
      <w:r>
        <w:separator/>
      </w:r>
    </w:p>
  </w:endnote>
  <w:endnote w:type="continuationSeparator" w:id="0">
    <w:p w14:paraId="54D887A1" w14:textId="77777777" w:rsidR="0073478A" w:rsidRDefault="0073478A" w:rsidP="000A6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09B23" w14:textId="7E063D4A" w:rsidR="000A68D4" w:rsidRDefault="000A68D4">
    <w:pPr>
      <w:pStyle w:val="Footer"/>
    </w:pPr>
  </w:p>
  <w:p w14:paraId="2B1732EE" w14:textId="506A41F5" w:rsidR="000A68D4" w:rsidRDefault="000A68D4" w:rsidP="000A68D4">
    <w:pPr>
      <w:pStyle w:val="Footer"/>
      <w:ind w:left="1440"/>
    </w:pPr>
    <w:r>
      <w:rPr>
        <w:noProof/>
      </w:rPr>
      <w:drawing>
        <wp:anchor distT="0" distB="0" distL="0" distR="0" simplePos="0" relativeHeight="251631616" behindDoc="0" locked="0" layoutInCell="1" allowOverlap="1" wp14:anchorId="3BDA683B" wp14:editId="6CE16A36">
          <wp:simplePos x="0" y="0"/>
          <wp:positionH relativeFrom="page">
            <wp:posOffset>5864860</wp:posOffset>
          </wp:positionH>
          <wp:positionV relativeFrom="paragraph">
            <wp:posOffset>114300</wp:posOffset>
          </wp:positionV>
          <wp:extent cx="1538192" cy="352044"/>
          <wp:effectExtent l="0" t="0" r="0" b="0"/>
          <wp:wrapTopAndBottom/>
          <wp:docPr id="7" name="image7.png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7.png" descr="Shape&#10;&#10;Description automatically generated with medium confidence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192" cy="3520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82CA5" w14:textId="77777777" w:rsidR="0073478A" w:rsidRDefault="0073478A" w:rsidP="000A68D4">
      <w:r>
        <w:separator/>
      </w:r>
    </w:p>
  </w:footnote>
  <w:footnote w:type="continuationSeparator" w:id="0">
    <w:p w14:paraId="2339E2B0" w14:textId="77777777" w:rsidR="0073478A" w:rsidRDefault="0073478A" w:rsidP="000A6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00100"/>
    <w:multiLevelType w:val="hybridMultilevel"/>
    <w:tmpl w:val="F83EF152"/>
    <w:lvl w:ilvl="0" w:tplc="80607F6C">
      <w:start w:val="1"/>
      <w:numFmt w:val="decimal"/>
      <w:lvlText w:val="%1."/>
      <w:lvlJc w:val="left"/>
      <w:pPr>
        <w:ind w:left="-150" w:hanging="266"/>
        <w:jc w:val="left"/>
      </w:pPr>
      <w:rPr>
        <w:rFonts w:ascii="Tahoma" w:eastAsia="Tahoma" w:hAnsi="Tahoma" w:cs="Tahoma" w:hint="default"/>
        <w:w w:val="56"/>
        <w:sz w:val="22"/>
        <w:szCs w:val="22"/>
        <w:lang w:val="en-US" w:eastAsia="en-US" w:bidi="ar-SA"/>
      </w:rPr>
    </w:lvl>
    <w:lvl w:ilvl="1" w:tplc="F368843C">
      <w:start w:val="1"/>
      <w:numFmt w:val="lowerLetter"/>
      <w:lvlText w:val="%2)"/>
      <w:lvlJc w:val="left"/>
      <w:pPr>
        <w:ind w:left="53" w:hanging="232"/>
        <w:jc w:val="left"/>
      </w:pPr>
      <w:rPr>
        <w:rFonts w:ascii="Tahoma" w:eastAsia="Tahoma" w:hAnsi="Tahoma" w:cs="Tahoma" w:hint="default"/>
        <w:w w:val="89"/>
        <w:sz w:val="22"/>
        <w:szCs w:val="22"/>
        <w:lang w:val="en-US" w:eastAsia="en-US" w:bidi="ar-SA"/>
      </w:rPr>
    </w:lvl>
    <w:lvl w:ilvl="2" w:tplc="81D094EC">
      <w:numFmt w:val="bullet"/>
      <w:lvlText w:val="•"/>
      <w:lvlJc w:val="left"/>
      <w:pPr>
        <w:ind w:left="1192" w:hanging="232"/>
      </w:pPr>
      <w:rPr>
        <w:rFonts w:hint="default"/>
        <w:lang w:val="en-US" w:eastAsia="en-US" w:bidi="ar-SA"/>
      </w:rPr>
    </w:lvl>
    <w:lvl w:ilvl="3" w:tplc="8CF29598">
      <w:numFmt w:val="bullet"/>
      <w:lvlText w:val="•"/>
      <w:lvlJc w:val="left"/>
      <w:pPr>
        <w:ind w:left="2328" w:hanging="232"/>
      </w:pPr>
      <w:rPr>
        <w:rFonts w:hint="default"/>
        <w:lang w:val="en-US" w:eastAsia="en-US" w:bidi="ar-SA"/>
      </w:rPr>
    </w:lvl>
    <w:lvl w:ilvl="4" w:tplc="73F646BE">
      <w:numFmt w:val="bullet"/>
      <w:lvlText w:val="•"/>
      <w:lvlJc w:val="left"/>
      <w:pPr>
        <w:ind w:left="3463" w:hanging="232"/>
      </w:pPr>
      <w:rPr>
        <w:rFonts w:hint="default"/>
        <w:lang w:val="en-US" w:eastAsia="en-US" w:bidi="ar-SA"/>
      </w:rPr>
    </w:lvl>
    <w:lvl w:ilvl="5" w:tplc="5BC2B838">
      <w:numFmt w:val="bullet"/>
      <w:lvlText w:val="•"/>
      <w:lvlJc w:val="left"/>
      <w:pPr>
        <w:ind w:left="4599" w:hanging="232"/>
      </w:pPr>
      <w:rPr>
        <w:rFonts w:hint="default"/>
        <w:lang w:val="en-US" w:eastAsia="en-US" w:bidi="ar-SA"/>
      </w:rPr>
    </w:lvl>
    <w:lvl w:ilvl="6" w:tplc="B64AAFFE">
      <w:numFmt w:val="bullet"/>
      <w:lvlText w:val="•"/>
      <w:lvlJc w:val="left"/>
      <w:pPr>
        <w:ind w:left="5734" w:hanging="232"/>
      </w:pPr>
      <w:rPr>
        <w:rFonts w:hint="default"/>
        <w:lang w:val="en-US" w:eastAsia="en-US" w:bidi="ar-SA"/>
      </w:rPr>
    </w:lvl>
    <w:lvl w:ilvl="7" w:tplc="27680B48">
      <w:numFmt w:val="bullet"/>
      <w:lvlText w:val="•"/>
      <w:lvlJc w:val="left"/>
      <w:pPr>
        <w:ind w:left="6870" w:hanging="232"/>
      </w:pPr>
      <w:rPr>
        <w:rFonts w:hint="default"/>
        <w:lang w:val="en-US" w:eastAsia="en-US" w:bidi="ar-SA"/>
      </w:rPr>
    </w:lvl>
    <w:lvl w:ilvl="8" w:tplc="0BBEDEB2">
      <w:numFmt w:val="bullet"/>
      <w:lvlText w:val="•"/>
      <w:lvlJc w:val="left"/>
      <w:pPr>
        <w:ind w:left="8005" w:hanging="232"/>
      </w:pPr>
      <w:rPr>
        <w:rFonts w:hint="default"/>
        <w:lang w:val="en-US" w:eastAsia="en-US" w:bidi="ar-SA"/>
      </w:rPr>
    </w:lvl>
  </w:abstractNum>
  <w:abstractNum w:abstractNumId="1" w15:restartNumberingAfterBreak="0">
    <w:nsid w:val="67992C4A"/>
    <w:multiLevelType w:val="hybridMultilevel"/>
    <w:tmpl w:val="A796CAB4"/>
    <w:lvl w:ilvl="0" w:tplc="F2AA08D4">
      <w:numFmt w:val="bullet"/>
      <w:lvlText w:val="•"/>
      <w:lvlJc w:val="left"/>
      <w:pPr>
        <w:ind w:left="669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04A0D9A8">
      <w:numFmt w:val="bullet"/>
      <w:lvlText w:val="•"/>
      <w:lvlJc w:val="left"/>
      <w:pPr>
        <w:ind w:left="1674" w:hanging="146"/>
      </w:pPr>
      <w:rPr>
        <w:rFonts w:hint="default"/>
        <w:lang w:val="en-US" w:eastAsia="en-US" w:bidi="ar-SA"/>
      </w:rPr>
    </w:lvl>
    <w:lvl w:ilvl="2" w:tplc="B42C9AD6">
      <w:numFmt w:val="bullet"/>
      <w:lvlText w:val="•"/>
      <w:lvlJc w:val="left"/>
      <w:pPr>
        <w:ind w:left="2688" w:hanging="146"/>
      </w:pPr>
      <w:rPr>
        <w:rFonts w:hint="default"/>
        <w:lang w:val="en-US" w:eastAsia="en-US" w:bidi="ar-SA"/>
      </w:rPr>
    </w:lvl>
    <w:lvl w:ilvl="3" w:tplc="AA82BAEA">
      <w:numFmt w:val="bullet"/>
      <w:lvlText w:val="•"/>
      <w:lvlJc w:val="left"/>
      <w:pPr>
        <w:ind w:left="3702" w:hanging="146"/>
      </w:pPr>
      <w:rPr>
        <w:rFonts w:hint="default"/>
        <w:lang w:val="en-US" w:eastAsia="en-US" w:bidi="ar-SA"/>
      </w:rPr>
    </w:lvl>
    <w:lvl w:ilvl="4" w:tplc="2996A956">
      <w:numFmt w:val="bullet"/>
      <w:lvlText w:val="•"/>
      <w:lvlJc w:val="left"/>
      <w:pPr>
        <w:ind w:left="4716" w:hanging="146"/>
      </w:pPr>
      <w:rPr>
        <w:rFonts w:hint="default"/>
        <w:lang w:val="en-US" w:eastAsia="en-US" w:bidi="ar-SA"/>
      </w:rPr>
    </w:lvl>
    <w:lvl w:ilvl="5" w:tplc="D01C7968">
      <w:numFmt w:val="bullet"/>
      <w:lvlText w:val="•"/>
      <w:lvlJc w:val="left"/>
      <w:pPr>
        <w:ind w:left="5730" w:hanging="146"/>
      </w:pPr>
      <w:rPr>
        <w:rFonts w:hint="default"/>
        <w:lang w:val="en-US" w:eastAsia="en-US" w:bidi="ar-SA"/>
      </w:rPr>
    </w:lvl>
    <w:lvl w:ilvl="6" w:tplc="EC4A9B7C">
      <w:numFmt w:val="bullet"/>
      <w:lvlText w:val="•"/>
      <w:lvlJc w:val="left"/>
      <w:pPr>
        <w:ind w:left="6744" w:hanging="146"/>
      </w:pPr>
      <w:rPr>
        <w:rFonts w:hint="default"/>
        <w:lang w:val="en-US" w:eastAsia="en-US" w:bidi="ar-SA"/>
      </w:rPr>
    </w:lvl>
    <w:lvl w:ilvl="7" w:tplc="91FE4428">
      <w:numFmt w:val="bullet"/>
      <w:lvlText w:val="•"/>
      <w:lvlJc w:val="left"/>
      <w:pPr>
        <w:ind w:left="7758" w:hanging="146"/>
      </w:pPr>
      <w:rPr>
        <w:rFonts w:hint="default"/>
        <w:lang w:val="en-US" w:eastAsia="en-US" w:bidi="ar-SA"/>
      </w:rPr>
    </w:lvl>
    <w:lvl w:ilvl="8" w:tplc="11184B4C">
      <w:numFmt w:val="bullet"/>
      <w:lvlText w:val="•"/>
      <w:lvlJc w:val="left"/>
      <w:pPr>
        <w:ind w:left="8772" w:hanging="146"/>
      </w:pPr>
      <w:rPr>
        <w:rFonts w:hint="default"/>
        <w:lang w:val="en-US" w:eastAsia="en-US" w:bidi="ar-SA"/>
      </w:rPr>
    </w:lvl>
  </w:abstractNum>
  <w:abstractNum w:abstractNumId="2" w15:restartNumberingAfterBreak="0">
    <w:nsid w:val="6A145797"/>
    <w:multiLevelType w:val="hybridMultilevel"/>
    <w:tmpl w:val="C14861BA"/>
    <w:lvl w:ilvl="0" w:tplc="F69694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11208C"/>
    <w:multiLevelType w:val="hybridMultilevel"/>
    <w:tmpl w:val="FF88B2AE"/>
    <w:lvl w:ilvl="0" w:tplc="6D7CBA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28812990">
    <w:abstractNumId w:val="0"/>
  </w:num>
  <w:num w:numId="2" w16cid:durableId="1188057087">
    <w:abstractNumId w:val="1"/>
  </w:num>
  <w:num w:numId="3" w16cid:durableId="731080037">
    <w:abstractNumId w:val="2"/>
  </w:num>
  <w:num w:numId="4" w16cid:durableId="4797374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tTA1NDYyMjQ1t7RU0lEKTi0uzszPAykwqgUAXK/2CSwAAAA="/>
  </w:docVars>
  <w:rsids>
    <w:rsidRoot w:val="003459EB"/>
    <w:rsid w:val="0004027A"/>
    <w:rsid w:val="000A68D4"/>
    <w:rsid w:val="00184CD8"/>
    <w:rsid w:val="00210823"/>
    <w:rsid w:val="003459EB"/>
    <w:rsid w:val="00532E36"/>
    <w:rsid w:val="005A6185"/>
    <w:rsid w:val="0073478A"/>
    <w:rsid w:val="0097542A"/>
    <w:rsid w:val="00AC38C8"/>
    <w:rsid w:val="00D62777"/>
    <w:rsid w:val="00EF7929"/>
    <w:rsid w:val="00F933A9"/>
    <w:rsid w:val="00FE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DED25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373" w:hanging="26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7542A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68D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68D4"/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y2iqfc">
    <w:name w:val="y2iqfc"/>
    <w:basedOn w:val="DefaultParagraphFont"/>
    <w:rsid w:val="000A68D4"/>
  </w:style>
  <w:style w:type="paragraph" w:styleId="Header">
    <w:name w:val="header"/>
    <w:basedOn w:val="Normal"/>
    <w:link w:val="HeaderChar"/>
    <w:uiPriority w:val="99"/>
    <w:unhideWhenUsed/>
    <w:rsid w:val="000A6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68D4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0A6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68D4"/>
    <w:rPr>
      <w:rFonts w:ascii="Tahoma" w:eastAsia="Tahoma" w:hAnsi="Tahoma" w:cs="Tahoma"/>
    </w:rPr>
  </w:style>
  <w:style w:type="character" w:customStyle="1" w:styleId="BodyTextChar">
    <w:name w:val="Body Text Char"/>
    <w:basedOn w:val="DefaultParagraphFont"/>
    <w:link w:val="BodyText"/>
    <w:uiPriority w:val="1"/>
    <w:rsid w:val="00EF7929"/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3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PAC</dc:creator>
  <cp:lastModifiedBy>Andrew Holloway</cp:lastModifiedBy>
  <cp:revision>2</cp:revision>
  <dcterms:created xsi:type="dcterms:W3CDTF">2023-02-21T12:45:00Z</dcterms:created>
  <dcterms:modified xsi:type="dcterms:W3CDTF">2023-02-2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